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39CF85A" w14:textId="77777777" w:rsidR="00615755" w:rsidRDefault="00374568" w:rsidP="00374568">
      <w:pPr>
        <w:pStyle w:val="Default"/>
        <w:tabs>
          <w:tab w:val="right" w:pos="14004"/>
        </w:tabs>
        <w:rPr>
          <w:color w:val="auto"/>
        </w:rPr>
      </w:pPr>
      <w:r w:rsidRPr="008D751D">
        <w:rPr>
          <w:color w:val="auto"/>
        </w:rPr>
        <w:t xml:space="preserve">                                                                                                    </w:t>
      </w:r>
      <w:r w:rsidRPr="008D751D">
        <w:rPr>
          <w:color w:val="auto"/>
        </w:rPr>
        <w:tab/>
        <w:t xml:space="preserve">           Załą</w:t>
      </w:r>
      <w:r w:rsidR="0001010B" w:rsidRPr="008D751D">
        <w:rPr>
          <w:color w:val="auto"/>
        </w:rPr>
        <w:t>cznik</w:t>
      </w:r>
      <w:r w:rsidR="00BD79BD">
        <w:rPr>
          <w:color w:val="auto"/>
        </w:rPr>
        <w:t xml:space="preserve"> </w:t>
      </w:r>
      <w:r w:rsidR="0001010B" w:rsidRPr="008D751D">
        <w:rPr>
          <w:color w:val="auto"/>
        </w:rPr>
        <w:t>do Uchwały RWNZ</w:t>
      </w:r>
      <w:r w:rsidR="00B656FF">
        <w:rPr>
          <w:color w:val="auto"/>
        </w:rPr>
        <w:t xml:space="preserve"> nr 10/2022</w:t>
      </w:r>
      <w:r w:rsidR="0001010B" w:rsidRPr="008D751D">
        <w:rPr>
          <w:color w:val="auto"/>
        </w:rPr>
        <w:t xml:space="preserve"> z dnia </w:t>
      </w:r>
      <w:r w:rsidR="00B656FF">
        <w:rPr>
          <w:color w:val="auto"/>
        </w:rPr>
        <w:t xml:space="preserve">22.02.2022 </w:t>
      </w:r>
      <w:r w:rsidR="00835E20">
        <w:rPr>
          <w:color w:val="auto"/>
        </w:rPr>
        <w:t>r.</w:t>
      </w:r>
    </w:p>
    <w:p w14:paraId="67F08263" w14:textId="77777777" w:rsidR="000F01DF" w:rsidRPr="008D751D" w:rsidRDefault="000F01DF" w:rsidP="00374568">
      <w:pPr>
        <w:pStyle w:val="Default"/>
        <w:tabs>
          <w:tab w:val="right" w:pos="14004"/>
        </w:tabs>
        <w:rPr>
          <w:color w:val="auto"/>
        </w:rPr>
      </w:pPr>
    </w:p>
    <w:tbl>
      <w:tblPr>
        <w:tblW w:w="14914" w:type="dxa"/>
        <w:tblInd w:w="-4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9"/>
        <w:gridCol w:w="1671"/>
        <w:gridCol w:w="142"/>
        <w:gridCol w:w="597"/>
        <w:gridCol w:w="484"/>
        <w:gridCol w:w="620"/>
        <w:gridCol w:w="425"/>
        <w:gridCol w:w="567"/>
        <w:gridCol w:w="487"/>
        <w:gridCol w:w="252"/>
        <w:gridCol w:w="1955"/>
        <w:gridCol w:w="20"/>
        <w:gridCol w:w="688"/>
        <w:gridCol w:w="455"/>
        <w:gridCol w:w="396"/>
        <w:gridCol w:w="567"/>
        <w:gridCol w:w="283"/>
        <w:gridCol w:w="1413"/>
        <w:gridCol w:w="1028"/>
        <w:gridCol w:w="113"/>
        <w:gridCol w:w="851"/>
        <w:gridCol w:w="1842"/>
        <w:gridCol w:w="29"/>
      </w:tblGrid>
      <w:tr w:rsidR="005B05A2" w:rsidRPr="003325D4" w14:paraId="02369C55" w14:textId="77777777" w:rsidTr="008D7B09">
        <w:trPr>
          <w:gridBefore w:val="1"/>
          <w:wBefore w:w="29" w:type="dxa"/>
          <w:trHeight w:val="792"/>
        </w:trPr>
        <w:tc>
          <w:tcPr>
            <w:tcW w:w="14885" w:type="dxa"/>
            <w:gridSpan w:val="22"/>
            <w:shd w:val="clear" w:color="auto" w:fill="D9D9D9"/>
          </w:tcPr>
          <w:p w14:paraId="10C70D2C" w14:textId="77777777" w:rsidR="005B05A2" w:rsidRPr="003325D4" w:rsidRDefault="005B05A2" w:rsidP="00CA750A">
            <w:pPr>
              <w:pStyle w:val="Default"/>
              <w:jc w:val="center"/>
              <w:rPr>
                <w:b/>
                <w:bCs/>
                <w:color w:val="auto"/>
                <w:sz w:val="23"/>
                <w:szCs w:val="23"/>
              </w:rPr>
            </w:pPr>
            <w:r w:rsidRPr="003325D4">
              <w:rPr>
                <w:b/>
                <w:bCs/>
                <w:color w:val="auto"/>
                <w:sz w:val="23"/>
                <w:szCs w:val="23"/>
              </w:rPr>
              <w:t xml:space="preserve">KARTA </w:t>
            </w:r>
            <w:r w:rsidR="00E72EDA" w:rsidRPr="003325D4">
              <w:rPr>
                <w:b/>
                <w:bCs/>
                <w:color w:val="auto"/>
                <w:sz w:val="23"/>
                <w:szCs w:val="23"/>
              </w:rPr>
              <w:t>MODUŁU ZAJĘĆ</w:t>
            </w:r>
            <w:r w:rsidRPr="003325D4">
              <w:rPr>
                <w:b/>
                <w:bCs/>
                <w:color w:val="auto"/>
                <w:sz w:val="23"/>
                <w:szCs w:val="23"/>
              </w:rPr>
              <w:t>/SYLABUS</w:t>
            </w:r>
          </w:p>
          <w:p w14:paraId="3F511877" w14:textId="77777777" w:rsidR="005B05A2" w:rsidRPr="003325D4" w:rsidRDefault="003A61CD" w:rsidP="00CA750A">
            <w:pPr>
              <w:pStyle w:val="Default"/>
              <w:jc w:val="center"/>
              <w:rPr>
                <w:b/>
                <w:bCs/>
                <w:color w:val="auto"/>
                <w:sz w:val="22"/>
                <w:szCs w:val="22"/>
              </w:rPr>
            </w:pPr>
            <w:r w:rsidRPr="003325D4">
              <w:rPr>
                <w:b/>
                <w:bCs/>
                <w:color w:val="auto"/>
                <w:sz w:val="22"/>
                <w:szCs w:val="22"/>
              </w:rPr>
              <w:t>Wydział Nauk o Zdrowiu</w:t>
            </w:r>
            <w:r w:rsidR="00E72EDA" w:rsidRPr="003325D4">
              <w:rPr>
                <w:b/>
                <w:bCs/>
                <w:color w:val="auto"/>
                <w:sz w:val="22"/>
                <w:szCs w:val="22"/>
              </w:rPr>
              <w:t xml:space="preserve"> UMB</w:t>
            </w:r>
          </w:p>
          <w:p w14:paraId="25247203" w14:textId="77777777" w:rsidR="006E4C9E" w:rsidRPr="003325D4" w:rsidRDefault="006E4C9E" w:rsidP="00CA750A">
            <w:pPr>
              <w:pStyle w:val="Default"/>
              <w:jc w:val="center"/>
              <w:rPr>
                <w:color w:val="auto"/>
                <w:sz w:val="23"/>
                <w:szCs w:val="23"/>
              </w:rPr>
            </w:pPr>
            <w:r w:rsidRPr="003325D4">
              <w:rPr>
                <w:b/>
                <w:color w:val="auto"/>
                <w:sz w:val="22"/>
                <w:szCs w:val="22"/>
              </w:rPr>
              <w:t xml:space="preserve">dotyczy cyklu kształcenia rozpoczynającego się w roku </w:t>
            </w:r>
            <w:proofErr w:type="spellStart"/>
            <w:r w:rsidRPr="003325D4">
              <w:rPr>
                <w:b/>
                <w:color w:val="auto"/>
                <w:sz w:val="22"/>
                <w:szCs w:val="22"/>
              </w:rPr>
              <w:t>akad</w:t>
            </w:r>
            <w:proofErr w:type="spellEnd"/>
            <w:r w:rsidRPr="003325D4">
              <w:rPr>
                <w:b/>
                <w:color w:val="auto"/>
                <w:sz w:val="22"/>
                <w:szCs w:val="22"/>
              </w:rPr>
              <w:t xml:space="preserve">.  </w:t>
            </w:r>
            <w:r w:rsidR="001B4AD8">
              <w:rPr>
                <w:b/>
                <w:color w:val="auto"/>
                <w:sz w:val="22"/>
                <w:szCs w:val="22"/>
              </w:rPr>
              <w:t>2022/2023</w:t>
            </w:r>
          </w:p>
        </w:tc>
      </w:tr>
      <w:tr w:rsidR="00803358" w:rsidRPr="003325D4" w14:paraId="7B7F9D42" w14:textId="77777777" w:rsidTr="008D7B09">
        <w:trPr>
          <w:gridBefore w:val="1"/>
          <w:wBefore w:w="29" w:type="dxa"/>
          <w:trHeight w:val="151"/>
        </w:trPr>
        <w:tc>
          <w:tcPr>
            <w:tcW w:w="3939" w:type="dxa"/>
            <w:gridSpan w:val="6"/>
            <w:shd w:val="clear" w:color="auto" w:fill="D9D9D9"/>
          </w:tcPr>
          <w:p w14:paraId="0418280C" w14:textId="77777777" w:rsidR="00803358" w:rsidRPr="003325D4" w:rsidRDefault="00803358" w:rsidP="00EF0D11">
            <w:pPr>
              <w:pStyle w:val="Default"/>
              <w:rPr>
                <w:b/>
                <w:bCs/>
                <w:color w:val="auto"/>
                <w:sz w:val="22"/>
                <w:szCs w:val="22"/>
              </w:rPr>
            </w:pPr>
            <w:r w:rsidRPr="003325D4">
              <w:rPr>
                <w:b/>
                <w:bCs/>
                <w:color w:val="auto"/>
                <w:sz w:val="22"/>
                <w:szCs w:val="22"/>
              </w:rPr>
              <w:t>Kierunek</w:t>
            </w:r>
            <w:r w:rsidR="008961CF" w:rsidRPr="003325D4">
              <w:rPr>
                <w:b/>
                <w:bCs/>
                <w:color w:val="auto"/>
                <w:sz w:val="22"/>
                <w:szCs w:val="22"/>
              </w:rPr>
              <w:t xml:space="preserve"> studiów</w:t>
            </w:r>
          </w:p>
        </w:tc>
        <w:tc>
          <w:tcPr>
            <w:tcW w:w="10946" w:type="dxa"/>
            <w:gridSpan w:val="16"/>
          </w:tcPr>
          <w:p w14:paraId="2DC50C8F" w14:textId="77777777" w:rsidR="00803358" w:rsidRPr="0048366E" w:rsidRDefault="0048366E" w:rsidP="00EF0D11">
            <w:pPr>
              <w:pStyle w:val="Default"/>
              <w:rPr>
                <w:b/>
                <w:bCs/>
                <w:color w:val="auto"/>
                <w:sz w:val="22"/>
                <w:szCs w:val="22"/>
              </w:rPr>
            </w:pPr>
            <w:r w:rsidRPr="0048366E">
              <w:rPr>
                <w:b/>
                <w:bCs/>
                <w:color w:val="auto"/>
                <w:sz w:val="22"/>
                <w:szCs w:val="22"/>
              </w:rPr>
              <w:t>Położnictwo</w:t>
            </w:r>
          </w:p>
        </w:tc>
      </w:tr>
      <w:tr w:rsidR="002A4156" w:rsidRPr="003325D4" w14:paraId="0D90B00E" w14:textId="77777777" w:rsidTr="008D7B09">
        <w:trPr>
          <w:gridBefore w:val="1"/>
          <w:wBefore w:w="29" w:type="dxa"/>
          <w:trHeight w:val="154"/>
        </w:trPr>
        <w:tc>
          <w:tcPr>
            <w:tcW w:w="3939" w:type="dxa"/>
            <w:gridSpan w:val="6"/>
            <w:shd w:val="clear" w:color="auto" w:fill="D9D9D9"/>
          </w:tcPr>
          <w:p w14:paraId="69C0DD54" w14:textId="77777777" w:rsidR="002A4156" w:rsidRPr="003325D4" w:rsidRDefault="002A4156" w:rsidP="008D751D">
            <w:pPr>
              <w:pStyle w:val="Default"/>
              <w:rPr>
                <w:b/>
                <w:bCs/>
                <w:color w:val="auto"/>
                <w:sz w:val="22"/>
                <w:szCs w:val="22"/>
              </w:rPr>
            </w:pPr>
            <w:r w:rsidRPr="003325D4">
              <w:rPr>
                <w:b/>
                <w:bCs/>
                <w:color w:val="auto"/>
                <w:sz w:val="22"/>
                <w:szCs w:val="22"/>
              </w:rPr>
              <w:t xml:space="preserve">Profil </w:t>
            </w:r>
            <w:r w:rsidR="008961CF" w:rsidRPr="003325D4">
              <w:rPr>
                <w:b/>
                <w:bCs/>
                <w:color w:val="auto"/>
                <w:sz w:val="22"/>
                <w:szCs w:val="22"/>
              </w:rPr>
              <w:t>studiów</w:t>
            </w:r>
          </w:p>
        </w:tc>
        <w:tc>
          <w:tcPr>
            <w:tcW w:w="10946" w:type="dxa"/>
            <w:gridSpan w:val="16"/>
          </w:tcPr>
          <w:p w14:paraId="26F7DAC6" w14:textId="77777777" w:rsidR="002A4156" w:rsidRPr="0048366E" w:rsidRDefault="002A4156" w:rsidP="008D751D">
            <w:pPr>
              <w:pStyle w:val="Default"/>
              <w:rPr>
                <w:b/>
                <w:bCs/>
                <w:color w:val="auto"/>
                <w:sz w:val="22"/>
                <w:szCs w:val="22"/>
              </w:rPr>
            </w:pPr>
            <w:r w:rsidRPr="0048366E">
              <w:rPr>
                <w:b/>
                <w:bCs/>
                <w:color w:val="auto"/>
                <w:sz w:val="22"/>
                <w:szCs w:val="22"/>
              </w:rPr>
              <w:t xml:space="preserve">□  </w:t>
            </w:r>
            <w:proofErr w:type="spellStart"/>
            <w:r w:rsidR="009B3FDD" w:rsidRPr="0048366E">
              <w:rPr>
                <w:b/>
                <w:bCs/>
                <w:color w:val="auto"/>
                <w:sz w:val="22"/>
                <w:szCs w:val="22"/>
              </w:rPr>
              <w:t>ogólno</w:t>
            </w:r>
            <w:r w:rsidRPr="0048366E">
              <w:rPr>
                <w:b/>
                <w:bCs/>
                <w:color w:val="auto"/>
                <w:sz w:val="22"/>
                <w:szCs w:val="22"/>
              </w:rPr>
              <w:t>akademicki</w:t>
            </w:r>
            <w:proofErr w:type="spellEnd"/>
            <w:r w:rsidRPr="0048366E">
              <w:rPr>
                <w:b/>
                <w:bCs/>
                <w:color w:val="auto"/>
                <w:sz w:val="22"/>
                <w:szCs w:val="22"/>
              </w:rPr>
              <w:t xml:space="preserve">    </w:t>
            </w:r>
            <w:r w:rsidRPr="0048366E">
              <w:rPr>
                <w:b/>
                <w:bCs/>
                <w:color w:val="auto"/>
                <w:sz w:val="22"/>
                <w:szCs w:val="22"/>
                <w:highlight w:val="black"/>
              </w:rPr>
              <w:t>□</w:t>
            </w:r>
            <w:r w:rsidRPr="0048366E">
              <w:rPr>
                <w:b/>
                <w:bCs/>
                <w:color w:val="auto"/>
                <w:sz w:val="22"/>
                <w:szCs w:val="22"/>
              </w:rPr>
              <w:t xml:space="preserve">  praktyczny</w:t>
            </w:r>
            <w:r w:rsidR="009B3FDD" w:rsidRPr="0048366E">
              <w:rPr>
                <w:b/>
                <w:bCs/>
                <w:color w:val="auto"/>
                <w:sz w:val="22"/>
                <w:szCs w:val="22"/>
              </w:rPr>
              <w:t xml:space="preserve">   </w:t>
            </w:r>
          </w:p>
        </w:tc>
      </w:tr>
      <w:tr w:rsidR="00EF0D11" w:rsidRPr="003325D4" w14:paraId="027E4F52" w14:textId="77777777" w:rsidTr="008D7B09">
        <w:trPr>
          <w:gridBefore w:val="1"/>
          <w:wBefore w:w="29" w:type="dxa"/>
          <w:trHeight w:val="520"/>
        </w:trPr>
        <w:tc>
          <w:tcPr>
            <w:tcW w:w="3939" w:type="dxa"/>
            <w:gridSpan w:val="6"/>
            <w:shd w:val="clear" w:color="auto" w:fill="D9D9D9"/>
          </w:tcPr>
          <w:p w14:paraId="02BEBF90" w14:textId="77777777" w:rsidR="00F432CE" w:rsidRPr="003325D4" w:rsidRDefault="00EF0D11" w:rsidP="00EF0D11">
            <w:pPr>
              <w:pStyle w:val="Default"/>
              <w:rPr>
                <w:b/>
                <w:bCs/>
                <w:color w:val="auto"/>
                <w:sz w:val="22"/>
                <w:szCs w:val="22"/>
              </w:rPr>
            </w:pPr>
            <w:r w:rsidRPr="003325D4">
              <w:rPr>
                <w:b/>
                <w:bCs/>
                <w:color w:val="auto"/>
                <w:sz w:val="22"/>
                <w:szCs w:val="22"/>
              </w:rPr>
              <w:t>Nazwa jednostk</w:t>
            </w:r>
            <w:r w:rsidR="005F78BD" w:rsidRPr="003325D4">
              <w:rPr>
                <w:b/>
                <w:bCs/>
                <w:color w:val="auto"/>
                <w:sz w:val="22"/>
                <w:szCs w:val="22"/>
              </w:rPr>
              <w:t xml:space="preserve">i </w:t>
            </w:r>
            <w:r w:rsidR="007B631B" w:rsidRPr="003325D4">
              <w:rPr>
                <w:b/>
                <w:bCs/>
                <w:color w:val="auto"/>
                <w:sz w:val="22"/>
                <w:szCs w:val="22"/>
              </w:rPr>
              <w:t xml:space="preserve">organizacyjnej </w:t>
            </w:r>
            <w:r w:rsidR="005F78BD" w:rsidRPr="003325D4">
              <w:rPr>
                <w:b/>
                <w:bCs/>
                <w:color w:val="auto"/>
                <w:sz w:val="22"/>
                <w:szCs w:val="22"/>
              </w:rPr>
              <w:t>realizującej moduł</w:t>
            </w:r>
            <w:r w:rsidR="007B631B" w:rsidRPr="003325D4">
              <w:rPr>
                <w:b/>
                <w:bCs/>
                <w:color w:val="auto"/>
                <w:sz w:val="22"/>
                <w:szCs w:val="22"/>
              </w:rPr>
              <w:t xml:space="preserve"> zajęć</w:t>
            </w:r>
          </w:p>
        </w:tc>
        <w:tc>
          <w:tcPr>
            <w:tcW w:w="10946" w:type="dxa"/>
            <w:gridSpan w:val="16"/>
            <w:vAlign w:val="center"/>
          </w:tcPr>
          <w:p w14:paraId="6AC7ACCF" w14:textId="77777777" w:rsidR="00474383" w:rsidRPr="0048366E" w:rsidRDefault="00474383" w:rsidP="006070B5">
            <w:pPr>
              <w:pStyle w:val="Default"/>
              <w:rPr>
                <w:b/>
                <w:bCs/>
                <w:color w:val="auto"/>
                <w:sz w:val="22"/>
                <w:szCs w:val="22"/>
              </w:rPr>
            </w:pPr>
            <w:r w:rsidRPr="0048366E">
              <w:rPr>
                <w:b/>
                <w:bCs/>
                <w:color w:val="auto"/>
                <w:sz w:val="22"/>
                <w:szCs w:val="22"/>
              </w:rPr>
              <w:t>Zakład Zdrowia Publicznego (</w:t>
            </w:r>
            <w:r w:rsidRPr="0048366E">
              <w:rPr>
                <w:b/>
                <w:bCs/>
                <w:i/>
                <w:color w:val="auto"/>
                <w:sz w:val="22"/>
                <w:szCs w:val="22"/>
              </w:rPr>
              <w:t>jednostka zaliczająca moduł zajęć</w:t>
            </w:r>
            <w:r w:rsidRPr="0048366E">
              <w:rPr>
                <w:b/>
                <w:bCs/>
                <w:color w:val="auto"/>
                <w:sz w:val="22"/>
                <w:szCs w:val="22"/>
              </w:rPr>
              <w:t>)</w:t>
            </w:r>
          </w:p>
          <w:p w14:paraId="093D7592" w14:textId="77777777" w:rsidR="00EB57D5" w:rsidRPr="0048366E" w:rsidRDefault="00474383" w:rsidP="006070B5">
            <w:pPr>
              <w:pStyle w:val="Default"/>
              <w:rPr>
                <w:b/>
                <w:bCs/>
                <w:color w:val="auto"/>
                <w:sz w:val="22"/>
                <w:szCs w:val="22"/>
              </w:rPr>
            </w:pPr>
            <w:r w:rsidRPr="0048366E">
              <w:rPr>
                <w:b/>
                <w:bCs/>
                <w:color w:val="auto"/>
                <w:sz w:val="22"/>
                <w:szCs w:val="22"/>
              </w:rPr>
              <w:t>Zakład Higieny, Epidemiologii i Ergonomii</w:t>
            </w:r>
          </w:p>
          <w:p w14:paraId="15D40987" w14:textId="77777777" w:rsidR="00EF0D11" w:rsidRPr="0048366E" w:rsidRDefault="00474383" w:rsidP="006070B5">
            <w:pPr>
              <w:pStyle w:val="Default"/>
              <w:rPr>
                <w:b/>
                <w:bCs/>
                <w:color w:val="auto"/>
                <w:sz w:val="22"/>
                <w:szCs w:val="22"/>
              </w:rPr>
            </w:pPr>
            <w:r w:rsidRPr="0048366E">
              <w:rPr>
                <w:b/>
                <w:bCs/>
                <w:color w:val="auto"/>
                <w:sz w:val="22"/>
                <w:szCs w:val="22"/>
              </w:rPr>
              <w:t>Zakład Medycyny Populacyjnej i Prewencji Chorób Cywilizacyjnych</w:t>
            </w:r>
          </w:p>
        </w:tc>
      </w:tr>
      <w:tr w:rsidR="00EF0D11" w:rsidRPr="003325D4" w14:paraId="4E1145EE" w14:textId="77777777" w:rsidTr="008D7B09">
        <w:trPr>
          <w:gridBefore w:val="1"/>
          <w:wBefore w:w="29" w:type="dxa"/>
          <w:trHeight w:val="306"/>
        </w:trPr>
        <w:tc>
          <w:tcPr>
            <w:tcW w:w="3939" w:type="dxa"/>
            <w:gridSpan w:val="6"/>
            <w:shd w:val="clear" w:color="auto" w:fill="D9D9D9"/>
          </w:tcPr>
          <w:p w14:paraId="42B5B702" w14:textId="77777777" w:rsidR="00EF0D11" w:rsidRPr="003325D4" w:rsidRDefault="00EF0D11" w:rsidP="00EF0D11">
            <w:pPr>
              <w:pStyle w:val="Default"/>
              <w:rPr>
                <w:b/>
                <w:bCs/>
                <w:color w:val="auto"/>
                <w:sz w:val="22"/>
                <w:szCs w:val="22"/>
              </w:rPr>
            </w:pPr>
            <w:r w:rsidRPr="003325D4">
              <w:rPr>
                <w:b/>
                <w:bCs/>
                <w:color w:val="auto"/>
                <w:sz w:val="22"/>
                <w:szCs w:val="22"/>
              </w:rPr>
              <w:t>Osoba(y) prowadząca(e)</w:t>
            </w:r>
          </w:p>
        </w:tc>
        <w:tc>
          <w:tcPr>
            <w:tcW w:w="10946" w:type="dxa"/>
            <w:gridSpan w:val="16"/>
          </w:tcPr>
          <w:p w14:paraId="503AA6BD" w14:textId="77777777" w:rsidR="00340480" w:rsidRPr="0048366E" w:rsidRDefault="00340480" w:rsidP="00EF0D11">
            <w:pPr>
              <w:pStyle w:val="Default"/>
              <w:rPr>
                <w:rFonts w:eastAsia="Times New Roman"/>
                <w:b/>
                <w:sz w:val="22"/>
                <w:szCs w:val="22"/>
              </w:rPr>
            </w:pPr>
            <w:r w:rsidRPr="0048366E">
              <w:rPr>
                <w:rFonts w:eastAsia="Times New Roman"/>
                <w:b/>
                <w:sz w:val="22"/>
                <w:szCs w:val="22"/>
              </w:rPr>
              <w:t>mgr Anna Bielecka (Zakład Zdrowia Publicznego)</w:t>
            </w:r>
          </w:p>
          <w:p w14:paraId="751B776D" w14:textId="77777777" w:rsidR="00EB57D5" w:rsidRPr="0048366E" w:rsidRDefault="00340480" w:rsidP="00EB57D5">
            <w:pPr>
              <w:pStyle w:val="Default"/>
              <w:jc w:val="both"/>
              <w:rPr>
                <w:b/>
                <w:bCs/>
                <w:color w:val="auto"/>
                <w:sz w:val="22"/>
                <w:szCs w:val="22"/>
              </w:rPr>
            </w:pPr>
            <w:r w:rsidRPr="0048366E">
              <w:rPr>
                <w:rFonts w:eastAsia="Times New Roman"/>
                <w:b/>
                <w:sz w:val="22"/>
                <w:szCs w:val="22"/>
              </w:rPr>
              <w:t>p</w:t>
            </w:r>
            <w:r w:rsidR="002F5477" w:rsidRPr="0048366E">
              <w:rPr>
                <w:rFonts w:eastAsia="Times New Roman"/>
                <w:b/>
                <w:sz w:val="22"/>
                <w:szCs w:val="22"/>
              </w:rPr>
              <w:t>rof. dr hab. M</w:t>
            </w:r>
            <w:r w:rsidRPr="0048366E">
              <w:rPr>
                <w:rFonts w:eastAsia="Times New Roman"/>
                <w:b/>
                <w:sz w:val="22"/>
                <w:szCs w:val="22"/>
              </w:rPr>
              <w:t xml:space="preserve">ałgorzata </w:t>
            </w:r>
            <w:proofErr w:type="spellStart"/>
            <w:r w:rsidRPr="0048366E">
              <w:rPr>
                <w:rFonts w:eastAsia="Times New Roman"/>
                <w:b/>
                <w:sz w:val="22"/>
                <w:szCs w:val="22"/>
              </w:rPr>
              <w:t>Żendzian</w:t>
            </w:r>
            <w:proofErr w:type="spellEnd"/>
            <w:r w:rsidRPr="0048366E">
              <w:rPr>
                <w:rFonts w:eastAsia="Times New Roman"/>
                <w:b/>
                <w:sz w:val="22"/>
                <w:szCs w:val="22"/>
              </w:rPr>
              <w:t>-Piotrowska, m</w:t>
            </w:r>
            <w:r w:rsidR="002F5477" w:rsidRPr="0048366E">
              <w:rPr>
                <w:rFonts w:eastAsia="Times New Roman"/>
                <w:b/>
                <w:sz w:val="22"/>
                <w:szCs w:val="22"/>
              </w:rPr>
              <w:t>gr Dominika Malinowska</w:t>
            </w:r>
            <w:r w:rsidR="002F5477" w:rsidRPr="0048366E">
              <w:rPr>
                <w:b/>
                <w:bCs/>
                <w:color w:val="auto"/>
                <w:sz w:val="22"/>
                <w:szCs w:val="22"/>
              </w:rPr>
              <w:t xml:space="preserve"> (Zakład Higieny, Epidemiologii i Ergonomii) </w:t>
            </w:r>
          </w:p>
          <w:p w14:paraId="39C1777A" w14:textId="77777777" w:rsidR="00EF0D11" w:rsidRPr="0048366E" w:rsidRDefault="00340480" w:rsidP="00EB57D5">
            <w:pPr>
              <w:pStyle w:val="Default"/>
              <w:jc w:val="both"/>
              <w:rPr>
                <w:b/>
                <w:bCs/>
                <w:color w:val="auto"/>
                <w:sz w:val="22"/>
                <w:szCs w:val="22"/>
              </w:rPr>
            </w:pPr>
            <w:r w:rsidRPr="0048366E">
              <w:rPr>
                <w:b/>
                <w:bCs/>
                <w:color w:val="auto"/>
                <w:sz w:val="22"/>
                <w:szCs w:val="22"/>
              </w:rPr>
              <w:t>d</w:t>
            </w:r>
            <w:r w:rsidR="00474383" w:rsidRPr="0048366E">
              <w:rPr>
                <w:b/>
                <w:bCs/>
                <w:color w:val="auto"/>
                <w:sz w:val="22"/>
                <w:szCs w:val="22"/>
              </w:rPr>
              <w:t>r n. med. Magdalena Zalewska (Zakład Medycyny Populacyjnej i Prewencji Chorób Cywilizacyjnych)</w:t>
            </w:r>
          </w:p>
        </w:tc>
      </w:tr>
      <w:tr w:rsidR="00EF0D11" w:rsidRPr="003325D4" w14:paraId="23ADF68C" w14:textId="77777777" w:rsidTr="008D7B09">
        <w:trPr>
          <w:gridBefore w:val="1"/>
          <w:wBefore w:w="29" w:type="dxa"/>
          <w:trHeight w:val="257"/>
        </w:trPr>
        <w:tc>
          <w:tcPr>
            <w:tcW w:w="3939" w:type="dxa"/>
            <w:gridSpan w:val="6"/>
            <w:shd w:val="clear" w:color="auto" w:fill="D9D9D9"/>
          </w:tcPr>
          <w:p w14:paraId="07B4A7A9" w14:textId="77777777" w:rsidR="00EF0D11" w:rsidRPr="003325D4" w:rsidRDefault="00EF0D11" w:rsidP="0038686A">
            <w:pPr>
              <w:pStyle w:val="Default"/>
              <w:rPr>
                <w:color w:val="auto"/>
                <w:sz w:val="22"/>
                <w:szCs w:val="22"/>
              </w:rPr>
            </w:pPr>
            <w:r w:rsidRPr="003325D4">
              <w:rPr>
                <w:b/>
                <w:bCs/>
                <w:color w:val="auto"/>
                <w:sz w:val="22"/>
                <w:szCs w:val="22"/>
              </w:rPr>
              <w:t>Poziom studiów</w:t>
            </w:r>
          </w:p>
        </w:tc>
        <w:tc>
          <w:tcPr>
            <w:tcW w:w="10946" w:type="dxa"/>
            <w:gridSpan w:val="16"/>
          </w:tcPr>
          <w:p w14:paraId="3890BCF6" w14:textId="77777777" w:rsidR="00EF0D11" w:rsidRPr="0048366E" w:rsidRDefault="00EF0D11" w:rsidP="0038686A">
            <w:pPr>
              <w:pStyle w:val="Default"/>
              <w:rPr>
                <w:b/>
                <w:bCs/>
                <w:color w:val="auto"/>
                <w:sz w:val="22"/>
                <w:szCs w:val="22"/>
              </w:rPr>
            </w:pPr>
            <w:r w:rsidRPr="0048366E">
              <w:rPr>
                <w:b/>
                <w:bCs/>
                <w:color w:val="auto"/>
                <w:sz w:val="22"/>
                <w:szCs w:val="22"/>
              </w:rPr>
              <w:t>I stopnia  (licencjackie)</w:t>
            </w:r>
            <w:r w:rsidR="00626B86" w:rsidRPr="0048366E">
              <w:rPr>
                <w:b/>
                <w:bCs/>
                <w:color w:val="auto"/>
                <w:sz w:val="22"/>
                <w:szCs w:val="22"/>
              </w:rPr>
              <w:t xml:space="preserve"> </w:t>
            </w:r>
            <w:r w:rsidRPr="0048366E">
              <w:rPr>
                <w:b/>
                <w:bCs/>
                <w:color w:val="auto"/>
                <w:sz w:val="22"/>
                <w:szCs w:val="22"/>
              </w:rPr>
              <w:t xml:space="preserve"> </w:t>
            </w:r>
            <w:r w:rsidR="00626B86" w:rsidRPr="0048366E">
              <w:rPr>
                <w:b/>
                <w:bCs/>
                <w:color w:val="auto"/>
                <w:sz w:val="22"/>
                <w:szCs w:val="22"/>
                <w:highlight w:val="black"/>
              </w:rPr>
              <w:t>□</w:t>
            </w:r>
            <w:r w:rsidR="00626B86" w:rsidRPr="0048366E">
              <w:rPr>
                <w:b/>
                <w:bCs/>
                <w:color w:val="auto"/>
                <w:sz w:val="22"/>
                <w:szCs w:val="22"/>
              </w:rPr>
              <w:t xml:space="preserve"> </w:t>
            </w:r>
            <w:r w:rsidRPr="0048366E">
              <w:rPr>
                <w:b/>
                <w:bCs/>
                <w:color w:val="auto"/>
                <w:sz w:val="22"/>
                <w:szCs w:val="22"/>
              </w:rPr>
              <w:t xml:space="preserve">  II stopnia (magisterskie) </w:t>
            </w:r>
            <w:r w:rsidR="00105770" w:rsidRPr="0048366E">
              <w:rPr>
                <w:b/>
                <w:bCs/>
                <w:color w:val="auto"/>
                <w:sz w:val="22"/>
                <w:szCs w:val="22"/>
              </w:rPr>
              <w:t>□</w:t>
            </w:r>
            <w:r w:rsidR="00374568" w:rsidRPr="0048366E">
              <w:rPr>
                <w:b/>
                <w:bCs/>
                <w:color w:val="auto"/>
                <w:sz w:val="22"/>
                <w:szCs w:val="22"/>
              </w:rPr>
              <w:t xml:space="preserve">  jednolite magisterskie □</w:t>
            </w:r>
          </w:p>
        </w:tc>
      </w:tr>
      <w:tr w:rsidR="00EF0D11" w:rsidRPr="003325D4" w14:paraId="6E62C15E" w14:textId="77777777" w:rsidTr="008D7B09">
        <w:trPr>
          <w:gridBefore w:val="1"/>
          <w:wBefore w:w="29" w:type="dxa"/>
          <w:trHeight w:val="260"/>
        </w:trPr>
        <w:tc>
          <w:tcPr>
            <w:tcW w:w="3939" w:type="dxa"/>
            <w:gridSpan w:val="6"/>
            <w:shd w:val="clear" w:color="auto" w:fill="D9D9D9"/>
          </w:tcPr>
          <w:p w14:paraId="63D80FC8" w14:textId="77777777" w:rsidR="00EF0D11" w:rsidRPr="003325D4" w:rsidRDefault="007B631B" w:rsidP="0038686A">
            <w:pPr>
              <w:pStyle w:val="Default"/>
              <w:rPr>
                <w:color w:val="auto"/>
                <w:sz w:val="22"/>
                <w:szCs w:val="22"/>
              </w:rPr>
            </w:pPr>
            <w:r w:rsidRPr="003325D4">
              <w:rPr>
                <w:b/>
                <w:bCs/>
                <w:color w:val="auto"/>
                <w:sz w:val="22"/>
                <w:szCs w:val="22"/>
              </w:rPr>
              <w:t>Forma</w:t>
            </w:r>
            <w:r w:rsidR="00EF0D11" w:rsidRPr="003325D4">
              <w:rPr>
                <w:b/>
                <w:bCs/>
                <w:color w:val="auto"/>
                <w:sz w:val="22"/>
                <w:szCs w:val="22"/>
              </w:rPr>
              <w:t xml:space="preserve"> studiów</w:t>
            </w:r>
          </w:p>
        </w:tc>
        <w:tc>
          <w:tcPr>
            <w:tcW w:w="10946" w:type="dxa"/>
            <w:gridSpan w:val="16"/>
          </w:tcPr>
          <w:p w14:paraId="72E24AF6" w14:textId="77777777" w:rsidR="00EF0D11" w:rsidRPr="0048366E" w:rsidRDefault="00EF0D11" w:rsidP="0038686A">
            <w:pPr>
              <w:pStyle w:val="Default"/>
              <w:rPr>
                <w:b/>
                <w:bCs/>
                <w:color w:val="auto"/>
                <w:sz w:val="22"/>
                <w:szCs w:val="22"/>
              </w:rPr>
            </w:pPr>
            <w:r w:rsidRPr="0048366E">
              <w:rPr>
                <w:b/>
                <w:bCs/>
                <w:color w:val="auto"/>
                <w:sz w:val="22"/>
                <w:szCs w:val="22"/>
              </w:rPr>
              <w:t xml:space="preserve">stacjonarne  </w:t>
            </w:r>
            <w:r w:rsidR="00105770" w:rsidRPr="0048366E">
              <w:rPr>
                <w:b/>
                <w:bCs/>
                <w:color w:val="auto"/>
                <w:sz w:val="22"/>
                <w:szCs w:val="22"/>
                <w:highlight w:val="black"/>
              </w:rPr>
              <w:t>□</w:t>
            </w:r>
            <w:r w:rsidRPr="0048366E">
              <w:rPr>
                <w:b/>
                <w:bCs/>
                <w:color w:val="auto"/>
                <w:sz w:val="22"/>
                <w:szCs w:val="22"/>
              </w:rPr>
              <w:t xml:space="preserve">   niestacjonarne</w:t>
            </w:r>
            <w:r w:rsidR="00105770" w:rsidRPr="0048366E">
              <w:rPr>
                <w:b/>
                <w:bCs/>
                <w:color w:val="auto"/>
                <w:sz w:val="22"/>
                <w:szCs w:val="22"/>
              </w:rPr>
              <w:t xml:space="preserve"> □</w:t>
            </w:r>
          </w:p>
        </w:tc>
      </w:tr>
      <w:tr w:rsidR="00EF0D11" w:rsidRPr="003325D4" w14:paraId="2E35F47F" w14:textId="77777777" w:rsidTr="008D7B09">
        <w:trPr>
          <w:gridBefore w:val="1"/>
          <w:wBefore w:w="29" w:type="dxa"/>
          <w:trHeight w:val="278"/>
        </w:trPr>
        <w:tc>
          <w:tcPr>
            <w:tcW w:w="3939" w:type="dxa"/>
            <w:gridSpan w:val="6"/>
            <w:shd w:val="clear" w:color="auto" w:fill="D9D9D9"/>
          </w:tcPr>
          <w:p w14:paraId="5DA112AE" w14:textId="77777777" w:rsidR="00EF0D11" w:rsidRPr="003325D4" w:rsidRDefault="00EF0D11" w:rsidP="0038686A">
            <w:pPr>
              <w:pStyle w:val="Default"/>
              <w:rPr>
                <w:b/>
                <w:bCs/>
                <w:color w:val="auto"/>
                <w:sz w:val="22"/>
                <w:szCs w:val="22"/>
              </w:rPr>
            </w:pPr>
            <w:r w:rsidRPr="003325D4">
              <w:rPr>
                <w:b/>
                <w:bCs/>
                <w:color w:val="auto"/>
                <w:sz w:val="22"/>
                <w:szCs w:val="22"/>
              </w:rPr>
              <w:t>Rok studiów</w:t>
            </w:r>
          </w:p>
        </w:tc>
        <w:tc>
          <w:tcPr>
            <w:tcW w:w="3261" w:type="dxa"/>
            <w:gridSpan w:val="4"/>
          </w:tcPr>
          <w:p w14:paraId="07568DD5" w14:textId="77777777" w:rsidR="00EF0D11" w:rsidRPr="0048366E" w:rsidRDefault="00EF0D11" w:rsidP="0038686A">
            <w:pPr>
              <w:pStyle w:val="Default"/>
              <w:rPr>
                <w:b/>
                <w:bCs/>
                <w:color w:val="auto"/>
                <w:sz w:val="22"/>
                <w:szCs w:val="22"/>
              </w:rPr>
            </w:pPr>
            <w:r w:rsidRPr="0048366E">
              <w:rPr>
                <w:b/>
                <w:color w:val="auto"/>
                <w:sz w:val="22"/>
                <w:szCs w:val="22"/>
              </w:rPr>
              <w:t xml:space="preserve">I </w:t>
            </w:r>
            <w:r w:rsidRPr="0048366E">
              <w:rPr>
                <w:b/>
                <w:bCs/>
                <w:color w:val="auto"/>
                <w:sz w:val="22"/>
                <w:szCs w:val="22"/>
              </w:rPr>
              <w:t xml:space="preserve"> </w:t>
            </w:r>
            <w:r w:rsidR="00105770" w:rsidRPr="0048366E">
              <w:rPr>
                <w:b/>
                <w:bCs/>
                <w:color w:val="auto"/>
                <w:sz w:val="22"/>
                <w:szCs w:val="22"/>
                <w:highlight w:val="black"/>
              </w:rPr>
              <w:t>□</w:t>
            </w:r>
            <w:r w:rsidR="00374568" w:rsidRPr="0048366E">
              <w:rPr>
                <w:b/>
                <w:bCs/>
                <w:color w:val="auto"/>
                <w:sz w:val="22"/>
                <w:szCs w:val="22"/>
              </w:rPr>
              <w:t xml:space="preserve"> </w:t>
            </w:r>
            <w:r w:rsidRPr="0048366E">
              <w:rPr>
                <w:b/>
                <w:bCs/>
                <w:color w:val="auto"/>
                <w:sz w:val="22"/>
                <w:szCs w:val="22"/>
              </w:rPr>
              <w:t xml:space="preserve">   II   </w:t>
            </w:r>
            <w:r w:rsidR="00105770" w:rsidRPr="0048366E">
              <w:rPr>
                <w:b/>
                <w:bCs/>
                <w:color w:val="auto"/>
                <w:sz w:val="22"/>
                <w:szCs w:val="22"/>
              </w:rPr>
              <w:t>□</w:t>
            </w:r>
            <w:r w:rsidRPr="0048366E">
              <w:rPr>
                <w:b/>
                <w:bCs/>
                <w:color w:val="auto"/>
                <w:sz w:val="22"/>
                <w:szCs w:val="22"/>
              </w:rPr>
              <w:t xml:space="preserve">   III  </w:t>
            </w:r>
            <w:r w:rsidR="00105770" w:rsidRPr="0048366E">
              <w:rPr>
                <w:b/>
                <w:bCs/>
                <w:color w:val="auto"/>
                <w:sz w:val="22"/>
                <w:szCs w:val="22"/>
              </w:rPr>
              <w:t>□</w:t>
            </w:r>
            <w:r w:rsidRPr="0048366E">
              <w:rPr>
                <w:b/>
                <w:bCs/>
                <w:color w:val="auto"/>
                <w:sz w:val="22"/>
                <w:szCs w:val="22"/>
              </w:rPr>
              <w:t xml:space="preserve">   </w:t>
            </w:r>
            <w:r w:rsidR="00374568" w:rsidRPr="0048366E">
              <w:rPr>
                <w:b/>
                <w:color w:val="auto"/>
                <w:sz w:val="22"/>
                <w:szCs w:val="22"/>
              </w:rPr>
              <w:t xml:space="preserve">I V </w:t>
            </w:r>
            <w:r w:rsidR="00374568" w:rsidRPr="0048366E">
              <w:rPr>
                <w:b/>
                <w:bCs/>
                <w:color w:val="auto"/>
                <w:sz w:val="22"/>
                <w:szCs w:val="22"/>
              </w:rPr>
              <w:t xml:space="preserve"> □   V  □   </w:t>
            </w:r>
            <w:r w:rsidRPr="0048366E">
              <w:rPr>
                <w:b/>
                <w:color w:val="auto"/>
                <w:sz w:val="22"/>
                <w:szCs w:val="22"/>
              </w:rPr>
              <w:t xml:space="preserve">      </w:t>
            </w:r>
          </w:p>
        </w:tc>
        <w:tc>
          <w:tcPr>
            <w:tcW w:w="2126" w:type="dxa"/>
            <w:gridSpan w:val="5"/>
            <w:shd w:val="clear" w:color="auto" w:fill="D9D9D9"/>
          </w:tcPr>
          <w:p w14:paraId="1E8BD815" w14:textId="77777777" w:rsidR="00EF0D11" w:rsidRPr="0048366E" w:rsidRDefault="00EF0D11" w:rsidP="0038686A">
            <w:pPr>
              <w:pStyle w:val="Default"/>
              <w:rPr>
                <w:b/>
                <w:bCs/>
                <w:color w:val="auto"/>
                <w:sz w:val="22"/>
                <w:szCs w:val="22"/>
              </w:rPr>
            </w:pPr>
            <w:r w:rsidRPr="0048366E">
              <w:rPr>
                <w:b/>
                <w:color w:val="auto"/>
                <w:sz w:val="22"/>
                <w:szCs w:val="22"/>
                <w:shd w:val="clear" w:color="auto" w:fill="D9D9D9"/>
              </w:rPr>
              <w:t>Semestr studiów</w:t>
            </w:r>
            <w:r w:rsidRPr="0048366E">
              <w:rPr>
                <w:b/>
                <w:color w:val="auto"/>
                <w:sz w:val="22"/>
                <w:szCs w:val="22"/>
              </w:rPr>
              <w:t>:</w:t>
            </w:r>
          </w:p>
        </w:tc>
        <w:tc>
          <w:tcPr>
            <w:tcW w:w="5559" w:type="dxa"/>
            <w:gridSpan w:val="7"/>
          </w:tcPr>
          <w:p w14:paraId="75ED5DD7" w14:textId="77777777" w:rsidR="00EF0D11" w:rsidRPr="0048366E" w:rsidRDefault="00EF0D11" w:rsidP="00374568">
            <w:pPr>
              <w:pStyle w:val="Default"/>
              <w:rPr>
                <w:b/>
                <w:bCs/>
                <w:color w:val="auto"/>
                <w:sz w:val="22"/>
                <w:szCs w:val="22"/>
              </w:rPr>
            </w:pPr>
            <w:r w:rsidRPr="0048366E">
              <w:rPr>
                <w:b/>
                <w:bCs/>
                <w:color w:val="auto"/>
                <w:sz w:val="22"/>
                <w:szCs w:val="22"/>
              </w:rPr>
              <w:t>1</w:t>
            </w:r>
            <w:r w:rsidR="00105770" w:rsidRPr="0048366E">
              <w:rPr>
                <w:b/>
                <w:bCs/>
                <w:color w:val="auto"/>
                <w:sz w:val="22"/>
                <w:szCs w:val="22"/>
              </w:rPr>
              <w:t xml:space="preserve">   </w:t>
            </w:r>
            <w:r w:rsidR="00394E92" w:rsidRPr="0048366E">
              <w:rPr>
                <w:b/>
                <w:bCs/>
                <w:color w:val="auto"/>
                <w:sz w:val="22"/>
                <w:szCs w:val="22"/>
              </w:rPr>
              <w:t>□</w:t>
            </w:r>
            <w:r w:rsidR="00105770" w:rsidRPr="0048366E">
              <w:rPr>
                <w:b/>
                <w:bCs/>
                <w:color w:val="auto"/>
                <w:sz w:val="22"/>
                <w:szCs w:val="22"/>
              </w:rPr>
              <w:t xml:space="preserve">   </w:t>
            </w:r>
            <w:r w:rsidRPr="0048366E">
              <w:rPr>
                <w:b/>
                <w:bCs/>
                <w:color w:val="auto"/>
                <w:sz w:val="22"/>
                <w:szCs w:val="22"/>
              </w:rPr>
              <w:t xml:space="preserve">2  </w:t>
            </w:r>
            <w:r w:rsidR="00105770" w:rsidRPr="0048366E">
              <w:rPr>
                <w:b/>
                <w:bCs/>
                <w:color w:val="auto"/>
                <w:sz w:val="22"/>
                <w:szCs w:val="22"/>
                <w:highlight w:val="black"/>
              </w:rPr>
              <w:t>□</w:t>
            </w:r>
            <w:r w:rsidR="00374568" w:rsidRPr="0048366E">
              <w:rPr>
                <w:b/>
                <w:bCs/>
                <w:color w:val="auto"/>
                <w:sz w:val="22"/>
                <w:szCs w:val="22"/>
              </w:rPr>
              <w:t xml:space="preserve">  </w:t>
            </w:r>
            <w:r w:rsidR="00105770" w:rsidRPr="0048366E">
              <w:rPr>
                <w:b/>
                <w:bCs/>
                <w:color w:val="auto"/>
                <w:sz w:val="22"/>
                <w:szCs w:val="22"/>
              </w:rPr>
              <w:t xml:space="preserve">  </w:t>
            </w:r>
            <w:r w:rsidRPr="0048366E">
              <w:rPr>
                <w:b/>
                <w:bCs/>
                <w:color w:val="auto"/>
                <w:sz w:val="22"/>
                <w:szCs w:val="22"/>
              </w:rPr>
              <w:t xml:space="preserve">3 </w:t>
            </w:r>
            <w:r w:rsidR="00105770" w:rsidRPr="0048366E">
              <w:rPr>
                <w:b/>
                <w:bCs/>
                <w:color w:val="auto"/>
                <w:sz w:val="22"/>
                <w:szCs w:val="22"/>
              </w:rPr>
              <w:t xml:space="preserve">  □</w:t>
            </w:r>
            <w:r w:rsidRPr="0048366E">
              <w:rPr>
                <w:b/>
                <w:bCs/>
                <w:color w:val="auto"/>
                <w:sz w:val="22"/>
                <w:szCs w:val="22"/>
              </w:rPr>
              <w:t xml:space="preserve">  </w:t>
            </w:r>
            <w:r w:rsidR="00105770" w:rsidRPr="0048366E">
              <w:rPr>
                <w:b/>
                <w:bCs/>
                <w:color w:val="auto"/>
                <w:sz w:val="22"/>
                <w:szCs w:val="22"/>
              </w:rPr>
              <w:t xml:space="preserve"> </w:t>
            </w:r>
            <w:r w:rsidRPr="0048366E">
              <w:rPr>
                <w:b/>
                <w:bCs/>
                <w:color w:val="auto"/>
                <w:sz w:val="22"/>
                <w:szCs w:val="22"/>
              </w:rPr>
              <w:t>4</w:t>
            </w:r>
            <w:r w:rsidR="00105770" w:rsidRPr="0048366E">
              <w:rPr>
                <w:b/>
                <w:bCs/>
                <w:color w:val="auto"/>
                <w:sz w:val="22"/>
                <w:szCs w:val="22"/>
              </w:rPr>
              <w:t xml:space="preserve">  □</w:t>
            </w:r>
            <w:r w:rsidRPr="0048366E">
              <w:rPr>
                <w:b/>
                <w:bCs/>
                <w:color w:val="auto"/>
                <w:sz w:val="22"/>
                <w:szCs w:val="22"/>
              </w:rPr>
              <w:t xml:space="preserve">  5 </w:t>
            </w:r>
            <w:r w:rsidR="00105770" w:rsidRPr="0048366E">
              <w:rPr>
                <w:b/>
                <w:bCs/>
                <w:color w:val="auto"/>
                <w:sz w:val="22"/>
                <w:szCs w:val="22"/>
              </w:rPr>
              <w:t xml:space="preserve"> □  </w:t>
            </w:r>
            <w:r w:rsidRPr="0048366E">
              <w:rPr>
                <w:b/>
                <w:bCs/>
                <w:color w:val="auto"/>
                <w:sz w:val="22"/>
                <w:szCs w:val="22"/>
              </w:rPr>
              <w:t xml:space="preserve"> 6  </w:t>
            </w:r>
            <w:r w:rsidR="00105770" w:rsidRPr="0048366E">
              <w:rPr>
                <w:b/>
                <w:bCs/>
                <w:color w:val="auto"/>
                <w:sz w:val="22"/>
                <w:szCs w:val="22"/>
              </w:rPr>
              <w:t>□</w:t>
            </w:r>
            <w:r w:rsidR="00374568" w:rsidRPr="0048366E">
              <w:rPr>
                <w:b/>
                <w:bCs/>
                <w:color w:val="auto"/>
                <w:sz w:val="22"/>
                <w:szCs w:val="22"/>
              </w:rPr>
              <w:t xml:space="preserve"> 7   □   8  □    9   □  10  □  </w:t>
            </w:r>
          </w:p>
        </w:tc>
      </w:tr>
      <w:tr w:rsidR="00AE46FC" w:rsidRPr="003325D4" w14:paraId="02646779" w14:textId="77777777" w:rsidTr="008D7B09">
        <w:trPr>
          <w:gridBefore w:val="1"/>
          <w:wBefore w:w="29" w:type="dxa"/>
          <w:trHeight w:val="287"/>
        </w:trPr>
        <w:tc>
          <w:tcPr>
            <w:tcW w:w="3939" w:type="dxa"/>
            <w:gridSpan w:val="6"/>
            <w:shd w:val="clear" w:color="auto" w:fill="D9D9D9"/>
          </w:tcPr>
          <w:p w14:paraId="66F17B7C" w14:textId="77777777" w:rsidR="00AE46FC" w:rsidRPr="003325D4" w:rsidRDefault="00AE46FC">
            <w:pPr>
              <w:pStyle w:val="Default"/>
              <w:rPr>
                <w:color w:val="auto"/>
                <w:sz w:val="22"/>
                <w:szCs w:val="22"/>
              </w:rPr>
            </w:pPr>
            <w:r w:rsidRPr="003325D4">
              <w:rPr>
                <w:b/>
                <w:bCs/>
                <w:color w:val="auto"/>
                <w:sz w:val="22"/>
                <w:szCs w:val="22"/>
              </w:rPr>
              <w:t>Nazwa modułu zajęć</w:t>
            </w:r>
          </w:p>
        </w:tc>
        <w:tc>
          <w:tcPr>
            <w:tcW w:w="10946" w:type="dxa"/>
            <w:gridSpan w:val="16"/>
          </w:tcPr>
          <w:p w14:paraId="591B2B99" w14:textId="77777777" w:rsidR="00AE46FC" w:rsidRPr="0048366E" w:rsidRDefault="00474383">
            <w:pPr>
              <w:pStyle w:val="Default"/>
              <w:rPr>
                <w:b/>
                <w:color w:val="auto"/>
                <w:sz w:val="22"/>
                <w:szCs w:val="22"/>
              </w:rPr>
            </w:pPr>
            <w:r w:rsidRPr="0048366E">
              <w:rPr>
                <w:b/>
                <w:color w:val="auto"/>
                <w:sz w:val="22"/>
                <w:szCs w:val="22"/>
              </w:rPr>
              <w:t xml:space="preserve">Zdrowie </w:t>
            </w:r>
            <w:r w:rsidR="00EB57D5" w:rsidRPr="0048366E">
              <w:rPr>
                <w:b/>
                <w:color w:val="auto"/>
                <w:sz w:val="22"/>
                <w:szCs w:val="22"/>
              </w:rPr>
              <w:t>p</w:t>
            </w:r>
            <w:r w:rsidRPr="0048366E">
              <w:rPr>
                <w:b/>
                <w:color w:val="auto"/>
                <w:sz w:val="22"/>
                <w:szCs w:val="22"/>
              </w:rPr>
              <w:t>ubliczne</w:t>
            </w:r>
          </w:p>
        </w:tc>
      </w:tr>
      <w:tr w:rsidR="00546254" w:rsidRPr="003325D4" w14:paraId="7B58158C" w14:textId="77777777" w:rsidTr="008D7B09">
        <w:trPr>
          <w:gridBefore w:val="1"/>
          <w:wBefore w:w="29" w:type="dxa"/>
          <w:trHeight w:val="100"/>
        </w:trPr>
        <w:tc>
          <w:tcPr>
            <w:tcW w:w="3939" w:type="dxa"/>
            <w:gridSpan w:val="6"/>
            <w:shd w:val="clear" w:color="auto" w:fill="D9D9D9"/>
          </w:tcPr>
          <w:p w14:paraId="60E24D18" w14:textId="77777777" w:rsidR="00EF0D11" w:rsidRPr="003325D4" w:rsidRDefault="00EF0D11">
            <w:pPr>
              <w:pStyle w:val="Default"/>
              <w:rPr>
                <w:color w:val="auto"/>
                <w:sz w:val="22"/>
                <w:szCs w:val="22"/>
              </w:rPr>
            </w:pPr>
            <w:r w:rsidRPr="003325D4">
              <w:rPr>
                <w:b/>
                <w:bCs/>
                <w:color w:val="auto"/>
                <w:sz w:val="22"/>
                <w:szCs w:val="22"/>
              </w:rPr>
              <w:t>Język wykładowy</w:t>
            </w:r>
          </w:p>
        </w:tc>
        <w:tc>
          <w:tcPr>
            <w:tcW w:w="10946" w:type="dxa"/>
            <w:gridSpan w:val="16"/>
            <w:shd w:val="clear" w:color="auto" w:fill="FFFFFF"/>
          </w:tcPr>
          <w:p w14:paraId="64B47E24" w14:textId="77777777" w:rsidR="00EF0D11" w:rsidRPr="003325D4" w:rsidRDefault="00EF0D11">
            <w:pPr>
              <w:pStyle w:val="Default"/>
              <w:rPr>
                <w:b/>
                <w:bCs/>
                <w:color w:val="auto"/>
                <w:sz w:val="22"/>
                <w:szCs w:val="22"/>
              </w:rPr>
            </w:pPr>
            <w:r w:rsidRPr="003325D4">
              <w:rPr>
                <w:b/>
                <w:bCs/>
                <w:color w:val="auto"/>
                <w:sz w:val="22"/>
                <w:szCs w:val="22"/>
              </w:rPr>
              <w:t xml:space="preserve">polski </w:t>
            </w:r>
            <w:r w:rsidR="00105770" w:rsidRPr="003325D4">
              <w:rPr>
                <w:b/>
                <w:bCs/>
                <w:color w:val="auto"/>
                <w:sz w:val="22"/>
                <w:szCs w:val="22"/>
              </w:rPr>
              <w:t xml:space="preserve">  </w:t>
            </w:r>
            <w:r w:rsidR="00105770" w:rsidRPr="00474383">
              <w:rPr>
                <w:b/>
                <w:bCs/>
                <w:color w:val="auto"/>
                <w:sz w:val="22"/>
                <w:szCs w:val="22"/>
                <w:highlight w:val="black"/>
              </w:rPr>
              <w:t>□</w:t>
            </w:r>
            <w:r w:rsidRPr="003325D4">
              <w:rPr>
                <w:b/>
                <w:bCs/>
                <w:color w:val="auto"/>
                <w:sz w:val="22"/>
                <w:szCs w:val="22"/>
              </w:rPr>
              <w:t xml:space="preserve">     </w:t>
            </w:r>
            <w:r w:rsidR="00546254" w:rsidRPr="003325D4">
              <w:rPr>
                <w:b/>
                <w:bCs/>
                <w:color w:val="auto"/>
                <w:sz w:val="22"/>
                <w:szCs w:val="22"/>
              </w:rPr>
              <w:t>angielski</w:t>
            </w:r>
            <w:r w:rsidRPr="003325D4">
              <w:rPr>
                <w:b/>
                <w:bCs/>
                <w:color w:val="auto"/>
                <w:sz w:val="22"/>
                <w:szCs w:val="22"/>
              </w:rPr>
              <w:t xml:space="preserve"> </w:t>
            </w:r>
            <w:r w:rsidR="00105770" w:rsidRPr="003325D4">
              <w:rPr>
                <w:b/>
                <w:bCs/>
                <w:color w:val="auto"/>
                <w:sz w:val="22"/>
                <w:szCs w:val="22"/>
              </w:rPr>
              <w:t xml:space="preserve">  □</w:t>
            </w:r>
          </w:p>
        </w:tc>
      </w:tr>
      <w:tr w:rsidR="00EF0D11" w:rsidRPr="003325D4" w14:paraId="17888358" w14:textId="77777777" w:rsidTr="008D7B09">
        <w:trPr>
          <w:gridBefore w:val="1"/>
          <w:wBefore w:w="29" w:type="dxa"/>
          <w:trHeight w:val="135"/>
        </w:trPr>
        <w:tc>
          <w:tcPr>
            <w:tcW w:w="3939" w:type="dxa"/>
            <w:gridSpan w:val="6"/>
            <w:vMerge w:val="restart"/>
            <w:shd w:val="clear" w:color="auto" w:fill="D9D9D9"/>
            <w:vAlign w:val="center"/>
          </w:tcPr>
          <w:p w14:paraId="7D3FA054" w14:textId="77777777" w:rsidR="00EF0D11" w:rsidRPr="003325D4" w:rsidRDefault="00EF0D11" w:rsidP="00546254">
            <w:pPr>
              <w:pStyle w:val="Default"/>
              <w:rPr>
                <w:b/>
                <w:bCs/>
                <w:color w:val="auto"/>
                <w:sz w:val="22"/>
                <w:szCs w:val="22"/>
              </w:rPr>
            </w:pPr>
            <w:r w:rsidRPr="003325D4">
              <w:rPr>
                <w:b/>
                <w:bCs/>
                <w:color w:val="auto"/>
                <w:sz w:val="22"/>
                <w:szCs w:val="22"/>
              </w:rPr>
              <w:t xml:space="preserve">Miejsce </w:t>
            </w:r>
            <w:r w:rsidR="008961CF" w:rsidRPr="003325D4">
              <w:rPr>
                <w:b/>
                <w:bCs/>
                <w:color w:val="auto"/>
                <w:sz w:val="22"/>
                <w:szCs w:val="22"/>
              </w:rPr>
              <w:t>realizacji</w:t>
            </w:r>
            <w:r w:rsidR="007B631B" w:rsidRPr="003325D4">
              <w:rPr>
                <w:b/>
                <w:bCs/>
                <w:color w:val="auto"/>
                <w:sz w:val="22"/>
                <w:szCs w:val="22"/>
              </w:rPr>
              <w:t>:</w:t>
            </w:r>
          </w:p>
        </w:tc>
        <w:tc>
          <w:tcPr>
            <w:tcW w:w="3261" w:type="dxa"/>
            <w:gridSpan w:val="4"/>
            <w:shd w:val="clear" w:color="auto" w:fill="D9D9D9"/>
          </w:tcPr>
          <w:p w14:paraId="0CF6BC1E" w14:textId="77777777" w:rsidR="00EF0D11" w:rsidRPr="003325D4" w:rsidRDefault="007B631B">
            <w:pPr>
              <w:pStyle w:val="Default"/>
              <w:rPr>
                <w:b/>
                <w:bCs/>
                <w:color w:val="auto"/>
                <w:sz w:val="22"/>
                <w:szCs w:val="22"/>
              </w:rPr>
            </w:pPr>
            <w:r w:rsidRPr="003325D4">
              <w:rPr>
                <w:b/>
                <w:bCs/>
                <w:color w:val="auto"/>
                <w:sz w:val="22"/>
                <w:szCs w:val="22"/>
              </w:rPr>
              <w:t>zajęć praktycznych</w:t>
            </w:r>
          </w:p>
        </w:tc>
        <w:tc>
          <w:tcPr>
            <w:tcW w:w="7685" w:type="dxa"/>
            <w:gridSpan w:val="12"/>
            <w:shd w:val="clear" w:color="auto" w:fill="FFFFFF"/>
          </w:tcPr>
          <w:p w14:paraId="709B7947" w14:textId="77777777" w:rsidR="00EF0D11" w:rsidRPr="00EB57D5" w:rsidRDefault="00EB57D5">
            <w:pPr>
              <w:pStyle w:val="Default"/>
              <w:rPr>
                <w:bCs/>
                <w:color w:val="auto"/>
                <w:sz w:val="22"/>
                <w:szCs w:val="22"/>
              </w:rPr>
            </w:pPr>
            <w:r w:rsidRPr="00EB57D5">
              <w:rPr>
                <w:bCs/>
                <w:color w:val="auto"/>
                <w:sz w:val="22"/>
                <w:szCs w:val="22"/>
              </w:rPr>
              <w:t>nie dotyczy</w:t>
            </w:r>
          </w:p>
        </w:tc>
      </w:tr>
      <w:tr w:rsidR="00EF0D11" w:rsidRPr="003325D4" w14:paraId="5ED30E63" w14:textId="77777777" w:rsidTr="008D7B09">
        <w:trPr>
          <w:gridBefore w:val="1"/>
          <w:wBefore w:w="29" w:type="dxa"/>
          <w:trHeight w:val="169"/>
        </w:trPr>
        <w:tc>
          <w:tcPr>
            <w:tcW w:w="3939" w:type="dxa"/>
            <w:gridSpan w:val="6"/>
            <w:vMerge/>
            <w:shd w:val="clear" w:color="auto" w:fill="D9D9D9"/>
          </w:tcPr>
          <w:p w14:paraId="6B2385D5" w14:textId="77777777" w:rsidR="00EF0D11" w:rsidRPr="003325D4" w:rsidRDefault="00EF0D11">
            <w:pPr>
              <w:pStyle w:val="Default"/>
              <w:rPr>
                <w:b/>
                <w:bCs/>
                <w:color w:val="auto"/>
                <w:sz w:val="22"/>
                <w:szCs w:val="22"/>
              </w:rPr>
            </w:pPr>
          </w:p>
        </w:tc>
        <w:tc>
          <w:tcPr>
            <w:tcW w:w="3261" w:type="dxa"/>
            <w:gridSpan w:val="4"/>
            <w:shd w:val="clear" w:color="auto" w:fill="D9D9D9"/>
          </w:tcPr>
          <w:p w14:paraId="4CD2256E" w14:textId="77777777" w:rsidR="002A4156" w:rsidRPr="003325D4" w:rsidRDefault="007B631B">
            <w:pPr>
              <w:pStyle w:val="Default"/>
              <w:rPr>
                <w:b/>
                <w:bCs/>
                <w:color w:val="auto"/>
                <w:sz w:val="22"/>
                <w:szCs w:val="22"/>
              </w:rPr>
            </w:pPr>
            <w:r w:rsidRPr="003325D4">
              <w:rPr>
                <w:b/>
                <w:bCs/>
                <w:color w:val="auto"/>
                <w:sz w:val="22"/>
                <w:szCs w:val="22"/>
              </w:rPr>
              <w:t>praktyk zawodowych</w:t>
            </w:r>
          </w:p>
        </w:tc>
        <w:tc>
          <w:tcPr>
            <w:tcW w:w="7685" w:type="dxa"/>
            <w:gridSpan w:val="12"/>
            <w:shd w:val="clear" w:color="auto" w:fill="FFFFFF"/>
          </w:tcPr>
          <w:p w14:paraId="34F2B9EA" w14:textId="77777777" w:rsidR="00EF0D11" w:rsidRPr="00EB57D5" w:rsidRDefault="00EB57D5">
            <w:pPr>
              <w:pStyle w:val="Default"/>
              <w:rPr>
                <w:bCs/>
                <w:color w:val="auto"/>
                <w:sz w:val="22"/>
                <w:szCs w:val="22"/>
              </w:rPr>
            </w:pPr>
            <w:r w:rsidRPr="00EB57D5">
              <w:rPr>
                <w:bCs/>
                <w:color w:val="auto"/>
                <w:sz w:val="22"/>
                <w:szCs w:val="22"/>
              </w:rPr>
              <w:t>nie dotyczy</w:t>
            </w:r>
          </w:p>
        </w:tc>
      </w:tr>
      <w:tr w:rsidR="001D159F" w:rsidRPr="003325D4" w14:paraId="33BD98E2" w14:textId="77777777" w:rsidTr="008D7B09">
        <w:trPr>
          <w:gridBefore w:val="1"/>
          <w:wBefore w:w="29" w:type="dxa"/>
          <w:trHeight w:val="244"/>
        </w:trPr>
        <w:tc>
          <w:tcPr>
            <w:tcW w:w="1671" w:type="dxa"/>
            <w:vMerge w:val="restart"/>
            <w:shd w:val="clear" w:color="auto" w:fill="D9D9D9"/>
            <w:vAlign w:val="center"/>
          </w:tcPr>
          <w:p w14:paraId="61DBD7A3" w14:textId="77777777" w:rsidR="001D159F" w:rsidRPr="003325D4" w:rsidRDefault="001D159F" w:rsidP="006E4C9E">
            <w:pPr>
              <w:pStyle w:val="Default"/>
              <w:rPr>
                <w:color w:val="auto"/>
                <w:sz w:val="22"/>
                <w:szCs w:val="22"/>
              </w:rPr>
            </w:pPr>
            <w:r w:rsidRPr="003325D4">
              <w:rPr>
                <w:b/>
                <w:bCs/>
                <w:color w:val="auto"/>
                <w:sz w:val="22"/>
                <w:szCs w:val="22"/>
              </w:rPr>
              <w:t xml:space="preserve">Opis </w:t>
            </w:r>
            <w:r w:rsidR="006E4C9E" w:rsidRPr="003325D4">
              <w:rPr>
                <w:b/>
                <w:bCs/>
                <w:color w:val="auto"/>
                <w:sz w:val="22"/>
                <w:szCs w:val="22"/>
              </w:rPr>
              <w:t>zajęć</w:t>
            </w:r>
            <w:r w:rsidRPr="003325D4">
              <w:rPr>
                <w:b/>
                <w:bCs/>
                <w:color w:val="auto"/>
                <w:sz w:val="22"/>
                <w:szCs w:val="22"/>
              </w:rPr>
              <w:t>:</w:t>
            </w:r>
          </w:p>
        </w:tc>
        <w:tc>
          <w:tcPr>
            <w:tcW w:w="2835" w:type="dxa"/>
            <w:gridSpan w:val="6"/>
          </w:tcPr>
          <w:p w14:paraId="49EC62BA" w14:textId="77777777" w:rsidR="00105770" w:rsidRPr="003325D4" w:rsidRDefault="002A4156" w:rsidP="006E4C9E">
            <w:pPr>
              <w:spacing w:after="0" w:line="240" w:lineRule="auto"/>
              <w:rPr>
                <w:rFonts w:ascii="Times New Roman" w:hAnsi="Times New Roman"/>
                <w:b/>
              </w:rPr>
            </w:pPr>
            <w:r w:rsidRPr="003325D4">
              <w:rPr>
                <w:rFonts w:ascii="Times New Roman" w:hAnsi="Times New Roman"/>
                <w:b/>
              </w:rPr>
              <w:t>Założenia i c</w:t>
            </w:r>
            <w:r w:rsidR="001D159F" w:rsidRPr="003325D4">
              <w:rPr>
                <w:rFonts w:ascii="Times New Roman" w:hAnsi="Times New Roman"/>
                <w:b/>
              </w:rPr>
              <w:t xml:space="preserve">el </w:t>
            </w:r>
            <w:r w:rsidR="0093775F">
              <w:rPr>
                <w:rFonts w:ascii="Times New Roman" w:hAnsi="Times New Roman"/>
                <w:b/>
              </w:rPr>
              <w:t>zajęć</w:t>
            </w:r>
            <w:r w:rsidR="001D159F" w:rsidRPr="003325D4">
              <w:rPr>
                <w:rFonts w:ascii="Times New Roman" w:hAnsi="Times New Roman"/>
                <w:b/>
              </w:rPr>
              <w:t>:</w:t>
            </w:r>
          </w:p>
        </w:tc>
        <w:tc>
          <w:tcPr>
            <w:tcW w:w="10379" w:type="dxa"/>
            <w:gridSpan w:val="15"/>
          </w:tcPr>
          <w:p w14:paraId="0C946399" w14:textId="77777777" w:rsidR="001D159F" w:rsidRPr="00751D81" w:rsidRDefault="00474383" w:rsidP="00EB57D5">
            <w:pPr>
              <w:pStyle w:val="Default"/>
              <w:jc w:val="both"/>
              <w:rPr>
                <w:color w:val="auto"/>
                <w:sz w:val="22"/>
                <w:szCs w:val="22"/>
              </w:rPr>
            </w:pPr>
            <w:r w:rsidRPr="00751D81">
              <w:rPr>
                <w:sz w:val="22"/>
                <w:szCs w:val="22"/>
              </w:rPr>
              <w:t xml:space="preserve">Celem przedmiotu jest zapoznanie studenta </w:t>
            </w:r>
            <w:r w:rsidR="00961547" w:rsidRPr="00751D81">
              <w:rPr>
                <w:sz w:val="22"/>
                <w:szCs w:val="22"/>
              </w:rPr>
              <w:t>z pojęciami dotyczącymi zdrowia</w:t>
            </w:r>
            <w:r w:rsidR="00340480" w:rsidRPr="00751D81">
              <w:rPr>
                <w:sz w:val="22"/>
                <w:szCs w:val="22"/>
              </w:rPr>
              <w:t xml:space="preserve"> publicznego</w:t>
            </w:r>
            <w:r w:rsidR="00E03FFB" w:rsidRPr="00751D81">
              <w:rPr>
                <w:sz w:val="22"/>
                <w:szCs w:val="22"/>
              </w:rPr>
              <w:t>,</w:t>
            </w:r>
            <w:r w:rsidR="00961547" w:rsidRPr="00751D81">
              <w:rPr>
                <w:sz w:val="22"/>
                <w:szCs w:val="22"/>
              </w:rPr>
              <w:t xml:space="preserve"> </w:t>
            </w:r>
            <w:r w:rsidRPr="00751D81">
              <w:rPr>
                <w:sz w:val="22"/>
                <w:szCs w:val="22"/>
              </w:rPr>
              <w:t>czynnik</w:t>
            </w:r>
            <w:r w:rsidR="00961547" w:rsidRPr="00751D81">
              <w:rPr>
                <w:sz w:val="22"/>
                <w:szCs w:val="22"/>
              </w:rPr>
              <w:t>ami warunkującymi</w:t>
            </w:r>
            <w:r w:rsidRPr="00751D81">
              <w:rPr>
                <w:sz w:val="22"/>
                <w:szCs w:val="22"/>
              </w:rPr>
              <w:t xml:space="preserve"> zdrowie</w:t>
            </w:r>
            <w:r w:rsidR="00E03FFB" w:rsidRPr="00751D81">
              <w:rPr>
                <w:sz w:val="22"/>
                <w:szCs w:val="22"/>
              </w:rPr>
              <w:t xml:space="preserve"> i działaniami służącymi jego ochronie</w:t>
            </w:r>
            <w:r w:rsidR="00EB57D5" w:rsidRPr="00751D81">
              <w:rPr>
                <w:sz w:val="22"/>
                <w:szCs w:val="22"/>
              </w:rPr>
              <w:t xml:space="preserve"> oraz w</w:t>
            </w:r>
            <w:r w:rsidR="00E03FFB" w:rsidRPr="00751D81">
              <w:rPr>
                <w:sz w:val="22"/>
                <w:szCs w:val="22"/>
              </w:rPr>
              <w:t>prowadzenie studentów w zagadnienia związane z szeroko rozumianą ochroną zdrowia</w:t>
            </w:r>
            <w:r w:rsidRPr="00751D81">
              <w:rPr>
                <w:sz w:val="22"/>
                <w:szCs w:val="22"/>
              </w:rPr>
              <w:t xml:space="preserve">, </w:t>
            </w:r>
            <w:r w:rsidR="00961547" w:rsidRPr="00751D81">
              <w:rPr>
                <w:sz w:val="22"/>
                <w:szCs w:val="22"/>
              </w:rPr>
              <w:t>zagadnieniami jakości w opiece</w:t>
            </w:r>
            <w:r w:rsidRPr="00751D81">
              <w:rPr>
                <w:sz w:val="22"/>
                <w:szCs w:val="22"/>
              </w:rPr>
              <w:t xml:space="preserve"> zdrowotnej</w:t>
            </w:r>
            <w:r w:rsidR="00961547" w:rsidRPr="00751D81">
              <w:rPr>
                <w:sz w:val="22"/>
                <w:szCs w:val="22"/>
              </w:rPr>
              <w:t>. Student nabędzie umiejętność oceny wpływu poszczególnych czynników na stan</w:t>
            </w:r>
            <w:r w:rsidR="00E03FFB" w:rsidRPr="00751D81">
              <w:rPr>
                <w:sz w:val="22"/>
                <w:szCs w:val="22"/>
              </w:rPr>
              <w:t xml:space="preserve"> </w:t>
            </w:r>
            <w:r w:rsidR="00961547" w:rsidRPr="00751D81">
              <w:rPr>
                <w:sz w:val="22"/>
                <w:szCs w:val="22"/>
              </w:rPr>
              <w:t>zdrowia jednostki i populacji.</w:t>
            </w:r>
            <w:r w:rsidR="002F5477" w:rsidRPr="00751D81">
              <w:rPr>
                <w:sz w:val="22"/>
                <w:szCs w:val="22"/>
              </w:rPr>
              <w:t xml:space="preserve"> W wyniku realizacji przedmiotu </w:t>
            </w:r>
            <w:r w:rsidR="00340480" w:rsidRPr="00751D81">
              <w:rPr>
                <w:sz w:val="22"/>
                <w:szCs w:val="22"/>
              </w:rPr>
              <w:t>student uzyska wiedzę z zakresu organizacji, zarządzania i finansowania sektora ochrony zdrowia oraz</w:t>
            </w:r>
            <w:r w:rsidR="002F5477" w:rsidRPr="00751D81">
              <w:rPr>
                <w:sz w:val="22"/>
                <w:szCs w:val="22"/>
              </w:rPr>
              <w:t xml:space="preserve"> podstawowych pojęć epidemiologicznych wykorzystywanych do oceny stanu zdrowia ludności, przyczyn szerzenia się chorób zakaźnych i niezakaźnych, roli nadzoru sanitarno-epidemiologicznego w zdrowiu publicznym. Posiądzie umiejętności zastosowania mierników epidemiologicznych w ocenie stanu zdrowia populacji, korzystania z rutynowych źródeł informacji o stanie zdrowia ludności, oceny stanu zdrowia ludności w oparciu o dostępne dane demograficzne i epidemiologiczne,  interpretacji wyników badań epidemiologicznych, praktycznego wykorzystania wiedzy z zakresu epidemiologii w zdrowiu publicznym.</w:t>
            </w:r>
          </w:p>
        </w:tc>
      </w:tr>
      <w:tr w:rsidR="001D159F" w:rsidRPr="003325D4" w14:paraId="45239EDD" w14:textId="77777777" w:rsidTr="008D7B09">
        <w:trPr>
          <w:gridBefore w:val="1"/>
          <w:wBefore w:w="29" w:type="dxa"/>
          <w:trHeight w:val="269"/>
        </w:trPr>
        <w:tc>
          <w:tcPr>
            <w:tcW w:w="1671" w:type="dxa"/>
            <w:vMerge/>
            <w:shd w:val="clear" w:color="auto" w:fill="D9D9D9"/>
          </w:tcPr>
          <w:p w14:paraId="0B9EE7B4" w14:textId="77777777" w:rsidR="001D159F" w:rsidRPr="003325D4" w:rsidRDefault="001D159F">
            <w:pPr>
              <w:pStyle w:val="Default"/>
              <w:rPr>
                <w:color w:val="auto"/>
                <w:sz w:val="22"/>
                <w:szCs w:val="22"/>
              </w:rPr>
            </w:pPr>
          </w:p>
        </w:tc>
        <w:tc>
          <w:tcPr>
            <w:tcW w:w="2835" w:type="dxa"/>
            <w:gridSpan w:val="6"/>
          </w:tcPr>
          <w:p w14:paraId="6A2B9072" w14:textId="77777777" w:rsidR="001D159F" w:rsidRPr="003325D4" w:rsidRDefault="001D159F" w:rsidP="006E4C9E">
            <w:pPr>
              <w:spacing w:after="0" w:line="240" w:lineRule="auto"/>
              <w:rPr>
                <w:rFonts w:ascii="Times New Roman" w:hAnsi="Times New Roman"/>
                <w:b/>
              </w:rPr>
            </w:pPr>
            <w:r w:rsidRPr="003325D4">
              <w:rPr>
                <w:rFonts w:ascii="Times New Roman" w:hAnsi="Times New Roman"/>
                <w:b/>
              </w:rPr>
              <w:t xml:space="preserve">Metody </w:t>
            </w:r>
            <w:r w:rsidR="007B631B" w:rsidRPr="003325D4">
              <w:rPr>
                <w:rFonts w:ascii="Times New Roman" w:hAnsi="Times New Roman"/>
                <w:b/>
              </w:rPr>
              <w:t>kształcenia</w:t>
            </w:r>
            <w:r w:rsidR="006E4C9E" w:rsidRPr="003325D4">
              <w:rPr>
                <w:rFonts w:ascii="Times New Roman" w:hAnsi="Times New Roman"/>
                <w:b/>
              </w:rPr>
              <w:t>:</w:t>
            </w:r>
          </w:p>
        </w:tc>
        <w:tc>
          <w:tcPr>
            <w:tcW w:w="10379" w:type="dxa"/>
            <w:gridSpan w:val="15"/>
          </w:tcPr>
          <w:p w14:paraId="24515E20" w14:textId="77777777" w:rsidR="00961547" w:rsidRPr="00751D81" w:rsidRDefault="00961547" w:rsidP="00961547">
            <w:pPr>
              <w:pStyle w:val="Default"/>
              <w:jc w:val="both"/>
              <w:rPr>
                <w:sz w:val="22"/>
                <w:szCs w:val="22"/>
              </w:rPr>
            </w:pPr>
            <w:r w:rsidRPr="00751D81">
              <w:rPr>
                <w:sz w:val="22"/>
                <w:szCs w:val="22"/>
              </w:rPr>
              <w:t>Wykłady – wykład informacyjny, wykład konwersatoryjny</w:t>
            </w:r>
          </w:p>
          <w:p w14:paraId="6094BD00" w14:textId="77777777" w:rsidR="001D159F" w:rsidRPr="00751D81" w:rsidRDefault="0048366E" w:rsidP="00961547">
            <w:pPr>
              <w:pStyle w:val="Default"/>
              <w:rPr>
                <w:color w:val="auto"/>
                <w:sz w:val="22"/>
                <w:szCs w:val="22"/>
              </w:rPr>
            </w:pPr>
            <w:r w:rsidRPr="00751D81">
              <w:rPr>
                <w:sz w:val="22"/>
                <w:szCs w:val="22"/>
              </w:rPr>
              <w:t>Ćwiczenia</w:t>
            </w:r>
            <w:r w:rsidR="00961547" w:rsidRPr="00751D81">
              <w:rPr>
                <w:sz w:val="22"/>
                <w:szCs w:val="22"/>
              </w:rPr>
              <w:t xml:space="preserve"> – metoda przypadków, </w:t>
            </w:r>
            <w:r w:rsidR="00F04D32" w:rsidRPr="00751D81">
              <w:rPr>
                <w:sz w:val="22"/>
                <w:szCs w:val="22"/>
              </w:rPr>
              <w:t xml:space="preserve">analiza tekstów źródłowych, </w:t>
            </w:r>
            <w:r w:rsidR="00961547" w:rsidRPr="00751D81">
              <w:rPr>
                <w:sz w:val="22"/>
                <w:szCs w:val="22"/>
              </w:rPr>
              <w:t>dyskusja</w:t>
            </w:r>
          </w:p>
        </w:tc>
      </w:tr>
      <w:tr w:rsidR="00546254" w:rsidRPr="003325D4" w14:paraId="414C315B" w14:textId="77777777" w:rsidTr="008D7B09">
        <w:trPr>
          <w:gridBefore w:val="1"/>
          <w:wBefore w:w="29" w:type="dxa"/>
          <w:trHeight w:val="479"/>
        </w:trPr>
        <w:tc>
          <w:tcPr>
            <w:tcW w:w="1813" w:type="dxa"/>
            <w:gridSpan w:val="2"/>
            <w:vMerge w:val="restart"/>
            <w:shd w:val="clear" w:color="auto" w:fill="BFBFBF"/>
            <w:vAlign w:val="center"/>
          </w:tcPr>
          <w:p w14:paraId="0292536A" w14:textId="77777777" w:rsidR="00546254" w:rsidRPr="003325D4" w:rsidRDefault="00546254" w:rsidP="006E4C9E">
            <w:pPr>
              <w:pStyle w:val="Default"/>
              <w:jc w:val="center"/>
              <w:rPr>
                <w:b/>
                <w:color w:val="auto"/>
                <w:sz w:val="22"/>
                <w:szCs w:val="22"/>
              </w:rPr>
            </w:pPr>
            <w:r w:rsidRPr="003325D4">
              <w:rPr>
                <w:b/>
                <w:color w:val="auto"/>
                <w:sz w:val="22"/>
                <w:szCs w:val="22"/>
              </w:rPr>
              <w:t xml:space="preserve">Symbol i numer przedmiotowego </w:t>
            </w:r>
            <w:r w:rsidRPr="003325D4">
              <w:rPr>
                <w:b/>
                <w:color w:val="auto"/>
                <w:sz w:val="22"/>
                <w:szCs w:val="22"/>
              </w:rPr>
              <w:lastRenderedPageBreak/>
              <w:t>efektu uczenia się</w:t>
            </w:r>
          </w:p>
        </w:tc>
        <w:tc>
          <w:tcPr>
            <w:tcW w:w="6095" w:type="dxa"/>
            <w:gridSpan w:val="10"/>
            <w:vMerge w:val="restart"/>
            <w:shd w:val="clear" w:color="auto" w:fill="BFBFBF"/>
            <w:vAlign w:val="center"/>
          </w:tcPr>
          <w:p w14:paraId="4296B5CA" w14:textId="77777777" w:rsidR="00546254" w:rsidRPr="003325D4" w:rsidRDefault="00546254" w:rsidP="006E4C9E">
            <w:pPr>
              <w:pStyle w:val="Default"/>
              <w:jc w:val="center"/>
              <w:rPr>
                <w:b/>
                <w:color w:val="auto"/>
                <w:sz w:val="22"/>
                <w:szCs w:val="22"/>
              </w:rPr>
            </w:pPr>
            <w:r w:rsidRPr="003325D4">
              <w:rPr>
                <w:b/>
                <w:color w:val="auto"/>
                <w:sz w:val="22"/>
                <w:szCs w:val="22"/>
              </w:rPr>
              <w:lastRenderedPageBreak/>
              <w:t>Efekt uczenia się</w:t>
            </w:r>
          </w:p>
        </w:tc>
        <w:tc>
          <w:tcPr>
            <w:tcW w:w="1701" w:type="dxa"/>
            <w:gridSpan w:val="4"/>
            <w:vMerge w:val="restart"/>
            <w:shd w:val="clear" w:color="auto" w:fill="BFBFBF"/>
          </w:tcPr>
          <w:p w14:paraId="2AC8EDA3" w14:textId="77777777" w:rsidR="00546254" w:rsidRPr="003325D4" w:rsidRDefault="00546254" w:rsidP="006E4C9E">
            <w:pPr>
              <w:pStyle w:val="Default"/>
              <w:ind w:left="-108"/>
              <w:jc w:val="center"/>
              <w:rPr>
                <w:b/>
                <w:color w:val="auto"/>
                <w:sz w:val="22"/>
                <w:szCs w:val="22"/>
              </w:rPr>
            </w:pPr>
            <w:r w:rsidRPr="003325D4">
              <w:rPr>
                <w:b/>
                <w:color w:val="auto"/>
                <w:sz w:val="22"/>
                <w:szCs w:val="22"/>
              </w:rPr>
              <w:t xml:space="preserve">Odniesienie do kierunkowych </w:t>
            </w:r>
            <w:r w:rsidRPr="003325D4">
              <w:rPr>
                <w:b/>
                <w:color w:val="auto"/>
                <w:sz w:val="22"/>
                <w:szCs w:val="22"/>
              </w:rPr>
              <w:lastRenderedPageBreak/>
              <w:t>efektów uczenia się</w:t>
            </w:r>
          </w:p>
        </w:tc>
        <w:tc>
          <w:tcPr>
            <w:tcW w:w="5276" w:type="dxa"/>
            <w:gridSpan w:val="6"/>
            <w:shd w:val="clear" w:color="auto" w:fill="BFBFBF"/>
          </w:tcPr>
          <w:p w14:paraId="79515C3B" w14:textId="77777777" w:rsidR="00546254" w:rsidRPr="003325D4" w:rsidRDefault="00546254" w:rsidP="008D751D">
            <w:pPr>
              <w:pStyle w:val="Default"/>
              <w:rPr>
                <w:b/>
                <w:color w:val="auto"/>
                <w:sz w:val="22"/>
                <w:szCs w:val="22"/>
              </w:rPr>
            </w:pPr>
            <w:r w:rsidRPr="003325D4">
              <w:rPr>
                <w:b/>
                <w:color w:val="auto"/>
                <w:sz w:val="22"/>
                <w:szCs w:val="22"/>
              </w:rPr>
              <w:lastRenderedPageBreak/>
              <w:t>Metody weryfikacji osiągnięcia zamierzonych efektów uczenia się:</w:t>
            </w:r>
            <w:r w:rsidRPr="003325D4">
              <w:rPr>
                <w:color w:val="auto"/>
              </w:rPr>
              <w:t xml:space="preserve"> </w:t>
            </w:r>
          </w:p>
        </w:tc>
      </w:tr>
      <w:tr w:rsidR="00546254" w:rsidRPr="003325D4" w14:paraId="71CE9A45" w14:textId="77777777" w:rsidTr="008D7B09">
        <w:trPr>
          <w:gridBefore w:val="1"/>
          <w:wBefore w:w="29" w:type="dxa"/>
          <w:trHeight w:val="479"/>
        </w:trPr>
        <w:tc>
          <w:tcPr>
            <w:tcW w:w="1813" w:type="dxa"/>
            <w:gridSpan w:val="2"/>
            <w:vMerge/>
          </w:tcPr>
          <w:p w14:paraId="230E3585" w14:textId="77777777" w:rsidR="00546254" w:rsidRPr="003325D4" w:rsidRDefault="00546254">
            <w:pPr>
              <w:pStyle w:val="Default"/>
              <w:rPr>
                <w:b/>
                <w:color w:val="auto"/>
                <w:sz w:val="22"/>
                <w:szCs w:val="22"/>
              </w:rPr>
            </w:pPr>
          </w:p>
        </w:tc>
        <w:tc>
          <w:tcPr>
            <w:tcW w:w="6095" w:type="dxa"/>
            <w:gridSpan w:val="10"/>
            <w:vMerge/>
          </w:tcPr>
          <w:p w14:paraId="7327F166" w14:textId="77777777" w:rsidR="00546254" w:rsidRPr="003325D4" w:rsidRDefault="00546254">
            <w:pPr>
              <w:pStyle w:val="Default"/>
              <w:rPr>
                <w:b/>
                <w:color w:val="auto"/>
                <w:sz w:val="22"/>
                <w:szCs w:val="22"/>
              </w:rPr>
            </w:pPr>
          </w:p>
        </w:tc>
        <w:tc>
          <w:tcPr>
            <w:tcW w:w="1701" w:type="dxa"/>
            <w:gridSpan w:val="4"/>
            <w:vMerge/>
          </w:tcPr>
          <w:p w14:paraId="5E64DE33" w14:textId="77777777" w:rsidR="00546254" w:rsidRPr="003325D4" w:rsidRDefault="00546254">
            <w:pPr>
              <w:pStyle w:val="Default"/>
              <w:rPr>
                <w:b/>
                <w:color w:val="auto"/>
                <w:sz w:val="22"/>
                <w:szCs w:val="22"/>
              </w:rPr>
            </w:pPr>
          </w:p>
        </w:tc>
        <w:tc>
          <w:tcPr>
            <w:tcW w:w="2554" w:type="dxa"/>
            <w:gridSpan w:val="3"/>
            <w:shd w:val="clear" w:color="auto" w:fill="F2F2F2"/>
            <w:vAlign w:val="center"/>
          </w:tcPr>
          <w:p w14:paraId="5EAD2603" w14:textId="77777777" w:rsidR="00546254" w:rsidRPr="003325D4" w:rsidRDefault="00546254" w:rsidP="00807EEF">
            <w:pPr>
              <w:pStyle w:val="Default"/>
              <w:rPr>
                <w:b/>
                <w:color w:val="auto"/>
                <w:sz w:val="22"/>
                <w:szCs w:val="22"/>
              </w:rPr>
            </w:pPr>
            <w:r w:rsidRPr="003325D4">
              <w:rPr>
                <w:b/>
                <w:color w:val="auto"/>
                <w:sz w:val="22"/>
                <w:szCs w:val="22"/>
              </w:rPr>
              <w:t>Formujące*</w:t>
            </w:r>
          </w:p>
        </w:tc>
        <w:tc>
          <w:tcPr>
            <w:tcW w:w="2722" w:type="dxa"/>
            <w:gridSpan w:val="3"/>
            <w:shd w:val="clear" w:color="auto" w:fill="F2F2F2"/>
            <w:vAlign w:val="center"/>
          </w:tcPr>
          <w:p w14:paraId="339838FA" w14:textId="77777777" w:rsidR="00546254" w:rsidRPr="003325D4" w:rsidRDefault="00546254" w:rsidP="00807EEF">
            <w:pPr>
              <w:pStyle w:val="Default"/>
              <w:rPr>
                <w:b/>
                <w:color w:val="auto"/>
                <w:sz w:val="22"/>
                <w:szCs w:val="22"/>
              </w:rPr>
            </w:pPr>
            <w:r w:rsidRPr="003325D4">
              <w:rPr>
                <w:b/>
                <w:color w:val="auto"/>
                <w:sz w:val="22"/>
                <w:szCs w:val="22"/>
              </w:rPr>
              <w:t>Podsumowujące**</w:t>
            </w:r>
          </w:p>
        </w:tc>
      </w:tr>
      <w:tr w:rsidR="00807EEF" w:rsidRPr="003325D4" w14:paraId="31E353B5" w14:textId="77777777" w:rsidTr="008D7B09">
        <w:trPr>
          <w:gridBefore w:val="1"/>
          <w:wBefore w:w="29" w:type="dxa"/>
          <w:trHeight w:val="88"/>
        </w:trPr>
        <w:tc>
          <w:tcPr>
            <w:tcW w:w="14885" w:type="dxa"/>
            <w:gridSpan w:val="22"/>
            <w:shd w:val="clear" w:color="auto" w:fill="D9D9D9"/>
          </w:tcPr>
          <w:p w14:paraId="1E0145E6" w14:textId="77777777" w:rsidR="00807EEF" w:rsidRPr="003325D4" w:rsidRDefault="00807EEF" w:rsidP="006E4C9E">
            <w:pPr>
              <w:pStyle w:val="Default"/>
              <w:jc w:val="center"/>
              <w:rPr>
                <w:b/>
                <w:bCs/>
                <w:color w:val="auto"/>
                <w:sz w:val="22"/>
                <w:szCs w:val="22"/>
              </w:rPr>
            </w:pPr>
            <w:r w:rsidRPr="003325D4">
              <w:rPr>
                <w:b/>
                <w:bCs/>
                <w:color w:val="auto"/>
                <w:sz w:val="22"/>
                <w:szCs w:val="22"/>
              </w:rPr>
              <w:t>WIEDZA</w:t>
            </w:r>
          </w:p>
        </w:tc>
      </w:tr>
      <w:tr w:rsidR="0048366E" w:rsidRPr="003325D4" w14:paraId="2CDBE60A" w14:textId="77777777" w:rsidTr="008D7B09">
        <w:trPr>
          <w:gridBefore w:val="1"/>
          <w:wBefore w:w="29" w:type="dxa"/>
          <w:trHeight w:val="304"/>
        </w:trPr>
        <w:tc>
          <w:tcPr>
            <w:tcW w:w="1813" w:type="dxa"/>
            <w:gridSpan w:val="2"/>
          </w:tcPr>
          <w:p w14:paraId="790F27B5" w14:textId="77777777" w:rsidR="0048366E" w:rsidRPr="002F5477" w:rsidRDefault="0048366E" w:rsidP="0048366E">
            <w:pPr>
              <w:pStyle w:val="Default"/>
              <w:jc w:val="center"/>
              <w:rPr>
                <w:color w:val="auto"/>
                <w:sz w:val="22"/>
                <w:szCs w:val="22"/>
              </w:rPr>
            </w:pPr>
            <w:r w:rsidRPr="002F5477">
              <w:rPr>
                <w:color w:val="auto"/>
                <w:sz w:val="22"/>
                <w:szCs w:val="22"/>
              </w:rPr>
              <w:t>W1</w:t>
            </w:r>
          </w:p>
        </w:tc>
        <w:tc>
          <w:tcPr>
            <w:tcW w:w="6095" w:type="dxa"/>
            <w:gridSpan w:val="10"/>
            <w:shd w:val="clear" w:color="auto" w:fill="auto"/>
          </w:tcPr>
          <w:p w14:paraId="55734C9B" w14:textId="77777777" w:rsidR="0048366E" w:rsidRPr="0048366E" w:rsidRDefault="0048366E" w:rsidP="0048366E">
            <w:pPr>
              <w:pStyle w:val="Bezodstpw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Zna i rozumie </w:t>
            </w:r>
            <w:r w:rsidRPr="0048366E">
              <w:rPr>
                <w:sz w:val="22"/>
                <w:szCs w:val="22"/>
              </w:rPr>
              <w:t>zadania z zakresu zdrowia publicznego</w:t>
            </w:r>
            <w:r>
              <w:rPr>
                <w:sz w:val="22"/>
                <w:szCs w:val="22"/>
              </w:rPr>
              <w:t>.</w:t>
            </w:r>
          </w:p>
        </w:tc>
        <w:tc>
          <w:tcPr>
            <w:tcW w:w="1701" w:type="dxa"/>
            <w:gridSpan w:val="4"/>
          </w:tcPr>
          <w:p w14:paraId="434EA7E8" w14:textId="77777777" w:rsidR="0048366E" w:rsidRPr="002F5477" w:rsidRDefault="0048366E" w:rsidP="0048366E">
            <w:pPr>
              <w:pStyle w:val="Default"/>
              <w:jc w:val="center"/>
              <w:rPr>
                <w:color w:val="auto"/>
                <w:sz w:val="22"/>
                <w:szCs w:val="22"/>
              </w:rPr>
            </w:pPr>
            <w:r w:rsidRPr="002F5477">
              <w:rPr>
                <w:color w:val="auto"/>
                <w:sz w:val="22"/>
                <w:szCs w:val="22"/>
              </w:rPr>
              <w:t>B.W2</w:t>
            </w:r>
            <w:r>
              <w:rPr>
                <w:color w:val="auto"/>
                <w:sz w:val="22"/>
                <w:szCs w:val="22"/>
              </w:rPr>
              <w:t>4</w:t>
            </w:r>
          </w:p>
        </w:tc>
        <w:tc>
          <w:tcPr>
            <w:tcW w:w="2554" w:type="dxa"/>
            <w:gridSpan w:val="3"/>
          </w:tcPr>
          <w:p w14:paraId="3B8C41B4" w14:textId="77777777" w:rsidR="0048366E" w:rsidRPr="002F5477" w:rsidRDefault="0048366E" w:rsidP="0048366E">
            <w:pPr>
              <w:pStyle w:val="Default"/>
              <w:jc w:val="center"/>
              <w:rPr>
                <w:color w:val="auto"/>
                <w:sz w:val="22"/>
                <w:szCs w:val="22"/>
              </w:rPr>
            </w:pPr>
            <w:r w:rsidRPr="002F5477">
              <w:rPr>
                <w:color w:val="auto"/>
                <w:sz w:val="22"/>
                <w:szCs w:val="22"/>
              </w:rPr>
              <w:t>Obserwacja pracy studenta</w:t>
            </w:r>
          </w:p>
        </w:tc>
        <w:tc>
          <w:tcPr>
            <w:tcW w:w="2722" w:type="dxa"/>
            <w:gridSpan w:val="3"/>
          </w:tcPr>
          <w:p w14:paraId="0EC168BD" w14:textId="77777777" w:rsidR="0048366E" w:rsidRPr="002F5477" w:rsidRDefault="0048366E" w:rsidP="0048366E">
            <w:pPr>
              <w:pStyle w:val="Default"/>
              <w:jc w:val="center"/>
              <w:rPr>
                <w:color w:val="auto"/>
                <w:sz w:val="22"/>
                <w:szCs w:val="22"/>
              </w:rPr>
            </w:pPr>
            <w:r w:rsidRPr="002F5477">
              <w:rPr>
                <w:color w:val="auto"/>
                <w:sz w:val="22"/>
                <w:szCs w:val="22"/>
              </w:rPr>
              <w:t>Test wiedzy</w:t>
            </w:r>
          </w:p>
        </w:tc>
      </w:tr>
      <w:tr w:rsidR="0048366E" w:rsidRPr="003325D4" w14:paraId="7FD10AEF" w14:textId="77777777" w:rsidTr="008D7B09">
        <w:trPr>
          <w:gridBefore w:val="1"/>
          <w:wBefore w:w="29" w:type="dxa"/>
          <w:trHeight w:val="227"/>
        </w:trPr>
        <w:tc>
          <w:tcPr>
            <w:tcW w:w="1813" w:type="dxa"/>
            <w:gridSpan w:val="2"/>
          </w:tcPr>
          <w:p w14:paraId="0B14DD23" w14:textId="77777777" w:rsidR="0048366E" w:rsidRPr="002F5477" w:rsidRDefault="0048366E" w:rsidP="0048366E">
            <w:pPr>
              <w:pStyle w:val="Default"/>
              <w:jc w:val="center"/>
              <w:rPr>
                <w:color w:val="auto"/>
                <w:sz w:val="22"/>
                <w:szCs w:val="22"/>
              </w:rPr>
            </w:pPr>
            <w:r w:rsidRPr="002F5477">
              <w:rPr>
                <w:color w:val="auto"/>
                <w:sz w:val="22"/>
                <w:szCs w:val="22"/>
              </w:rPr>
              <w:t>W2</w:t>
            </w:r>
          </w:p>
        </w:tc>
        <w:tc>
          <w:tcPr>
            <w:tcW w:w="6095" w:type="dxa"/>
            <w:gridSpan w:val="10"/>
            <w:shd w:val="clear" w:color="auto" w:fill="auto"/>
          </w:tcPr>
          <w:p w14:paraId="3A74307A" w14:textId="77777777" w:rsidR="0048366E" w:rsidRPr="0048366E" w:rsidRDefault="0048366E" w:rsidP="0048366E">
            <w:pPr>
              <w:pStyle w:val="Bezodstpw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Zna i rozumie </w:t>
            </w:r>
            <w:r w:rsidRPr="0048366E">
              <w:rPr>
                <w:sz w:val="22"/>
                <w:szCs w:val="22"/>
              </w:rPr>
              <w:t>kulturowe, społeczne i ekonomiczne uwarunkowania zdrowia publicznego</w:t>
            </w:r>
            <w:r>
              <w:rPr>
                <w:sz w:val="22"/>
                <w:szCs w:val="22"/>
              </w:rPr>
              <w:t>.</w:t>
            </w:r>
          </w:p>
        </w:tc>
        <w:tc>
          <w:tcPr>
            <w:tcW w:w="1701" w:type="dxa"/>
            <w:gridSpan w:val="4"/>
          </w:tcPr>
          <w:p w14:paraId="16748AF8" w14:textId="77777777" w:rsidR="0048366E" w:rsidRPr="002F5477" w:rsidRDefault="0048366E" w:rsidP="0048366E">
            <w:pPr>
              <w:pStyle w:val="Default"/>
              <w:jc w:val="center"/>
              <w:rPr>
                <w:color w:val="auto"/>
                <w:sz w:val="22"/>
                <w:szCs w:val="22"/>
              </w:rPr>
            </w:pPr>
            <w:r w:rsidRPr="002F5477">
              <w:rPr>
                <w:color w:val="auto"/>
                <w:sz w:val="22"/>
                <w:szCs w:val="22"/>
              </w:rPr>
              <w:t>B.W2</w:t>
            </w:r>
            <w:r>
              <w:rPr>
                <w:color w:val="auto"/>
                <w:sz w:val="22"/>
                <w:szCs w:val="22"/>
              </w:rPr>
              <w:t>5</w:t>
            </w:r>
          </w:p>
        </w:tc>
        <w:tc>
          <w:tcPr>
            <w:tcW w:w="2554" w:type="dxa"/>
            <w:gridSpan w:val="3"/>
          </w:tcPr>
          <w:p w14:paraId="10040CFC" w14:textId="77777777" w:rsidR="0048366E" w:rsidRPr="002F5477" w:rsidRDefault="0048366E" w:rsidP="0048366E">
            <w:pPr>
              <w:pStyle w:val="Default"/>
              <w:jc w:val="center"/>
              <w:rPr>
                <w:color w:val="auto"/>
                <w:sz w:val="22"/>
                <w:szCs w:val="22"/>
              </w:rPr>
            </w:pPr>
            <w:r w:rsidRPr="002F5477">
              <w:rPr>
                <w:color w:val="auto"/>
                <w:sz w:val="22"/>
                <w:szCs w:val="22"/>
              </w:rPr>
              <w:t>Obserwacja pracy studenta</w:t>
            </w:r>
          </w:p>
        </w:tc>
        <w:tc>
          <w:tcPr>
            <w:tcW w:w="2722" w:type="dxa"/>
            <w:gridSpan w:val="3"/>
          </w:tcPr>
          <w:p w14:paraId="0672DE91" w14:textId="77777777" w:rsidR="0048366E" w:rsidRPr="002F5477" w:rsidRDefault="0048366E" w:rsidP="0048366E">
            <w:pPr>
              <w:pStyle w:val="Default"/>
              <w:jc w:val="center"/>
              <w:rPr>
                <w:color w:val="auto"/>
                <w:sz w:val="22"/>
                <w:szCs w:val="22"/>
              </w:rPr>
            </w:pPr>
            <w:r w:rsidRPr="002F5477">
              <w:rPr>
                <w:color w:val="auto"/>
                <w:sz w:val="22"/>
                <w:szCs w:val="22"/>
              </w:rPr>
              <w:t>Test wiedzy</w:t>
            </w:r>
          </w:p>
        </w:tc>
      </w:tr>
      <w:tr w:rsidR="0048366E" w:rsidRPr="003325D4" w14:paraId="7789346C" w14:textId="77777777" w:rsidTr="008D7B09">
        <w:trPr>
          <w:gridBefore w:val="1"/>
          <w:wBefore w:w="29" w:type="dxa"/>
          <w:trHeight w:val="227"/>
        </w:trPr>
        <w:tc>
          <w:tcPr>
            <w:tcW w:w="1813" w:type="dxa"/>
            <w:gridSpan w:val="2"/>
          </w:tcPr>
          <w:p w14:paraId="119D5DC0" w14:textId="77777777" w:rsidR="0048366E" w:rsidRPr="002F5477" w:rsidRDefault="0048366E" w:rsidP="0048366E">
            <w:pPr>
              <w:pStyle w:val="Default"/>
              <w:jc w:val="center"/>
              <w:rPr>
                <w:color w:val="auto"/>
                <w:sz w:val="22"/>
                <w:szCs w:val="22"/>
              </w:rPr>
            </w:pPr>
            <w:r w:rsidRPr="002F5477">
              <w:rPr>
                <w:color w:val="auto"/>
                <w:sz w:val="22"/>
                <w:szCs w:val="22"/>
              </w:rPr>
              <w:t>W3</w:t>
            </w:r>
          </w:p>
        </w:tc>
        <w:tc>
          <w:tcPr>
            <w:tcW w:w="6095" w:type="dxa"/>
            <w:gridSpan w:val="10"/>
            <w:shd w:val="clear" w:color="auto" w:fill="auto"/>
          </w:tcPr>
          <w:p w14:paraId="5D224A04" w14:textId="77777777" w:rsidR="0048366E" w:rsidRPr="0048366E" w:rsidRDefault="0048366E" w:rsidP="0048366E">
            <w:pPr>
              <w:pStyle w:val="Bezodstpw"/>
              <w:jc w:val="both"/>
              <w:rPr>
                <w:spacing w:val="-1"/>
                <w:sz w:val="22"/>
                <w:szCs w:val="22"/>
              </w:rPr>
            </w:pPr>
            <w:r>
              <w:rPr>
                <w:spacing w:val="-1"/>
                <w:sz w:val="22"/>
                <w:szCs w:val="22"/>
              </w:rPr>
              <w:t xml:space="preserve">Zna i rozumie </w:t>
            </w:r>
            <w:r w:rsidRPr="0048366E">
              <w:rPr>
                <w:spacing w:val="-1"/>
                <w:sz w:val="22"/>
                <w:szCs w:val="22"/>
              </w:rPr>
              <w:t>podstawowe pojęcia dotyczące zdrowia i choroby</w:t>
            </w:r>
            <w:r>
              <w:rPr>
                <w:spacing w:val="-1"/>
                <w:sz w:val="22"/>
                <w:szCs w:val="22"/>
              </w:rPr>
              <w:t>.</w:t>
            </w:r>
          </w:p>
        </w:tc>
        <w:tc>
          <w:tcPr>
            <w:tcW w:w="1701" w:type="dxa"/>
            <w:gridSpan w:val="4"/>
          </w:tcPr>
          <w:p w14:paraId="077E6F4C" w14:textId="77777777" w:rsidR="0048366E" w:rsidRPr="002F5477" w:rsidRDefault="0048366E" w:rsidP="0048366E">
            <w:pPr>
              <w:pStyle w:val="Default"/>
              <w:jc w:val="center"/>
              <w:rPr>
                <w:color w:val="auto"/>
                <w:sz w:val="22"/>
                <w:szCs w:val="22"/>
              </w:rPr>
            </w:pPr>
            <w:r w:rsidRPr="002F5477">
              <w:rPr>
                <w:color w:val="auto"/>
                <w:sz w:val="22"/>
                <w:szCs w:val="22"/>
              </w:rPr>
              <w:t>B.W2</w:t>
            </w:r>
            <w:r>
              <w:rPr>
                <w:color w:val="auto"/>
                <w:sz w:val="22"/>
                <w:szCs w:val="22"/>
              </w:rPr>
              <w:t>6</w:t>
            </w:r>
          </w:p>
        </w:tc>
        <w:tc>
          <w:tcPr>
            <w:tcW w:w="2554" w:type="dxa"/>
            <w:gridSpan w:val="3"/>
          </w:tcPr>
          <w:p w14:paraId="1880630B" w14:textId="77777777" w:rsidR="0048366E" w:rsidRPr="002F5477" w:rsidRDefault="0048366E" w:rsidP="0048366E">
            <w:pPr>
              <w:pStyle w:val="Default"/>
              <w:jc w:val="center"/>
              <w:rPr>
                <w:color w:val="auto"/>
                <w:sz w:val="22"/>
                <w:szCs w:val="22"/>
              </w:rPr>
            </w:pPr>
            <w:r w:rsidRPr="002F5477">
              <w:rPr>
                <w:color w:val="auto"/>
                <w:sz w:val="22"/>
                <w:szCs w:val="22"/>
              </w:rPr>
              <w:t>Obserwacja pracy studenta</w:t>
            </w:r>
          </w:p>
        </w:tc>
        <w:tc>
          <w:tcPr>
            <w:tcW w:w="2722" w:type="dxa"/>
            <w:gridSpan w:val="3"/>
          </w:tcPr>
          <w:p w14:paraId="10646BD3" w14:textId="77777777" w:rsidR="0048366E" w:rsidRPr="002F5477" w:rsidRDefault="0048366E" w:rsidP="0048366E">
            <w:pPr>
              <w:pStyle w:val="Default"/>
              <w:jc w:val="center"/>
              <w:rPr>
                <w:color w:val="auto"/>
                <w:sz w:val="22"/>
                <w:szCs w:val="22"/>
              </w:rPr>
            </w:pPr>
            <w:r w:rsidRPr="002F5477">
              <w:rPr>
                <w:color w:val="auto"/>
                <w:sz w:val="22"/>
                <w:szCs w:val="22"/>
              </w:rPr>
              <w:t>Test wiedzy</w:t>
            </w:r>
          </w:p>
        </w:tc>
      </w:tr>
      <w:tr w:rsidR="0048366E" w:rsidRPr="003325D4" w14:paraId="571E39DF" w14:textId="77777777" w:rsidTr="008D7B09">
        <w:trPr>
          <w:gridBefore w:val="1"/>
          <w:wBefore w:w="29" w:type="dxa"/>
          <w:trHeight w:val="227"/>
        </w:trPr>
        <w:tc>
          <w:tcPr>
            <w:tcW w:w="1813" w:type="dxa"/>
            <w:gridSpan w:val="2"/>
          </w:tcPr>
          <w:p w14:paraId="65AD0AF8" w14:textId="77777777" w:rsidR="0048366E" w:rsidRPr="002F5477" w:rsidRDefault="0048366E" w:rsidP="0048366E">
            <w:pPr>
              <w:pStyle w:val="Default"/>
              <w:jc w:val="center"/>
              <w:rPr>
                <w:color w:val="auto"/>
                <w:sz w:val="22"/>
                <w:szCs w:val="22"/>
              </w:rPr>
            </w:pPr>
            <w:r w:rsidRPr="002F5477">
              <w:rPr>
                <w:color w:val="auto"/>
                <w:sz w:val="22"/>
                <w:szCs w:val="22"/>
              </w:rPr>
              <w:t>W4</w:t>
            </w:r>
          </w:p>
        </w:tc>
        <w:tc>
          <w:tcPr>
            <w:tcW w:w="6095" w:type="dxa"/>
            <w:gridSpan w:val="10"/>
            <w:shd w:val="clear" w:color="auto" w:fill="auto"/>
          </w:tcPr>
          <w:p w14:paraId="3A8AB020" w14:textId="77777777" w:rsidR="0048366E" w:rsidRPr="0048366E" w:rsidRDefault="0048366E" w:rsidP="0048366E">
            <w:pPr>
              <w:pStyle w:val="Bezodstpw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Zna i rozumie </w:t>
            </w:r>
            <w:r w:rsidRPr="0048366E">
              <w:rPr>
                <w:sz w:val="22"/>
                <w:szCs w:val="22"/>
              </w:rPr>
              <w:t>istotę profilaktyki i prewencji chorób</w:t>
            </w:r>
            <w:r>
              <w:rPr>
                <w:sz w:val="22"/>
                <w:szCs w:val="22"/>
              </w:rPr>
              <w:t>.</w:t>
            </w:r>
          </w:p>
        </w:tc>
        <w:tc>
          <w:tcPr>
            <w:tcW w:w="1701" w:type="dxa"/>
            <w:gridSpan w:val="4"/>
          </w:tcPr>
          <w:p w14:paraId="759381E8" w14:textId="77777777" w:rsidR="0048366E" w:rsidRPr="002F5477" w:rsidRDefault="0048366E" w:rsidP="0048366E">
            <w:pPr>
              <w:pStyle w:val="Default"/>
              <w:jc w:val="center"/>
              <w:rPr>
                <w:color w:val="auto"/>
                <w:sz w:val="22"/>
                <w:szCs w:val="22"/>
              </w:rPr>
            </w:pPr>
            <w:r w:rsidRPr="002F5477">
              <w:rPr>
                <w:color w:val="auto"/>
                <w:sz w:val="22"/>
                <w:szCs w:val="22"/>
              </w:rPr>
              <w:t>B.W2</w:t>
            </w:r>
            <w:r>
              <w:rPr>
                <w:color w:val="auto"/>
                <w:sz w:val="22"/>
                <w:szCs w:val="22"/>
              </w:rPr>
              <w:t>7</w:t>
            </w:r>
          </w:p>
        </w:tc>
        <w:tc>
          <w:tcPr>
            <w:tcW w:w="2554" w:type="dxa"/>
            <w:gridSpan w:val="3"/>
          </w:tcPr>
          <w:p w14:paraId="36EB89A8" w14:textId="77777777" w:rsidR="0048366E" w:rsidRPr="002F5477" w:rsidRDefault="0048366E" w:rsidP="0048366E">
            <w:pPr>
              <w:pStyle w:val="Default"/>
              <w:jc w:val="center"/>
              <w:rPr>
                <w:color w:val="auto"/>
                <w:sz w:val="22"/>
                <w:szCs w:val="22"/>
              </w:rPr>
            </w:pPr>
            <w:r w:rsidRPr="002F5477">
              <w:rPr>
                <w:color w:val="auto"/>
                <w:sz w:val="22"/>
                <w:szCs w:val="22"/>
              </w:rPr>
              <w:t>Obserwacja pracy studenta</w:t>
            </w:r>
          </w:p>
        </w:tc>
        <w:tc>
          <w:tcPr>
            <w:tcW w:w="2722" w:type="dxa"/>
            <w:gridSpan w:val="3"/>
          </w:tcPr>
          <w:p w14:paraId="050CCCEC" w14:textId="77777777" w:rsidR="0048366E" w:rsidRPr="002F5477" w:rsidRDefault="0048366E" w:rsidP="0048366E">
            <w:pPr>
              <w:pStyle w:val="Default"/>
              <w:jc w:val="center"/>
              <w:rPr>
                <w:color w:val="auto"/>
                <w:sz w:val="22"/>
                <w:szCs w:val="22"/>
              </w:rPr>
            </w:pPr>
            <w:r w:rsidRPr="002F5477">
              <w:rPr>
                <w:color w:val="auto"/>
                <w:sz w:val="22"/>
                <w:szCs w:val="22"/>
              </w:rPr>
              <w:t>Test wiedzy</w:t>
            </w:r>
          </w:p>
        </w:tc>
      </w:tr>
      <w:tr w:rsidR="0048366E" w:rsidRPr="003325D4" w14:paraId="78422C9E" w14:textId="77777777" w:rsidTr="008D7B09">
        <w:trPr>
          <w:gridBefore w:val="1"/>
          <w:wBefore w:w="29" w:type="dxa"/>
          <w:trHeight w:val="227"/>
        </w:trPr>
        <w:tc>
          <w:tcPr>
            <w:tcW w:w="1813" w:type="dxa"/>
            <w:gridSpan w:val="2"/>
          </w:tcPr>
          <w:p w14:paraId="3D9F0C6F" w14:textId="77777777" w:rsidR="0048366E" w:rsidRPr="002F5477" w:rsidRDefault="0048366E" w:rsidP="0048366E">
            <w:pPr>
              <w:pStyle w:val="Default"/>
              <w:jc w:val="center"/>
              <w:rPr>
                <w:color w:val="auto"/>
                <w:sz w:val="22"/>
                <w:szCs w:val="22"/>
              </w:rPr>
            </w:pPr>
            <w:r w:rsidRPr="002F5477">
              <w:rPr>
                <w:color w:val="auto"/>
                <w:sz w:val="22"/>
                <w:szCs w:val="22"/>
              </w:rPr>
              <w:t>W5</w:t>
            </w:r>
          </w:p>
        </w:tc>
        <w:tc>
          <w:tcPr>
            <w:tcW w:w="6095" w:type="dxa"/>
            <w:gridSpan w:val="10"/>
            <w:shd w:val="clear" w:color="auto" w:fill="auto"/>
          </w:tcPr>
          <w:p w14:paraId="19ACD1CC" w14:textId="77777777" w:rsidR="0048366E" w:rsidRPr="0048366E" w:rsidRDefault="0048366E" w:rsidP="0048366E">
            <w:pPr>
              <w:pStyle w:val="Bezodstpw"/>
              <w:jc w:val="both"/>
              <w:rPr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 xml:space="preserve">Zna i rozumie </w:t>
            </w:r>
            <w:r w:rsidRPr="0048366E">
              <w:rPr>
                <w:bCs/>
                <w:sz w:val="22"/>
                <w:szCs w:val="22"/>
              </w:rPr>
              <w:t>zasady funkcjonowania rynku usług medycznych w Polsce i w wybranych państwach członkowskich Unii Europejskiej</w:t>
            </w:r>
            <w:r>
              <w:rPr>
                <w:bCs/>
                <w:sz w:val="22"/>
                <w:szCs w:val="22"/>
              </w:rPr>
              <w:t>.</w:t>
            </w:r>
          </w:p>
        </w:tc>
        <w:tc>
          <w:tcPr>
            <w:tcW w:w="1701" w:type="dxa"/>
            <w:gridSpan w:val="4"/>
          </w:tcPr>
          <w:p w14:paraId="15F93FED" w14:textId="77777777" w:rsidR="0048366E" w:rsidRPr="002F5477" w:rsidRDefault="0048366E" w:rsidP="0048366E">
            <w:pPr>
              <w:pStyle w:val="Default"/>
              <w:jc w:val="center"/>
              <w:rPr>
                <w:color w:val="auto"/>
                <w:sz w:val="22"/>
                <w:szCs w:val="22"/>
              </w:rPr>
            </w:pPr>
            <w:r w:rsidRPr="002F5477">
              <w:rPr>
                <w:color w:val="auto"/>
                <w:sz w:val="22"/>
                <w:szCs w:val="22"/>
              </w:rPr>
              <w:t>B.W2</w:t>
            </w:r>
            <w:r>
              <w:rPr>
                <w:color w:val="auto"/>
                <w:sz w:val="22"/>
                <w:szCs w:val="22"/>
              </w:rPr>
              <w:t>8</w:t>
            </w:r>
          </w:p>
        </w:tc>
        <w:tc>
          <w:tcPr>
            <w:tcW w:w="2554" w:type="dxa"/>
            <w:gridSpan w:val="3"/>
          </w:tcPr>
          <w:p w14:paraId="16161F26" w14:textId="77777777" w:rsidR="0048366E" w:rsidRPr="002F5477" w:rsidRDefault="0048366E" w:rsidP="0048366E">
            <w:pPr>
              <w:pStyle w:val="Default"/>
              <w:jc w:val="center"/>
              <w:rPr>
                <w:color w:val="auto"/>
                <w:sz w:val="22"/>
                <w:szCs w:val="22"/>
              </w:rPr>
            </w:pPr>
            <w:r w:rsidRPr="002F5477">
              <w:rPr>
                <w:color w:val="auto"/>
                <w:sz w:val="22"/>
                <w:szCs w:val="22"/>
              </w:rPr>
              <w:t>Obserwacja pracy studenta</w:t>
            </w:r>
          </w:p>
        </w:tc>
        <w:tc>
          <w:tcPr>
            <w:tcW w:w="2722" w:type="dxa"/>
            <w:gridSpan w:val="3"/>
          </w:tcPr>
          <w:p w14:paraId="69B5A32F" w14:textId="77777777" w:rsidR="0048366E" w:rsidRPr="002F5477" w:rsidRDefault="0048366E" w:rsidP="0048366E">
            <w:pPr>
              <w:pStyle w:val="Default"/>
              <w:jc w:val="center"/>
              <w:rPr>
                <w:color w:val="auto"/>
                <w:sz w:val="22"/>
                <w:szCs w:val="22"/>
              </w:rPr>
            </w:pPr>
            <w:r w:rsidRPr="002F5477">
              <w:rPr>
                <w:color w:val="auto"/>
                <w:sz w:val="22"/>
                <w:szCs w:val="22"/>
              </w:rPr>
              <w:t>Test wiedzy</w:t>
            </w:r>
          </w:p>
        </w:tc>
      </w:tr>
      <w:tr w:rsidR="0048366E" w:rsidRPr="003325D4" w14:paraId="573C1C0F" w14:textId="77777777" w:rsidTr="008D7B09">
        <w:trPr>
          <w:gridBefore w:val="1"/>
          <w:wBefore w:w="29" w:type="dxa"/>
          <w:trHeight w:val="50"/>
        </w:trPr>
        <w:tc>
          <w:tcPr>
            <w:tcW w:w="1813" w:type="dxa"/>
            <w:gridSpan w:val="2"/>
          </w:tcPr>
          <w:p w14:paraId="1DB6B4D8" w14:textId="77777777" w:rsidR="0048366E" w:rsidRPr="002F5477" w:rsidRDefault="0048366E" w:rsidP="0048366E">
            <w:pPr>
              <w:pStyle w:val="Default"/>
              <w:jc w:val="center"/>
              <w:rPr>
                <w:color w:val="auto"/>
                <w:sz w:val="22"/>
                <w:szCs w:val="22"/>
              </w:rPr>
            </w:pPr>
            <w:r w:rsidRPr="002F5477">
              <w:rPr>
                <w:color w:val="auto"/>
                <w:sz w:val="22"/>
                <w:szCs w:val="22"/>
              </w:rPr>
              <w:t>W6</w:t>
            </w:r>
          </w:p>
        </w:tc>
        <w:tc>
          <w:tcPr>
            <w:tcW w:w="6095" w:type="dxa"/>
            <w:gridSpan w:val="10"/>
            <w:shd w:val="clear" w:color="auto" w:fill="auto"/>
          </w:tcPr>
          <w:p w14:paraId="0544774C" w14:textId="77777777" w:rsidR="0048366E" w:rsidRPr="0048366E" w:rsidRDefault="0048366E" w:rsidP="0048366E">
            <w:pPr>
              <w:pStyle w:val="Bezodstpw"/>
              <w:jc w:val="both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 xml:space="preserve">Zna i rozumie </w:t>
            </w:r>
            <w:r w:rsidRPr="0048366E">
              <w:rPr>
                <w:bCs/>
                <w:sz w:val="22"/>
                <w:szCs w:val="22"/>
              </w:rPr>
              <w:t>swoiste zagrożenia zdrowotne występujące w środowisku zamieszkania, edukacji i pracy</w:t>
            </w:r>
            <w:r>
              <w:rPr>
                <w:bCs/>
                <w:sz w:val="22"/>
                <w:szCs w:val="22"/>
              </w:rPr>
              <w:t>.</w:t>
            </w:r>
          </w:p>
        </w:tc>
        <w:tc>
          <w:tcPr>
            <w:tcW w:w="1701" w:type="dxa"/>
            <w:gridSpan w:val="4"/>
          </w:tcPr>
          <w:p w14:paraId="2EA15442" w14:textId="77777777" w:rsidR="0048366E" w:rsidRPr="002F5477" w:rsidRDefault="0048366E" w:rsidP="0048366E">
            <w:pPr>
              <w:pStyle w:val="Default"/>
              <w:jc w:val="center"/>
              <w:rPr>
                <w:color w:val="auto"/>
                <w:sz w:val="22"/>
                <w:szCs w:val="22"/>
              </w:rPr>
            </w:pPr>
            <w:r w:rsidRPr="002F5477">
              <w:rPr>
                <w:color w:val="auto"/>
                <w:sz w:val="22"/>
                <w:szCs w:val="22"/>
              </w:rPr>
              <w:t>B.W2</w:t>
            </w:r>
            <w:r>
              <w:rPr>
                <w:color w:val="auto"/>
                <w:sz w:val="22"/>
                <w:szCs w:val="22"/>
              </w:rPr>
              <w:t>9</w:t>
            </w:r>
          </w:p>
        </w:tc>
        <w:tc>
          <w:tcPr>
            <w:tcW w:w="2554" w:type="dxa"/>
            <w:gridSpan w:val="3"/>
          </w:tcPr>
          <w:p w14:paraId="7E2A43E9" w14:textId="77777777" w:rsidR="0048366E" w:rsidRPr="002F5477" w:rsidRDefault="0048366E" w:rsidP="0048366E">
            <w:pPr>
              <w:pStyle w:val="Default"/>
              <w:jc w:val="center"/>
              <w:rPr>
                <w:color w:val="auto"/>
                <w:sz w:val="22"/>
                <w:szCs w:val="22"/>
              </w:rPr>
            </w:pPr>
            <w:r w:rsidRPr="002F5477">
              <w:rPr>
                <w:color w:val="auto"/>
                <w:sz w:val="22"/>
                <w:szCs w:val="22"/>
              </w:rPr>
              <w:t>Obserwacja pracy studenta</w:t>
            </w:r>
          </w:p>
        </w:tc>
        <w:tc>
          <w:tcPr>
            <w:tcW w:w="2722" w:type="dxa"/>
            <w:gridSpan w:val="3"/>
          </w:tcPr>
          <w:p w14:paraId="367C3CFA" w14:textId="77777777" w:rsidR="0048366E" w:rsidRPr="002F5477" w:rsidRDefault="0048366E" w:rsidP="0048366E">
            <w:pPr>
              <w:pStyle w:val="Default"/>
              <w:jc w:val="center"/>
              <w:rPr>
                <w:color w:val="auto"/>
                <w:sz w:val="22"/>
                <w:szCs w:val="22"/>
              </w:rPr>
            </w:pPr>
            <w:r w:rsidRPr="002F5477">
              <w:rPr>
                <w:color w:val="auto"/>
                <w:sz w:val="22"/>
                <w:szCs w:val="22"/>
              </w:rPr>
              <w:t>Test wiedzy</w:t>
            </w:r>
          </w:p>
        </w:tc>
      </w:tr>
      <w:tr w:rsidR="0048366E" w:rsidRPr="003325D4" w14:paraId="3F250363" w14:textId="77777777" w:rsidTr="008D7B09">
        <w:trPr>
          <w:gridBefore w:val="1"/>
          <w:wBefore w:w="29" w:type="dxa"/>
          <w:trHeight w:val="227"/>
        </w:trPr>
        <w:tc>
          <w:tcPr>
            <w:tcW w:w="1813" w:type="dxa"/>
            <w:gridSpan w:val="2"/>
          </w:tcPr>
          <w:p w14:paraId="380D521A" w14:textId="77777777" w:rsidR="0048366E" w:rsidRPr="002F5477" w:rsidRDefault="0048366E" w:rsidP="0048366E">
            <w:pPr>
              <w:pStyle w:val="Default"/>
              <w:jc w:val="center"/>
              <w:rPr>
                <w:color w:val="auto"/>
                <w:sz w:val="22"/>
                <w:szCs w:val="22"/>
              </w:rPr>
            </w:pPr>
            <w:r w:rsidRPr="002F5477">
              <w:rPr>
                <w:color w:val="auto"/>
                <w:sz w:val="22"/>
                <w:szCs w:val="22"/>
              </w:rPr>
              <w:t>W7</w:t>
            </w:r>
          </w:p>
        </w:tc>
        <w:tc>
          <w:tcPr>
            <w:tcW w:w="6095" w:type="dxa"/>
            <w:gridSpan w:val="10"/>
            <w:shd w:val="clear" w:color="auto" w:fill="auto"/>
          </w:tcPr>
          <w:p w14:paraId="72138370" w14:textId="77777777" w:rsidR="0048366E" w:rsidRPr="0048366E" w:rsidRDefault="0048366E" w:rsidP="0048366E">
            <w:pPr>
              <w:pStyle w:val="Bezodstpw"/>
              <w:jc w:val="both"/>
              <w:rPr>
                <w:bCs/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Zna i rozumie </w:t>
            </w:r>
            <w:r w:rsidRPr="0048366E">
              <w:rPr>
                <w:bCs/>
                <w:sz w:val="22"/>
                <w:szCs w:val="22"/>
              </w:rPr>
              <w:t>międzynarodowe klasyfikacje statystyczne: chorób i problemów zdrowotnych (ICD-10), procedur medycznych (ICD-9) oraz funkcjonowania niepełnosprawności i zdrowia (ICF).</w:t>
            </w:r>
          </w:p>
        </w:tc>
        <w:tc>
          <w:tcPr>
            <w:tcW w:w="1701" w:type="dxa"/>
            <w:gridSpan w:val="4"/>
          </w:tcPr>
          <w:p w14:paraId="71A65147" w14:textId="77777777" w:rsidR="0048366E" w:rsidRPr="002F5477" w:rsidRDefault="0048366E" w:rsidP="0048366E">
            <w:pPr>
              <w:pStyle w:val="Default"/>
              <w:jc w:val="center"/>
              <w:rPr>
                <w:color w:val="auto"/>
                <w:sz w:val="22"/>
                <w:szCs w:val="22"/>
              </w:rPr>
            </w:pPr>
            <w:r w:rsidRPr="002F5477">
              <w:rPr>
                <w:color w:val="auto"/>
                <w:sz w:val="22"/>
                <w:szCs w:val="22"/>
              </w:rPr>
              <w:t>B.W</w:t>
            </w:r>
            <w:r>
              <w:rPr>
                <w:color w:val="auto"/>
                <w:sz w:val="22"/>
                <w:szCs w:val="22"/>
              </w:rPr>
              <w:t>30</w:t>
            </w:r>
          </w:p>
        </w:tc>
        <w:tc>
          <w:tcPr>
            <w:tcW w:w="2554" w:type="dxa"/>
            <w:gridSpan w:val="3"/>
          </w:tcPr>
          <w:p w14:paraId="1488F8B9" w14:textId="77777777" w:rsidR="0048366E" w:rsidRPr="002F5477" w:rsidRDefault="0048366E" w:rsidP="0048366E">
            <w:pPr>
              <w:pStyle w:val="Default"/>
              <w:jc w:val="center"/>
              <w:rPr>
                <w:color w:val="auto"/>
                <w:sz w:val="22"/>
                <w:szCs w:val="22"/>
              </w:rPr>
            </w:pPr>
            <w:r w:rsidRPr="002F5477">
              <w:rPr>
                <w:color w:val="auto"/>
                <w:sz w:val="22"/>
                <w:szCs w:val="22"/>
              </w:rPr>
              <w:t>Obserwacja pracy studenta</w:t>
            </w:r>
          </w:p>
        </w:tc>
        <w:tc>
          <w:tcPr>
            <w:tcW w:w="2722" w:type="dxa"/>
            <w:gridSpan w:val="3"/>
          </w:tcPr>
          <w:p w14:paraId="65BA8248" w14:textId="77777777" w:rsidR="0048366E" w:rsidRPr="002F5477" w:rsidRDefault="0048366E" w:rsidP="0048366E">
            <w:pPr>
              <w:pStyle w:val="Default"/>
              <w:jc w:val="center"/>
              <w:rPr>
                <w:color w:val="auto"/>
                <w:sz w:val="22"/>
                <w:szCs w:val="22"/>
              </w:rPr>
            </w:pPr>
            <w:r w:rsidRPr="002F5477">
              <w:rPr>
                <w:color w:val="auto"/>
                <w:sz w:val="22"/>
                <w:szCs w:val="22"/>
              </w:rPr>
              <w:t>Test wiedzy</w:t>
            </w:r>
          </w:p>
        </w:tc>
      </w:tr>
      <w:tr w:rsidR="0048366E" w:rsidRPr="003325D4" w14:paraId="312D8488" w14:textId="77777777" w:rsidTr="008D7B09">
        <w:trPr>
          <w:gridBefore w:val="1"/>
          <w:wBefore w:w="29" w:type="dxa"/>
          <w:trHeight w:val="88"/>
        </w:trPr>
        <w:tc>
          <w:tcPr>
            <w:tcW w:w="14885" w:type="dxa"/>
            <w:gridSpan w:val="22"/>
            <w:shd w:val="clear" w:color="auto" w:fill="D9D9D9"/>
          </w:tcPr>
          <w:p w14:paraId="09FFB0C7" w14:textId="77777777" w:rsidR="0048366E" w:rsidRPr="002F5477" w:rsidRDefault="0048366E" w:rsidP="0048366E">
            <w:pPr>
              <w:pStyle w:val="Default"/>
              <w:jc w:val="center"/>
              <w:rPr>
                <w:b/>
                <w:bCs/>
                <w:color w:val="auto"/>
                <w:sz w:val="22"/>
                <w:szCs w:val="22"/>
              </w:rPr>
            </w:pPr>
            <w:r w:rsidRPr="002F5477">
              <w:rPr>
                <w:b/>
                <w:bCs/>
                <w:color w:val="auto"/>
                <w:sz w:val="22"/>
                <w:szCs w:val="22"/>
              </w:rPr>
              <w:t>UMIEJĘTNOŚCI</w:t>
            </w:r>
          </w:p>
        </w:tc>
      </w:tr>
      <w:tr w:rsidR="00F34FA0" w:rsidRPr="003325D4" w14:paraId="4B4476E9" w14:textId="77777777" w:rsidTr="008D7B09">
        <w:trPr>
          <w:gridBefore w:val="1"/>
          <w:wBefore w:w="29" w:type="dxa"/>
          <w:trHeight w:val="226"/>
        </w:trPr>
        <w:tc>
          <w:tcPr>
            <w:tcW w:w="1813" w:type="dxa"/>
            <w:gridSpan w:val="2"/>
            <w:shd w:val="clear" w:color="auto" w:fill="auto"/>
          </w:tcPr>
          <w:p w14:paraId="3A421EC3" w14:textId="77777777" w:rsidR="00F34FA0" w:rsidRPr="00F34FA0" w:rsidRDefault="00F34FA0" w:rsidP="00F34FA0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F34FA0">
              <w:rPr>
                <w:rFonts w:ascii="Times New Roman" w:hAnsi="Times New Roman"/>
              </w:rPr>
              <w:t>U1</w:t>
            </w:r>
          </w:p>
        </w:tc>
        <w:tc>
          <w:tcPr>
            <w:tcW w:w="6095" w:type="dxa"/>
            <w:gridSpan w:val="10"/>
            <w:shd w:val="clear" w:color="auto" w:fill="auto"/>
          </w:tcPr>
          <w:p w14:paraId="15A2F203" w14:textId="77777777" w:rsidR="00F34FA0" w:rsidRPr="00F34FA0" w:rsidRDefault="00F34FA0" w:rsidP="00F34FA0">
            <w:pPr>
              <w:spacing w:after="0" w:line="240" w:lineRule="auto"/>
              <w:jc w:val="both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 xml:space="preserve">Potrafi </w:t>
            </w:r>
            <w:r w:rsidRPr="00F34FA0">
              <w:rPr>
                <w:rFonts w:ascii="Times New Roman" w:hAnsi="Times New Roman"/>
                <w:bCs/>
              </w:rPr>
              <w:t>oceniać światowe trendy dotyczące ochrony zdrowia w aspekcie najnowszych danych epidemiologicznych i demograficznych</w:t>
            </w:r>
            <w:r>
              <w:rPr>
                <w:rFonts w:ascii="Times New Roman" w:hAnsi="Times New Roman"/>
                <w:bCs/>
              </w:rPr>
              <w:t>.</w:t>
            </w:r>
          </w:p>
        </w:tc>
        <w:tc>
          <w:tcPr>
            <w:tcW w:w="1701" w:type="dxa"/>
            <w:gridSpan w:val="4"/>
          </w:tcPr>
          <w:p w14:paraId="272B2865" w14:textId="77777777" w:rsidR="00F34FA0" w:rsidRPr="00F34FA0" w:rsidRDefault="00F34FA0" w:rsidP="00F34FA0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F34FA0">
              <w:rPr>
                <w:rFonts w:ascii="Times New Roman" w:hAnsi="Times New Roman"/>
              </w:rPr>
              <w:t>B.U15</w:t>
            </w:r>
          </w:p>
        </w:tc>
        <w:tc>
          <w:tcPr>
            <w:tcW w:w="2554" w:type="dxa"/>
            <w:gridSpan w:val="3"/>
          </w:tcPr>
          <w:p w14:paraId="3DB97339" w14:textId="77777777" w:rsidR="00F34FA0" w:rsidRPr="002F5477" w:rsidRDefault="00F34FA0" w:rsidP="00F34FA0">
            <w:pPr>
              <w:pStyle w:val="Default"/>
              <w:jc w:val="center"/>
              <w:rPr>
                <w:color w:val="auto"/>
                <w:sz w:val="22"/>
                <w:szCs w:val="22"/>
              </w:rPr>
            </w:pPr>
            <w:r w:rsidRPr="002F5477">
              <w:rPr>
                <w:color w:val="auto"/>
                <w:sz w:val="22"/>
                <w:szCs w:val="22"/>
              </w:rPr>
              <w:t>Ocena aktywności studenta podczas zajęć</w:t>
            </w:r>
          </w:p>
        </w:tc>
        <w:tc>
          <w:tcPr>
            <w:tcW w:w="2722" w:type="dxa"/>
            <w:gridSpan w:val="3"/>
          </w:tcPr>
          <w:p w14:paraId="0E8624F5" w14:textId="77777777" w:rsidR="00F34FA0" w:rsidRPr="002F5477" w:rsidRDefault="00F34FA0" w:rsidP="00F34FA0">
            <w:pPr>
              <w:pStyle w:val="Default"/>
              <w:jc w:val="center"/>
              <w:rPr>
                <w:color w:val="auto"/>
                <w:sz w:val="22"/>
                <w:szCs w:val="22"/>
              </w:rPr>
            </w:pPr>
            <w:r w:rsidRPr="002F5477">
              <w:rPr>
                <w:color w:val="auto"/>
                <w:sz w:val="22"/>
                <w:szCs w:val="22"/>
              </w:rPr>
              <w:t>Realizacja zleconego zadania</w:t>
            </w:r>
          </w:p>
        </w:tc>
      </w:tr>
      <w:tr w:rsidR="00F34FA0" w:rsidRPr="003325D4" w14:paraId="56FE82A8" w14:textId="77777777" w:rsidTr="008D7B09">
        <w:trPr>
          <w:gridBefore w:val="1"/>
          <w:wBefore w:w="29" w:type="dxa"/>
          <w:trHeight w:val="50"/>
        </w:trPr>
        <w:tc>
          <w:tcPr>
            <w:tcW w:w="1813" w:type="dxa"/>
            <w:gridSpan w:val="2"/>
            <w:shd w:val="clear" w:color="auto" w:fill="auto"/>
          </w:tcPr>
          <w:p w14:paraId="1C92B36B" w14:textId="77777777" w:rsidR="00F34FA0" w:rsidRPr="00F34FA0" w:rsidRDefault="00F34FA0" w:rsidP="00F34FA0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F34FA0">
              <w:rPr>
                <w:rFonts w:ascii="Times New Roman" w:hAnsi="Times New Roman"/>
              </w:rPr>
              <w:t>U2</w:t>
            </w:r>
          </w:p>
        </w:tc>
        <w:tc>
          <w:tcPr>
            <w:tcW w:w="6095" w:type="dxa"/>
            <w:gridSpan w:val="10"/>
            <w:shd w:val="clear" w:color="auto" w:fill="auto"/>
          </w:tcPr>
          <w:p w14:paraId="42F9E37E" w14:textId="77777777" w:rsidR="00F34FA0" w:rsidRPr="00F34FA0" w:rsidRDefault="00F34FA0" w:rsidP="00F34FA0">
            <w:pPr>
              <w:spacing w:after="0" w:line="240" w:lineRule="auto"/>
              <w:jc w:val="both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 xml:space="preserve">Potrafi </w:t>
            </w:r>
            <w:r w:rsidRPr="00F34FA0">
              <w:rPr>
                <w:rFonts w:ascii="Times New Roman" w:hAnsi="Times New Roman"/>
                <w:bCs/>
              </w:rPr>
              <w:t>analizować i oceniać funkcjonowanie różnych systemów opieki medycznej oraz identyfikować źródła ich finansowania</w:t>
            </w:r>
            <w:r>
              <w:rPr>
                <w:rFonts w:ascii="Times New Roman" w:hAnsi="Times New Roman"/>
                <w:bCs/>
              </w:rPr>
              <w:t>.</w:t>
            </w:r>
          </w:p>
        </w:tc>
        <w:tc>
          <w:tcPr>
            <w:tcW w:w="1701" w:type="dxa"/>
            <w:gridSpan w:val="4"/>
          </w:tcPr>
          <w:p w14:paraId="07992787" w14:textId="77777777" w:rsidR="00F34FA0" w:rsidRPr="00F34FA0" w:rsidRDefault="00F34FA0" w:rsidP="00F34FA0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F34FA0">
              <w:rPr>
                <w:rFonts w:ascii="Times New Roman" w:hAnsi="Times New Roman"/>
              </w:rPr>
              <w:t>B.U16</w:t>
            </w:r>
          </w:p>
        </w:tc>
        <w:tc>
          <w:tcPr>
            <w:tcW w:w="2554" w:type="dxa"/>
            <w:gridSpan w:val="3"/>
          </w:tcPr>
          <w:p w14:paraId="198E15DA" w14:textId="77777777" w:rsidR="00F34FA0" w:rsidRPr="002F5477" w:rsidRDefault="00F34FA0" w:rsidP="00F34FA0">
            <w:pPr>
              <w:pStyle w:val="Default"/>
              <w:jc w:val="center"/>
              <w:rPr>
                <w:color w:val="auto"/>
                <w:sz w:val="22"/>
                <w:szCs w:val="22"/>
              </w:rPr>
            </w:pPr>
            <w:r w:rsidRPr="002F5477">
              <w:rPr>
                <w:color w:val="auto"/>
                <w:sz w:val="22"/>
                <w:szCs w:val="22"/>
              </w:rPr>
              <w:t>Ocena aktywności studenta podczas zajęć</w:t>
            </w:r>
          </w:p>
        </w:tc>
        <w:tc>
          <w:tcPr>
            <w:tcW w:w="2722" w:type="dxa"/>
            <w:gridSpan w:val="3"/>
          </w:tcPr>
          <w:p w14:paraId="7AE8FB52" w14:textId="77777777" w:rsidR="00F34FA0" w:rsidRPr="002F5477" w:rsidRDefault="00F34FA0" w:rsidP="00F34FA0">
            <w:pPr>
              <w:pStyle w:val="Default"/>
              <w:jc w:val="center"/>
              <w:rPr>
                <w:color w:val="auto"/>
                <w:sz w:val="22"/>
                <w:szCs w:val="22"/>
              </w:rPr>
            </w:pPr>
            <w:r w:rsidRPr="002F5477">
              <w:rPr>
                <w:color w:val="auto"/>
                <w:sz w:val="22"/>
                <w:szCs w:val="22"/>
              </w:rPr>
              <w:t>Realizacja zleconego zadania</w:t>
            </w:r>
          </w:p>
        </w:tc>
      </w:tr>
      <w:tr w:rsidR="00F34FA0" w:rsidRPr="003325D4" w14:paraId="3CFEAD62" w14:textId="77777777" w:rsidTr="008D7B09">
        <w:trPr>
          <w:gridBefore w:val="1"/>
          <w:wBefore w:w="29" w:type="dxa"/>
          <w:trHeight w:val="67"/>
        </w:trPr>
        <w:tc>
          <w:tcPr>
            <w:tcW w:w="1813" w:type="dxa"/>
            <w:gridSpan w:val="2"/>
            <w:shd w:val="clear" w:color="auto" w:fill="auto"/>
          </w:tcPr>
          <w:p w14:paraId="7CE74942" w14:textId="77777777" w:rsidR="00F34FA0" w:rsidRPr="00F34FA0" w:rsidRDefault="00F34FA0" w:rsidP="00F34FA0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F34FA0">
              <w:rPr>
                <w:rFonts w:ascii="Times New Roman" w:hAnsi="Times New Roman"/>
              </w:rPr>
              <w:t>U3</w:t>
            </w:r>
          </w:p>
        </w:tc>
        <w:tc>
          <w:tcPr>
            <w:tcW w:w="6095" w:type="dxa"/>
            <w:gridSpan w:val="10"/>
            <w:shd w:val="clear" w:color="auto" w:fill="auto"/>
          </w:tcPr>
          <w:p w14:paraId="4FF26E33" w14:textId="77777777" w:rsidR="00F34FA0" w:rsidRPr="00F34FA0" w:rsidRDefault="00F34FA0" w:rsidP="00F34FA0">
            <w:pPr>
              <w:spacing w:after="0" w:line="240" w:lineRule="auto"/>
              <w:jc w:val="both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 xml:space="preserve">Potrafi </w:t>
            </w:r>
            <w:r w:rsidRPr="00F34FA0">
              <w:rPr>
                <w:rFonts w:ascii="Times New Roman" w:hAnsi="Times New Roman"/>
                <w:bCs/>
              </w:rPr>
              <w:t>stosować międzynarodowe klasyfikacje: statystyczne chorób i problemów zdrowotnych (ICD-10), procedur medycznych (ICD-9) oraz funkcjonowania niepełnosprawności i zdrowia (ICF)</w:t>
            </w:r>
            <w:r>
              <w:rPr>
                <w:rFonts w:ascii="Times New Roman" w:hAnsi="Times New Roman"/>
                <w:bCs/>
              </w:rPr>
              <w:t>.</w:t>
            </w:r>
          </w:p>
        </w:tc>
        <w:tc>
          <w:tcPr>
            <w:tcW w:w="1701" w:type="dxa"/>
            <w:gridSpan w:val="4"/>
          </w:tcPr>
          <w:p w14:paraId="227A72DF" w14:textId="77777777" w:rsidR="00F34FA0" w:rsidRPr="00F34FA0" w:rsidRDefault="00F34FA0" w:rsidP="00F34FA0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F34FA0">
              <w:rPr>
                <w:rFonts w:ascii="Times New Roman" w:hAnsi="Times New Roman"/>
              </w:rPr>
              <w:t>B.U17</w:t>
            </w:r>
          </w:p>
        </w:tc>
        <w:tc>
          <w:tcPr>
            <w:tcW w:w="2554" w:type="dxa"/>
            <w:gridSpan w:val="3"/>
          </w:tcPr>
          <w:p w14:paraId="4E958E68" w14:textId="77777777" w:rsidR="00F34FA0" w:rsidRPr="002F5477" w:rsidRDefault="00F34FA0" w:rsidP="00F34FA0">
            <w:pPr>
              <w:pStyle w:val="Default"/>
              <w:jc w:val="center"/>
              <w:rPr>
                <w:color w:val="auto"/>
                <w:sz w:val="22"/>
                <w:szCs w:val="22"/>
              </w:rPr>
            </w:pPr>
            <w:r w:rsidRPr="002F5477">
              <w:rPr>
                <w:color w:val="auto"/>
                <w:sz w:val="22"/>
                <w:szCs w:val="22"/>
              </w:rPr>
              <w:t>Ocena aktywności studenta podczas zajęć</w:t>
            </w:r>
          </w:p>
        </w:tc>
        <w:tc>
          <w:tcPr>
            <w:tcW w:w="2722" w:type="dxa"/>
            <w:gridSpan w:val="3"/>
          </w:tcPr>
          <w:p w14:paraId="5A850ADD" w14:textId="77777777" w:rsidR="00F34FA0" w:rsidRPr="002F5477" w:rsidRDefault="00F34FA0" w:rsidP="00F34FA0">
            <w:pPr>
              <w:pStyle w:val="Default"/>
              <w:jc w:val="center"/>
              <w:rPr>
                <w:color w:val="auto"/>
                <w:sz w:val="22"/>
                <w:szCs w:val="22"/>
              </w:rPr>
            </w:pPr>
            <w:r w:rsidRPr="002F5477">
              <w:rPr>
                <w:color w:val="auto"/>
                <w:sz w:val="22"/>
                <w:szCs w:val="22"/>
              </w:rPr>
              <w:t>Realizacja zleconego zadania</w:t>
            </w:r>
          </w:p>
        </w:tc>
      </w:tr>
      <w:tr w:rsidR="00F34FA0" w:rsidRPr="00F34FA0" w14:paraId="04157DE7" w14:textId="77777777" w:rsidTr="008D7B09">
        <w:trPr>
          <w:gridBefore w:val="1"/>
          <w:wBefore w:w="29" w:type="dxa"/>
          <w:trHeight w:val="67"/>
        </w:trPr>
        <w:tc>
          <w:tcPr>
            <w:tcW w:w="14885" w:type="dxa"/>
            <w:gridSpan w:val="22"/>
            <w:shd w:val="clear" w:color="auto" w:fill="D9D9D9" w:themeFill="background1" w:themeFillShade="D9"/>
          </w:tcPr>
          <w:p w14:paraId="114E4E10" w14:textId="77777777" w:rsidR="00F34FA0" w:rsidRPr="00F34FA0" w:rsidRDefault="00F34FA0" w:rsidP="00F34FA0">
            <w:pPr>
              <w:pStyle w:val="Default"/>
              <w:jc w:val="center"/>
              <w:rPr>
                <w:b/>
                <w:color w:val="auto"/>
                <w:sz w:val="22"/>
                <w:szCs w:val="22"/>
              </w:rPr>
            </w:pPr>
            <w:r w:rsidRPr="00F34FA0">
              <w:rPr>
                <w:b/>
                <w:color w:val="auto"/>
                <w:sz w:val="22"/>
                <w:szCs w:val="22"/>
              </w:rPr>
              <w:t>KOMPETENCJE SPOŁECZNE</w:t>
            </w:r>
          </w:p>
        </w:tc>
      </w:tr>
      <w:tr w:rsidR="00F34FA0" w:rsidRPr="003325D4" w14:paraId="06976498" w14:textId="77777777" w:rsidTr="008D7B09">
        <w:trPr>
          <w:gridBefore w:val="1"/>
          <w:wBefore w:w="29" w:type="dxa"/>
          <w:trHeight w:val="67"/>
        </w:trPr>
        <w:tc>
          <w:tcPr>
            <w:tcW w:w="1813" w:type="dxa"/>
            <w:gridSpan w:val="2"/>
            <w:shd w:val="clear" w:color="auto" w:fill="auto"/>
          </w:tcPr>
          <w:p w14:paraId="478BC256" w14:textId="77777777" w:rsidR="00F34FA0" w:rsidRDefault="00F34FA0" w:rsidP="00F34FA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K1</w:t>
            </w:r>
          </w:p>
        </w:tc>
        <w:tc>
          <w:tcPr>
            <w:tcW w:w="6095" w:type="dxa"/>
            <w:gridSpan w:val="10"/>
            <w:shd w:val="clear" w:color="auto" w:fill="auto"/>
          </w:tcPr>
          <w:p w14:paraId="57AB38A7" w14:textId="77777777" w:rsidR="00F34FA0" w:rsidRDefault="00F34FA0" w:rsidP="00F34FA0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/>
              </w:rPr>
            </w:pPr>
            <w:r w:rsidRPr="00C8506C">
              <w:rPr>
                <w:rFonts w:ascii="Times New Roman" w:hAnsi="Times New Roman"/>
              </w:rPr>
              <w:t>Jest gotów do kierowania się dobrem pacjenta niezależnie od różnic światopoglądowych i kulturowych oraz empatią.</w:t>
            </w:r>
          </w:p>
        </w:tc>
        <w:tc>
          <w:tcPr>
            <w:tcW w:w="1701" w:type="dxa"/>
            <w:gridSpan w:val="4"/>
          </w:tcPr>
          <w:p w14:paraId="5EA94F95" w14:textId="77777777" w:rsidR="00F34FA0" w:rsidRPr="00C8506C" w:rsidRDefault="00F34FA0" w:rsidP="00F34FA0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/>
              </w:rPr>
            </w:pPr>
            <w:r w:rsidRPr="00C8506C">
              <w:rPr>
                <w:rFonts w:ascii="Times New Roman" w:hAnsi="Times New Roman"/>
              </w:rPr>
              <w:t>K01</w:t>
            </w:r>
          </w:p>
        </w:tc>
        <w:tc>
          <w:tcPr>
            <w:tcW w:w="2554" w:type="dxa"/>
            <w:gridSpan w:val="3"/>
          </w:tcPr>
          <w:p w14:paraId="205EFD11" w14:textId="77777777" w:rsidR="00F34FA0" w:rsidRPr="008D751D" w:rsidRDefault="00F34FA0" w:rsidP="00F34FA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Obserwacja pracy studenta</w:t>
            </w:r>
          </w:p>
        </w:tc>
        <w:tc>
          <w:tcPr>
            <w:tcW w:w="2722" w:type="dxa"/>
            <w:gridSpan w:val="3"/>
          </w:tcPr>
          <w:p w14:paraId="771F4B44" w14:textId="77777777" w:rsidR="00F34FA0" w:rsidRPr="008D751D" w:rsidRDefault="00F34FA0" w:rsidP="00F34FA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P</w:t>
            </w:r>
            <w:r w:rsidRPr="00B42AF1">
              <w:rPr>
                <w:rFonts w:ascii="Times New Roman" w:hAnsi="Times New Roman"/>
              </w:rPr>
              <w:t>rzedłużona obserwacja przez nauczyciela prowadzącego</w:t>
            </w:r>
          </w:p>
        </w:tc>
      </w:tr>
      <w:tr w:rsidR="00F34FA0" w:rsidRPr="003325D4" w14:paraId="4C727EBA" w14:textId="77777777" w:rsidTr="008D7B09">
        <w:trPr>
          <w:gridBefore w:val="1"/>
          <w:wBefore w:w="29" w:type="dxa"/>
          <w:trHeight w:val="67"/>
        </w:trPr>
        <w:tc>
          <w:tcPr>
            <w:tcW w:w="1813" w:type="dxa"/>
            <w:gridSpan w:val="2"/>
            <w:shd w:val="clear" w:color="auto" w:fill="auto"/>
          </w:tcPr>
          <w:p w14:paraId="78FADC7A" w14:textId="77777777" w:rsidR="00F34FA0" w:rsidRDefault="00F34FA0" w:rsidP="00F34FA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K2</w:t>
            </w:r>
          </w:p>
        </w:tc>
        <w:tc>
          <w:tcPr>
            <w:tcW w:w="6095" w:type="dxa"/>
            <w:gridSpan w:val="10"/>
            <w:shd w:val="clear" w:color="auto" w:fill="auto"/>
          </w:tcPr>
          <w:p w14:paraId="4AE93C8A" w14:textId="77777777" w:rsidR="00F34FA0" w:rsidRDefault="00F34FA0" w:rsidP="00F34FA0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/>
              </w:rPr>
            </w:pPr>
            <w:r w:rsidRPr="00C8506C">
              <w:rPr>
                <w:rFonts w:ascii="Times New Roman" w:hAnsi="Times New Roman"/>
              </w:rPr>
              <w:t>Jest gotów do przestrzegania praw pacjenta.</w:t>
            </w:r>
          </w:p>
        </w:tc>
        <w:tc>
          <w:tcPr>
            <w:tcW w:w="1701" w:type="dxa"/>
            <w:gridSpan w:val="4"/>
          </w:tcPr>
          <w:p w14:paraId="70C45CA9" w14:textId="77777777" w:rsidR="00F34FA0" w:rsidRPr="00C8506C" w:rsidRDefault="00F34FA0" w:rsidP="00F34FA0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/>
              </w:rPr>
            </w:pPr>
            <w:r w:rsidRPr="00C8506C">
              <w:rPr>
                <w:rFonts w:ascii="Times New Roman" w:hAnsi="Times New Roman"/>
              </w:rPr>
              <w:t>K02</w:t>
            </w:r>
          </w:p>
        </w:tc>
        <w:tc>
          <w:tcPr>
            <w:tcW w:w="2554" w:type="dxa"/>
            <w:gridSpan w:val="3"/>
          </w:tcPr>
          <w:p w14:paraId="3823BA21" w14:textId="77777777" w:rsidR="00F34FA0" w:rsidRPr="008D751D" w:rsidRDefault="00F34FA0" w:rsidP="00F34FA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Obserwacja pracy studenta</w:t>
            </w:r>
          </w:p>
        </w:tc>
        <w:tc>
          <w:tcPr>
            <w:tcW w:w="2722" w:type="dxa"/>
            <w:gridSpan w:val="3"/>
          </w:tcPr>
          <w:p w14:paraId="4DA84BD8" w14:textId="77777777" w:rsidR="00F34FA0" w:rsidRPr="008D751D" w:rsidRDefault="00F34FA0" w:rsidP="00F34FA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P</w:t>
            </w:r>
            <w:r w:rsidRPr="00B42AF1">
              <w:rPr>
                <w:rFonts w:ascii="Times New Roman" w:hAnsi="Times New Roman"/>
              </w:rPr>
              <w:t>rzedłużona obserwacja przez nauczyciela prowadzącego</w:t>
            </w:r>
          </w:p>
        </w:tc>
      </w:tr>
      <w:tr w:rsidR="00F34FA0" w:rsidRPr="003325D4" w14:paraId="2D022E41" w14:textId="77777777" w:rsidTr="008D7B09">
        <w:trPr>
          <w:gridBefore w:val="1"/>
          <w:wBefore w:w="29" w:type="dxa"/>
          <w:trHeight w:val="67"/>
        </w:trPr>
        <w:tc>
          <w:tcPr>
            <w:tcW w:w="1813" w:type="dxa"/>
            <w:gridSpan w:val="2"/>
            <w:shd w:val="clear" w:color="auto" w:fill="auto"/>
          </w:tcPr>
          <w:p w14:paraId="5F747691" w14:textId="77777777" w:rsidR="00F34FA0" w:rsidRDefault="00F34FA0" w:rsidP="00F34FA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K3</w:t>
            </w:r>
          </w:p>
        </w:tc>
        <w:tc>
          <w:tcPr>
            <w:tcW w:w="6095" w:type="dxa"/>
            <w:gridSpan w:val="10"/>
            <w:shd w:val="clear" w:color="auto" w:fill="auto"/>
          </w:tcPr>
          <w:p w14:paraId="11F58014" w14:textId="77777777" w:rsidR="00F34FA0" w:rsidRDefault="00F34FA0" w:rsidP="00F34FA0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/>
              </w:rPr>
            </w:pPr>
            <w:r w:rsidRPr="00C8506C">
              <w:rPr>
                <w:rFonts w:ascii="Times New Roman" w:hAnsi="Times New Roman"/>
              </w:rPr>
              <w:t>Jest gotów do samodzielnego i rzetelnego wykonywania zawodu zgodnie z zasadami etyki, w tym przestrzegania wartości i powinności moralnych w opiece nad pacjentem.</w:t>
            </w:r>
          </w:p>
        </w:tc>
        <w:tc>
          <w:tcPr>
            <w:tcW w:w="1701" w:type="dxa"/>
            <w:gridSpan w:val="4"/>
          </w:tcPr>
          <w:p w14:paraId="123F4C38" w14:textId="77777777" w:rsidR="00F34FA0" w:rsidRPr="00C8506C" w:rsidRDefault="00F34FA0" w:rsidP="00F34FA0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/>
              </w:rPr>
            </w:pPr>
            <w:r w:rsidRPr="00C8506C">
              <w:rPr>
                <w:rFonts w:ascii="Times New Roman" w:hAnsi="Times New Roman"/>
              </w:rPr>
              <w:t>K03</w:t>
            </w:r>
          </w:p>
        </w:tc>
        <w:tc>
          <w:tcPr>
            <w:tcW w:w="2554" w:type="dxa"/>
            <w:gridSpan w:val="3"/>
          </w:tcPr>
          <w:p w14:paraId="215BC8BA" w14:textId="77777777" w:rsidR="00F34FA0" w:rsidRPr="008D751D" w:rsidRDefault="00F34FA0" w:rsidP="00F34FA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Obserwacja pracy studenta</w:t>
            </w:r>
          </w:p>
        </w:tc>
        <w:tc>
          <w:tcPr>
            <w:tcW w:w="2722" w:type="dxa"/>
            <w:gridSpan w:val="3"/>
          </w:tcPr>
          <w:p w14:paraId="59304CE1" w14:textId="77777777" w:rsidR="00F34FA0" w:rsidRPr="008D751D" w:rsidRDefault="00F34FA0" w:rsidP="00F34FA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P</w:t>
            </w:r>
            <w:r w:rsidRPr="00B42AF1">
              <w:rPr>
                <w:rFonts w:ascii="Times New Roman" w:hAnsi="Times New Roman"/>
              </w:rPr>
              <w:t>rzedłużona obserwacja przez nauczyciela prowadzącego</w:t>
            </w:r>
          </w:p>
        </w:tc>
      </w:tr>
      <w:tr w:rsidR="00F34FA0" w:rsidRPr="003325D4" w14:paraId="47B07D17" w14:textId="77777777" w:rsidTr="008D7B09">
        <w:trPr>
          <w:gridBefore w:val="1"/>
          <w:wBefore w:w="29" w:type="dxa"/>
          <w:trHeight w:val="67"/>
        </w:trPr>
        <w:tc>
          <w:tcPr>
            <w:tcW w:w="1813" w:type="dxa"/>
            <w:gridSpan w:val="2"/>
            <w:shd w:val="clear" w:color="auto" w:fill="auto"/>
          </w:tcPr>
          <w:p w14:paraId="47B53746" w14:textId="77777777" w:rsidR="00F34FA0" w:rsidRDefault="00F34FA0" w:rsidP="00F34FA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lastRenderedPageBreak/>
              <w:t>K4</w:t>
            </w:r>
          </w:p>
        </w:tc>
        <w:tc>
          <w:tcPr>
            <w:tcW w:w="6095" w:type="dxa"/>
            <w:gridSpan w:val="10"/>
            <w:shd w:val="clear" w:color="auto" w:fill="auto"/>
          </w:tcPr>
          <w:p w14:paraId="0E165319" w14:textId="77777777" w:rsidR="00F34FA0" w:rsidRDefault="00F34FA0" w:rsidP="00F34FA0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/>
              </w:rPr>
            </w:pPr>
            <w:r w:rsidRPr="00C8506C">
              <w:rPr>
                <w:rFonts w:ascii="Times New Roman" w:hAnsi="Times New Roman"/>
              </w:rPr>
              <w:t>Jest gotów do ponoszenia odpowiedzialności za wykonywane czynności zawodowe.</w:t>
            </w:r>
          </w:p>
        </w:tc>
        <w:tc>
          <w:tcPr>
            <w:tcW w:w="1701" w:type="dxa"/>
            <w:gridSpan w:val="4"/>
          </w:tcPr>
          <w:p w14:paraId="097E9152" w14:textId="77777777" w:rsidR="00F34FA0" w:rsidRPr="00C8506C" w:rsidRDefault="00F34FA0" w:rsidP="00F34FA0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/>
              </w:rPr>
            </w:pPr>
            <w:r w:rsidRPr="00C8506C">
              <w:rPr>
                <w:rFonts w:ascii="Times New Roman" w:hAnsi="Times New Roman"/>
              </w:rPr>
              <w:t>K04</w:t>
            </w:r>
          </w:p>
        </w:tc>
        <w:tc>
          <w:tcPr>
            <w:tcW w:w="2554" w:type="dxa"/>
            <w:gridSpan w:val="3"/>
          </w:tcPr>
          <w:p w14:paraId="5799A2D9" w14:textId="77777777" w:rsidR="00F34FA0" w:rsidRPr="008D751D" w:rsidRDefault="00F34FA0" w:rsidP="00F34FA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Obserwacja pracy studenta</w:t>
            </w:r>
          </w:p>
        </w:tc>
        <w:tc>
          <w:tcPr>
            <w:tcW w:w="2722" w:type="dxa"/>
            <w:gridSpan w:val="3"/>
          </w:tcPr>
          <w:p w14:paraId="3C09312E" w14:textId="77777777" w:rsidR="00F34FA0" w:rsidRPr="008D751D" w:rsidRDefault="00F34FA0" w:rsidP="00F34FA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P</w:t>
            </w:r>
            <w:r w:rsidRPr="00B42AF1">
              <w:rPr>
                <w:rFonts w:ascii="Times New Roman" w:hAnsi="Times New Roman"/>
              </w:rPr>
              <w:t>rzedłużona obserwacja przez nauczyciela prowadzącego</w:t>
            </w:r>
          </w:p>
        </w:tc>
      </w:tr>
      <w:tr w:rsidR="00F34FA0" w:rsidRPr="003325D4" w14:paraId="2F0F5B35" w14:textId="77777777" w:rsidTr="008D7B09">
        <w:trPr>
          <w:gridBefore w:val="1"/>
          <w:wBefore w:w="29" w:type="dxa"/>
          <w:trHeight w:val="67"/>
        </w:trPr>
        <w:tc>
          <w:tcPr>
            <w:tcW w:w="1813" w:type="dxa"/>
            <w:gridSpan w:val="2"/>
            <w:shd w:val="clear" w:color="auto" w:fill="auto"/>
          </w:tcPr>
          <w:p w14:paraId="58BBAADA" w14:textId="77777777" w:rsidR="00F34FA0" w:rsidRDefault="00F34FA0" w:rsidP="00F34FA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K5</w:t>
            </w:r>
          </w:p>
        </w:tc>
        <w:tc>
          <w:tcPr>
            <w:tcW w:w="6095" w:type="dxa"/>
            <w:gridSpan w:val="10"/>
            <w:shd w:val="clear" w:color="auto" w:fill="auto"/>
          </w:tcPr>
          <w:p w14:paraId="329662AF" w14:textId="77777777" w:rsidR="00F34FA0" w:rsidRDefault="00F34FA0" w:rsidP="00F34FA0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/>
              </w:rPr>
            </w:pPr>
            <w:r w:rsidRPr="00C8506C">
              <w:rPr>
                <w:rFonts w:ascii="Times New Roman" w:hAnsi="Times New Roman"/>
              </w:rPr>
              <w:t>Jest gotów do zasięgania opinii ekspertów w przypadku trudności z samodzielnym rozwiązaniem problemu.</w:t>
            </w:r>
          </w:p>
        </w:tc>
        <w:tc>
          <w:tcPr>
            <w:tcW w:w="1701" w:type="dxa"/>
            <w:gridSpan w:val="4"/>
          </w:tcPr>
          <w:p w14:paraId="4E54A638" w14:textId="77777777" w:rsidR="00F34FA0" w:rsidRPr="00C8506C" w:rsidRDefault="00F34FA0" w:rsidP="00F34FA0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/>
              </w:rPr>
            </w:pPr>
            <w:r w:rsidRPr="00C8506C">
              <w:rPr>
                <w:rFonts w:ascii="Times New Roman" w:hAnsi="Times New Roman"/>
              </w:rPr>
              <w:t>K05</w:t>
            </w:r>
          </w:p>
        </w:tc>
        <w:tc>
          <w:tcPr>
            <w:tcW w:w="2554" w:type="dxa"/>
            <w:gridSpan w:val="3"/>
          </w:tcPr>
          <w:p w14:paraId="20799999" w14:textId="77777777" w:rsidR="00F34FA0" w:rsidRPr="008D751D" w:rsidRDefault="00F34FA0" w:rsidP="00F34FA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Obserwacja pracy studenta</w:t>
            </w:r>
          </w:p>
        </w:tc>
        <w:tc>
          <w:tcPr>
            <w:tcW w:w="2722" w:type="dxa"/>
            <w:gridSpan w:val="3"/>
          </w:tcPr>
          <w:p w14:paraId="74064198" w14:textId="77777777" w:rsidR="00F34FA0" w:rsidRPr="008D751D" w:rsidRDefault="00F34FA0" w:rsidP="00F34FA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P</w:t>
            </w:r>
            <w:r w:rsidRPr="00B42AF1">
              <w:rPr>
                <w:rFonts w:ascii="Times New Roman" w:hAnsi="Times New Roman"/>
              </w:rPr>
              <w:t>rzedłużona obserwacja przez nauczyciela prowadzącego</w:t>
            </w:r>
          </w:p>
        </w:tc>
      </w:tr>
      <w:tr w:rsidR="00F34FA0" w:rsidRPr="003325D4" w14:paraId="65A7E446" w14:textId="77777777" w:rsidTr="008D7B09">
        <w:trPr>
          <w:gridBefore w:val="1"/>
          <w:wBefore w:w="29" w:type="dxa"/>
          <w:trHeight w:val="67"/>
        </w:trPr>
        <w:tc>
          <w:tcPr>
            <w:tcW w:w="1813" w:type="dxa"/>
            <w:gridSpan w:val="2"/>
            <w:shd w:val="clear" w:color="auto" w:fill="auto"/>
          </w:tcPr>
          <w:p w14:paraId="7B2AC4CF" w14:textId="77777777" w:rsidR="00F34FA0" w:rsidRDefault="00F34FA0" w:rsidP="00F34FA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K6</w:t>
            </w:r>
          </w:p>
        </w:tc>
        <w:tc>
          <w:tcPr>
            <w:tcW w:w="6095" w:type="dxa"/>
            <w:gridSpan w:val="10"/>
            <w:shd w:val="clear" w:color="auto" w:fill="auto"/>
          </w:tcPr>
          <w:p w14:paraId="32CD411F" w14:textId="77777777" w:rsidR="00F34FA0" w:rsidRDefault="00F34FA0" w:rsidP="00F34FA0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/>
              </w:rPr>
            </w:pPr>
            <w:r w:rsidRPr="00C8506C">
              <w:rPr>
                <w:rFonts w:ascii="Times New Roman" w:hAnsi="Times New Roman"/>
              </w:rPr>
              <w:t>Jest gotów do przewidywania i uwzględniania czynników wpływających na reakcje własne i pacjenta.</w:t>
            </w:r>
          </w:p>
        </w:tc>
        <w:tc>
          <w:tcPr>
            <w:tcW w:w="1701" w:type="dxa"/>
            <w:gridSpan w:val="4"/>
          </w:tcPr>
          <w:p w14:paraId="074808EC" w14:textId="77777777" w:rsidR="00F34FA0" w:rsidRPr="00C8506C" w:rsidRDefault="00F34FA0" w:rsidP="00F34FA0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/>
              </w:rPr>
            </w:pPr>
            <w:r w:rsidRPr="00C8506C">
              <w:rPr>
                <w:rFonts w:ascii="Times New Roman" w:hAnsi="Times New Roman"/>
              </w:rPr>
              <w:t>K06</w:t>
            </w:r>
          </w:p>
        </w:tc>
        <w:tc>
          <w:tcPr>
            <w:tcW w:w="2554" w:type="dxa"/>
            <w:gridSpan w:val="3"/>
          </w:tcPr>
          <w:p w14:paraId="718B0439" w14:textId="77777777" w:rsidR="00F34FA0" w:rsidRPr="008D751D" w:rsidRDefault="00F34FA0" w:rsidP="00F34FA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Obserwacja pracy studenta</w:t>
            </w:r>
          </w:p>
        </w:tc>
        <w:tc>
          <w:tcPr>
            <w:tcW w:w="2722" w:type="dxa"/>
            <w:gridSpan w:val="3"/>
          </w:tcPr>
          <w:p w14:paraId="7D2DEB46" w14:textId="77777777" w:rsidR="00F34FA0" w:rsidRPr="008D751D" w:rsidRDefault="00F34FA0" w:rsidP="00F34FA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P</w:t>
            </w:r>
            <w:r w:rsidRPr="00B42AF1">
              <w:rPr>
                <w:rFonts w:ascii="Times New Roman" w:hAnsi="Times New Roman"/>
              </w:rPr>
              <w:t>rzedłużona obserwacja przez nauczyciela prowadzącego</w:t>
            </w:r>
          </w:p>
        </w:tc>
      </w:tr>
      <w:tr w:rsidR="00F34FA0" w:rsidRPr="003325D4" w14:paraId="075006BB" w14:textId="77777777" w:rsidTr="008D7B09">
        <w:trPr>
          <w:gridBefore w:val="1"/>
          <w:wBefore w:w="29" w:type="dxa"/>
          <w:trHeight w:val="67"/>
        </w:trPr>
        <w:tc>
          <w:tcPr>
            <w:tcW w:w="1813" w:type="dxa"/>
            <w:gridSpan w:val="2"/>
            <w:shd w:val="clear" w:color="auto" w:fill="auto"/>
          </w:tcPr>
          <w:p w14:paraId="74ED3767" w14:textId="77777777" w:rsidR="00F34FA0" w:rsidRDefault="00F34FA0" w:rsidP="00F34FA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K7</w:t>
            </w:r>
          </w:p>
        </w:tc>
        <w:tc>
          <w:tcPr>
            <w:tcW w:w="6095" w:type="dxa"/>
            <w:gridSpan w:val="10"/>
            <w:shd w:val="clear" w:color="auto" w:fill="auto"/>
          </w:tcPr>
          <w:p w14:paraId="4B7372C9" w14:textId="77777777" w:rsidR="00F34FA0" w:rsidRDefault="00F34FA0" w:rsidP="00F34FA0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/>
              </w:rPr>
            </w:pPr>
            <w:r w:rsidRPr="00C8506C">
              <w:rPr>
                <w:rFonts w:ascii="Times New Roman" w:hAnsi="Times New Roman"/>
              </w:rPr>
              <w:t>Jest gotów do dostrzegania i rozpoznawania własnych ograniczeń w zakresie wiedzy, umiejętności i kompetencji społecznych oraz dokonywania samooceny deficytów i potrzeb edukacyjnych.</w:t>
            </w:r>
          </w:p>
        </w:tc>
        <w:tc>
          <w:tcPr>
            <w:tcW w:w="1701" w:type="dxa"/>
            <w:gridSpan w:val="4"/>
          </w:tcPr>
          <w:p w14:paraId="27077957" w14:textId="77777777" w:rsidR="00F34FA0" w:rsidRPr="00C8506C" w:rsidRDefault="00F34FA0" w:rsidP="00F34FA0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/>
              </w:rPr>
            </w:pPr>
            <w:r w:rsidRPr="00C8506C">
              <w:rPr>
                <w:rFonts w:ascii="Times New Roman" w:hAnsi="Times New Roman"/>
              </w:rPr>
              <w:t>K07</w:t>
            </w:r>
          </w:p>
        </w:tc>
        <w:tc>
          <w:tcPr>
            <w:tcW w:w="2554" w:type="dxa"/>
            <w:gridSpan w:val="3"/>
          </w:tcPr>
          <w:p w14:paraId="64C6BCCB" w14:textId="77777777" w:rsidR="00F34FA0" w:rsidRPr="008D751D" w:rsidRDefault="00F34FA0" w:rsidP="00F34FA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Obserwacja pracy studenta</w:t>
            </w:r>
          </w:p>
        </w:tc>
        <w:tc>
          <w:tcPr>
            <w:tcW w:w="2722" w:type="dxa"/>
            <w:gridSpan w:val="3"/>
          </w:tcPr>
          <w:p w14:paraId="3745AECF" w14:textId="77777777" w:rsidR="00F34FA0" w:rsidRPr="008D751D" w:rsidRDefault="00F34FA0" w:rsidP="00F34FA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P</w:t>
            </w:r>
            <w:r w:rsidRPr="00B42AF1">
              <w:rPr>
                <w:rFonts w:ascii="Times New Roman" w:hAnsi="Times New Roman"/>
              </w:rPr>
              <w:t>rzedłużona obserwacja przez nauczyciela prowadzącego</w:t>
            </w:r>
          </w:p>
        </w:tc>
      </w:tr>
      <w:tr w:rsidR="00F34FA0" w:rsidRPr="003325D4" w14:paraId="17B67D76" w14:textId="77777777" w:rsidTr="008D7B09">
        <w:trPr>
          <w:gridBefore w:val="1"/>
          <w:wBefore w:w="29" w:type="dxa"/>
          <w:trHeight w:val="227"/>
        </w:trPr>
        <w:tc>
          <w:tcPr>
            <w:tcW w:w="14885" w:type="dxa"/>
            <w:gridSpan w:val="22"/>
          </w:tcPr>
          <w:p w14:paraId="241EEB02" w14:textId="77777777" w:rsidR="00F34FA0" w:rsidRPr="003325D4" w:rsidRDefault="00F34FA0" w:rsidP="00F34FA0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3325D4">
              <w:rPr>
                <w:rFonts w:ascii="Times New Roman" w:hAnsi="Times New Roman"/>
                <w:b/>
              </w:rPr>
              <w:t>METODY WERYFIKACJI OSIĄGNIĘCIA ZAMIERZONYCH EFEKTÓW UCZENIA SIĘ</w:t>
            </w:r>
          </w:p>
          <w:p w14:paraId="512A729C" w14:textId="77777777" w:rsidR="00F34FA0" w:rsidRPr="003325D4" w:rsidRDefault="00F34FA0" w:rsidP="00F34FA0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</w:rPr>
            </w:pPr>
            <w:r w:rsidRPr="003325D4">
              <w:rPr>
                <w:b/>
              </w:rPr>
              <w:t xml:space="preserve">* </w:t>
            </w:r>
            <w:r w:rsidRPr="003325D4">
              <w:rPr>
                <w:rFonts w:ascii="Times New Roman" w:hAnsi="Times New Roman"/>
                <w:b/>
              </w:rPr>
              <w:t>przykłady metod FORMUJĄCYCH</w:t>
            </w:r>
          </w:p>
          <w:p w14:paraId="647B9E11" w14:textId="77777777" w:rsidR="00F34FA0" w:rsidRPr="003325D4" w:rsidRDefault="00F34FA0" w:rsidP="00F34FA0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3325D4">
              <w:rPr>
                <w:rFonts w:ascii="Times New Roman" w:hAnsi="Times New Roman"/>
                <w:sz w:val="20"/>
                <w:szCs w:val="20"/>
              </w:rPr>
              <w:t>Obserwacja pracy studenta</w:t>
            </w:r>
          </w:p>
          <w:p w14:paraId="756BD261" w14:textId="77777777" w:rsidR="00F34FA0" w:rsidRPr="003325D4" w:rsidRDefault="00F34FA0" w:rsidP="00F34FA0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3325D4">
              <w:rPr>
                <w:rFonts w:ascii="Times New Roman" w:hAnsi="Times New Roman"/>
                <w:sz w:val="20"/>
                <w:szCs w:val="20"/>
              </w:rPr>
              <w:t>Test wstępny</w:t>
            </w:r>
          </w:p>
          <w:p w14:paraId="4472DC22" w14:textId="77777777" w:rsidR="00F34FA0" w:rsidRPr="003325D4" w:rsidRDefault="00F34FA0" w:rsidP="00F34FA0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3325D4">
              <w:rPr>
                <w:rFonts w:ascii="Times New Roman" w:hAnsi="Times New Roman"/>
                <w:sz w:val="20"/>
                <w:szCs w:val="20"/>
              </w:rPr>
              <w:t>Bieżąca informacja zwrotna</w:t>
            </w:r>
          </w:p>
          <w:p w14:paraId="0573D8CD" w14:textId="77777777" w:rsidR="00F34FA0" w:rsidRPr="003325D4" w:rsidRDefault="00F34FA0" w:rsidP="00F34FA0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3325D4">
              <w:rPr>
                <w:rFonts w:ascii="Times New Roman" w:hAnsi="Times New Roman"/>
                <w:sz w:val="20"/>
                <w:szCs w:val="20"/>
              </w:rPr>
              <w:t>Ocena aktywności studenta w czasie zajęć</w:t>
            </w:r>
          </w:p>
          <w:p w14:paraId="4850D8C9" w14:textId="77777777" w:rsidR="00F34FA0" w:rsidRPr="003325D4" w:rsidRDefault="00F34FA0" w:rsidP="00F34FA0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3325D4">
              <w:rPr>
                <w:rFonts w:ascii="Times New Roman" w:hAnsi="Times New Roman"/>
                <w:sz w:val="20"/>
                <w:szCs w:val="20"/>
              </w:rPr>
              <w:t>Obserwacja pracy na ćwiczeniach</w:t>
            </w:r>
          </w:p>
          <w:p w14:paraId="60996638" w14:textId="77777777" w:rsidR="00F34FA0" w:rsidRPr="003325D4" w:rsidRDefault="00F34FA0" w:rsidP="00F34FA0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3325D4">
              <w:rPr>
                <w:rFonts w:ascii="Times New Roman" w:hAnsi="Times New Roman"/>
                <w:sz w:val="20"/>
                <w:szCs w:val="20"/>
              </w:rPr>
              <w:t>Zaliczenie poszczególnych czynności</w:t>
            </w:r>
          </w:p>
          <w:p w14:paraId="77F34BF4" w14:textId="77777777" w:rsidR="00F34FA0" w:rsidRPr="003325D4" w:rsidRDefault="00F34FA0" w:rsidP="00F34FA0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3325D4">
              <w:rPr>
                <w:rFonts w:ascii="Times New Roman" w:hAnsi="Times New Roman"/>
                <w:sz w:val="20"/>
                <w:szCs w:val="20"/>
              </w:rPr>
              <w:t>Zaliczenie każdego ćwiczenia</w:t>
            </w:r>
          </w:p>
          <w:p w14:paraId="4BB5D922" w14:textId="77777777" w:rsidR="00F34FA0" w:rsidRPr="003325D4" w:rsidRDefault="00F34FA0" w:rsidP="00F34FA0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3325D4">
              <w:rPr>
                <w:rFonts w:ascii="Times New Roman" w:hAnsi="Times New Roman"/>
                <w:sz w:val="20"/>
                <w:szCs w:val="20"/>
              </w:rPr>
              <w:t>Kolokwium praktyczne ocena w systemie punktowym</w:t>
            </w:r>
          </w:p>
          <w:p w14:paraId="1A57D32F" w14:textId="77777777" w:rsidR="00F34FA0" w:rsidRPr="003325D4" w:rsidRDefault="00F34FA0" w:rsidP="00F34FA0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3325D4">
              <w:rPr>
                <w:rFonts w:ascii="Times New Roman" w:hAnsi="Times New Roman"/>
                <w:sz w:val="20"/>
                <w:szCs w:val="20"/>
              </w:rPr>
              <w:t>Ocena przygotowania do zajęć</w:t>
            </w:r>
          </w:p>
          <w:p w14:paraId="364D5FC8" w14:textId="77777777" w:rsidR="00F34FA0" w:rsidRPr="003325D4" w:rsidRDefault="00F34FA0" w:rsidP="00F34FA0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3325D4">
              <w:rPr>
                <w:rFonts w:ascii="Times New Roman" w:hAnsi="Times New Roman"/>
                <w:sz w:val="20"/>
                <w:szCs w:val="20"/>
              </w:rPr>
              <w:t>Dyskusja w czasie ćwiczeń</w:t>
            </w:r>
          </w:p>
          <w:p w14:paraId="51604DDA" w14:textId="77777777" w:rsidR="00F34FA0" w:rsidRPr="003325D4" w:rsidRDefault="00F34FA0" w:rsidP="00F34FA0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3325D4">
              <w:rPr>
                <w:rFonts w:ascii="Times New Roman" w:hAnsi="Times New Roman"/>
                <w:sz w:val="20"/>
                <w:szCs w:val="20"/>
              </w:rPr>
              <w:t>Wejściówki na ćwiczeniach</w:t>
            </w:r>
          </w:p>
          <w:p w14:paraId="769787FF" w14:textId="77777777" w:rsidR="00F34FA0" w:rsidRPr="003325D4" w:rsidRDefault="00F34FA0" w:rsidP="00F34FA0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3325D4">
              <w:rPr>
                <w:rFonts w:ascii="Times New Roman" w:hAnsi="Times New Roman"/>
                <w:sz w:val="20"/>
                <w:szCs w:val="20"/>
              </w:rPr>
              <w:t>Sprawdzanie wiedzy w trakcie ćwiczeń</w:t>
            </w:r>
          </w:p>
          <w:p w14:paraId="2E493FBE" w14:textId="77777777" w:rsidR="00F34FA0" w:rsidRPr="003325D4" w:rsidRDefault="00F34FA0" w:rsidP="00F34FA0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3325D4">
              <w:rPr>
                <w:rFonts w:ascii="Times New Roman" w:hAnsi="Times New Roman"/>
                <w:sz w:val="20"/>
                <w:szCs w:val="20"/>
              </w:rPr>
              <w:t>Zaliczenia cząstkowe</w:t>
            </w:r>
          </w:p>
          <w:p w14:paraId="4B1F2A79" w14:textId="77777777" w:rsidR="00F34FA0" w:rsidRPr="003325D4" w:rsidRDefault="00F34FA0" w:rsidP="00F34FA0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3325D4">
              <w:rPr>
                <w:rFonts w:ascii="Times New Roman" w:hAnsi="Times New Roman"/>
                <w:sz w:val="20"/>
                <w:szCs w:val="20"/>
              </w:rPr>
              <w:t>Ocena wyciąganych wniosków z eksperymentów</w:t>
            </w:r>
          </w:p>
          <w:p w14:paraId="05AD449E" w14:textId="77777777" w:rsidR="00F34FA0" w:rsidRPr="003325D4" w:rsidRDefault="00F34FA0" w:rsidP="00F34FA0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3325D4">
              <w:rPr>
                <w:rFonts w:ascii="Times New Roman" w:hAnsi="Times New Roman"/>
                <w:sz w:val="20"/>
                <w:szCs w:val="20"/>
              </w:rPr>
              <w:t>Zaliczenie wstępne</w:t>
            </w:r>
          </w:p>
          <w:p w14:paraId="632E2103" w14:textId="77777777" w:rsidR="00F34FA0" w:rsidRPr="003325D4" w:rsidRDefault="00F34FA0" w:rsidP="00F34FA0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3325D4">
              <w:rPr>
                <w:rFonts w:ascii="Times New Roman" w:hAnsi="Times New Roman"/>
                <w:sz w:val="20"/>
                <w:szCs w:val="20"/>
              </w:rPr>
              <w:t>Opis przypadku</w:t>
            </w:r>
          </w:p>
          <w:p w14:paraId="7BB55218" w14:textId="77777777" w:rsidR="00F34FA0" w:rsidRPr="003325D4" w:rsidRDefault="00F34FA0" w:rsidP="00F34FA0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3325D4">
              <w:rPr>
                <w:rFonts w:ascii="Times New Roman" w:hAnsi="Times New Roman"/>
                <w:sz w:val="20"/>
                <w:szCs w:val="20"/>
              </w:rPr>
              <w:t>Próba pracy</w:t>
            </w:r>
          </w:p>
          <w:p w14:paraId="761B5309" w14:textId="77777777" w:rsidR="00F34FA0" w:rsidRPr="003325D4" w:rsidRDefault="00F34FA0" w:rsidP="00F34FA0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</w:rPr>
            </w:pPr>
            <w:r w:rsidRPr="003325D4">
              <w:rPr>
                <w:rFonts w:ascii="Times New Roman" w:hAnsi="Times New Roman"/>
                <w:b/>
              </w:rPr>
              <w:t xml:space="preserve">** przykłady metod PODSUMOWUJĄCYCH </w:t>
            </w:r>
          </w:p>
          <w:p w14:paraId="114D64E7" w14:textId="77777777" w:rsidR="00F34FA0" w:rsidRPr="003325D4" w:rsidRDefault="00F34FA0" w:rsidP="00F34FA0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</w:rPr>
            </w:pPr>
            <w:r w:rsidRPr="003325D4">
              <w:rPr>
                <w:rFonts w:ascii="Times New Roman" w:hAnsi="Times New Roman"/>
                <w:b/>
              </w:rPr>
              <w:t>metody weryfikacji efektów uczenia się w zakresie wiedzy:</w:t>
            </w:r>
            <w:r w:rsidRPr="003325D4">
              <w:rPr>
                <w:rFonts w:ascii="Times New Roman" w:hAnsi="Times New Roman"/>
              </w:rPr>
              <w:t xml:space="preserve"> </w:t>
            </w:r>
          </w:p>
          <w:p w14:paraId="6124A34B" w14:textId="77777777" w:rsidR="00F34FA0" w:rsidRPr="003325D4" w:rsidRDefault="00F34FA0" w:rsidP="00F34FA0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3325D4">
              <w:rPr>
                <w:rFonts w:ascii="Times New Roman" w:hAnsi="Times New Roman"/>
                <w:sz w:val="20"/>
                <w:szCs w:val="20"/>
              </w:rPr>
              <w:t xml:space="preserve">Egzamin ustny (niestandaryzowany, standaryzowany, tradycyjny, problemowy) </w:t>
            </w:r>
          </w:p>
          <w:p w14:paraId="559968FC" w14:textId="77777777" w:rsidR="00F34FA0" w:rsidRPr="003325D4" w:rsidRDefault="00F34FA0" w:rsidP="00F34FA0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3325D4">
              <w:rPr>
                <w:rFonts w:ascii="Times New Roman" w:hAnsi="Times New Roman"/>
                <w:sz w:val="20"/>
                <w:szCs w:val="20"/>
              </w:rPr>
              <w:t xml:space="preserve">Egzamin pisemny (esej, raport; krótkie strukturyzowane pytania /SSQ/; test wielokrotnego wyboru /MCQ/; test wielokrotnej odpowiedzi /MRQ/; test dopasowania; test T/N; test uzupełniania odpowiedzi) </w:t>
            </w:r>
          </w:p>
          <w:p w14:paraId="795D653C" w14:textId="77777777" w:rsidR="00F34FA0" w:rsidRPr="003325D4" w:rsidRDefault="00F34FA0" w:rsidP="00F34FA0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</w:rPr>
            </w:pPr>
            <w:r w:rsidRPr="003325D4">
              <w:rPr>
                <w:rFonts w:ascii="Times New Roman" w:hAnsi="Times New Roman"/>
                <w:b/>
              </w:rPr>
              <w:t xml:space="preserve">Metody weryfikacji efektów uczenia się w zakresie umiejętności: </w:t>
            </w:r>
          </w:p>
          <w:p w14:paraId="0F0198E6" w14:textId="77777777" w:rsidR="00F34FA0" w:rsidRPr="003325D4" w:rsidRDefault="00F34FA0" w:rsidP="00F34FA0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3325D4">
              <w:rPr>
                <w:rFonts w:ascii="Times New Roman" w:hAnsi="Times New Roman"/>
                <w:sz w:val="20"/>
                <w:szCs w:val="20"/>
              </w:rPr>
              <w:t xml:space="preserve">Egzamin praktyczny </w:t>
            </w:r>
          </w:p>
          <w:p w14:paraId="4B536AD3" w14:textId="77777777" w:rsidR="00F34FA0" w:rsidRPr="003325D4" w:rsidRDefault="00F34FA0" w:rsidP="00F34FA0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3325D4">
              <w:rPr>
                <w:rFonts w:ascii="Times New Roman" w:hAnsi="Times New Roman"/>
                <w:sz w:val="20"/>
                <w:szCs w:val="20"/>
              </w:rPr>
              <w:t>Obiektywny Strukturyzowany Egzamin Kliniczny /OSCE/</w:t>
            </w:r>
          </w:p>
          <w:p w14:paraId="5A35EE20" w14:textId="77777777" w:rsidR="00F34FA0" w:rsidRPr="003325D4" w:rsidRDefault="00F34FA0" w:rsidP="00F34FA0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3325D4">
              <w:rPr>
                <w:rFonts w:ascii="Times New Roman" w:hAnsi="Times New Roman"/>
                <w:sz w:val="20"/>
                <w:szCs w:val="20"/>
                <w:lang w:val="en-US"/>
              </w:rPr>
              <w:lastRenderedPageBreak/>
              <w:t xml:space="preserve">Mini-CEX (mini – clinical examination) </w:t>
            </w:r>
          </w:p>
          <w:p w14:paraId="61FD3AC8" w14:textId="77777777" w:rsidR="00F34FA0" w:rsidRPr="003325D4" w:rsidRDefault="00F34FA0" w:rsidP="00F34FA0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3325D4">
              <w:rPr>
                <w:rFonts w:ascii="Times New Roman" w:hAnsi="Times New Roman"/>
                <w:sz w:val="20"/>
                <w:szCs w:val="20"/>
              </w:rPr>
              <w:t xml:space="preserve">Realizacja zleconego zadania </w:t>
            </w:r>
          </w:p>
          <w:p w14:paraId="4AC4FFD8" w14:textId="77777777" w:rsidR="00F34FA0" w:rsidRPr="003325D4" w:rsidRDefault="00F34FA0" w:rsidP="00F34FA0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3325D4">
              <w:rPr>
                <w:rFonts w:ascii="Times New Roman" w:hAnsi="Times New Roman"/>
                <w:sz w:val="20"/>
                <w:szCs w:val="20"/>
              </w:rPr>
              <w:t xml:space="preserve">Projekt, prezentacja </w:t>
            </w:r>
          </w:p>
          <w:p w14:paraId="0297DE9C" w14:textId="77777777" w:rsidR="00F34FA0" w:rsidRPr="003325D4" w:rsidRDefault="00F34FA0" w:rsidP="00F34FA0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</w:rPr>
            </w:pPr>
            <w:r w:rsidRPr="003325D4">
              <w:rPr>
                <w:rFonts w:ascii="Times New Roman" w:hAnsi="Times New Roman"/>
                <w:b/>
              </w:rPr>
              <w:t xml:space="preserve">Metody weryfikacji efektów uczenia się w zakresie kompetencji społecznych: </w:t>
            </w:r>
          </w:p>
          <w:p w14:paraId="1743B1AF" w14:textId="77777777" w:rsidR="00F34FA0" w:rsidRPr="003325D4" w:rsidRDefault="00F34FA0" w:rsidP="00F34FA0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3325D4">
              <w:rPr>
                <w:rFonts w:ascii="Times New Roman" w:hAnsi="Times New Roman"/>
                <w:sz w:val="20"/>
                <w:szCs w:val="20"/>
              </w:rPr>
              <w:t xml:space="preserve">Esej refleksyjny </w:t>
            </w:r>
          </w:p>
          <w:p w14:paraId="1B044418" w14:textId="77777777" w:rsidR="00F34FA0" w:rsidRPr="003325D4" w:rsidRDefault="00F34FA0" w:rsidP="00F34FA0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3325D4">
              <w:rPr>
                <w:rFonts w:ascii="Times New Roman" w:hAnsi="Times New Roman"/>
                <w:sz w:val="20"/>
                <w:szCs w:val="20"/>
              </w:rPr>
              <w:t xml:space="preserve">Przedłużona obserwacja przez opiekuna/nauczyciela akademickiego </w:t>
            </w:r>
          </w:p>
          <w:p w14:paraId="0DB51C12" w14:textId="77777777" w:rsidR="00F34FA0" w:rsidRPr="003325D4" w:rsidRDefault="00F34FA0" w:rsidP="00F34FA0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3325D4">
              <w:rPr>
                <w:rFonts w:ascii="Times New Roman" w:hAnsi="Times New Roman"/>
                <w:sz w:val="20"/>
                <w:szCs w:val="20"/>
              </w:rPr>
              <w:t xml:space="preserve">Ocena 360° (opinie nauczycieli, kolegów/koleżanek, pacjentów, innych współpracowników) </w:t>
            </w:r>
          </w:p>
          <w:p w14:paraId="78029FB9" w14:textId="77777777" w:rsidR="00F34FA0" w:rsidRPr="003325D4" w:rsidRDefault="00F34FA0" w:rsidP="00F34FA0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3325D4">
              <w:rPr>
                <w:rFonts w:ascii="Times New Roman" w:hAnsi="Times New Roman"/>
                <w:sz w:val="20"/>
                <w:szCs w:val="20"/>
              </w:rPr>
              <w:t>Samoocena</w:t>
            </w:r>
          </w:p>
        </w:tc>
      </w:tr>
      <w:tr w:rsidR="00F34FA0" w:rsidRPr="003325D4" w14:paraId="15296AA8" w14:textId="77777777" w:rsidTr="008D7B09">
        <w:trPr>
          <w:gridBefore w:val="1"/>
          <w:wBefore w:w="29" w:type="dxa"/>
          <w:trHeight w:val="98"/>
        </w:trPr>
        <w:tc>
          <w:tcPr>
            <w:tcW w:w="14885" w:type="dxa"/>
            <w:gridSpan w:val="22"/>
            <w:shd w:val="clear" w:color="auto" w:fill="D9D9D9"/>
          </w:tcPr>
          <w:p w14:paraId="4EF7D815" w14:textId="77777777" w:rsidR="00F34FA0" w:rsidRPr="003325D4" w:rsidRDefault="00F34FA0" w:rsidP="00F34FA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</w:rPr>
            </w:pPr>
            <w:r w:rsidRPr="003325D4">
              <w:rPr>
                <w:rFonts w:ascii="Times New Roman" w:hAnsi="Times New Roman"/>
                <w:b/>
                <w:bCs/>
              </w:rPr>
              <w:lastRenderedPageBreak/>
              <w:t>NAKŁAD PRACY STUDENTA (BILANS PUNKTÓW ECTS)</w:t>
            </w:r>
          </w:p>
        </w:tc>
      </w:tr>
      <w:tr w:rsidR="00F34FA0" w:rsidRPr="003325D4" w14:paraId="0940BE6D" w14:textId="77777777" w:rsidTr="008D7B09">
        <w:trPr>
          <w:gridBefore w:val="1"/>
          <w:wBefore w:w="29" w:type="dxa"/>
          <w:trHeight w:val="210"/>
        </w:trPr>
        <w:tc>
          <w:tcPr>
            <w:tcW w:w="11022" w:type="dxa"/>
            <w:gridSpan w:val="17"/>
          </w:tcPr>
          <w:p w14:paraId="70ED7E61" w14:textId="77777777" w:rsidR="00F34FA0" w:rsidRPr="003325D4" w:rsidRDefault="00F34FA0" w:rsidP="00F34FA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3325D4">
              <w:rPr>
                <w:rFonts w:ascii="Times New Roman" w:hAnsi="Times New Roman"/>
                <w:b/>
                <w:bCs/>
              </w:rPr>
              <w:t>Forma aktywności studenta</w:t>
            </w:r>
          </w:p>
        </w:tc>
        <w:tc>
          <w:tcPr>
            <w:tcW w:w="3863" w:type="dxa"/>
            <w:gridSpan w:val="5"/>
            <w:vAlign w:val="center"/>
          </w:tcPr>
          <w:p w14:paraId="621636CA" w14:textId="77777777" w:rsidR="00F34FA0" w:rsidRPr="003325D4" w:rsidRDefault="00F34FA0" w:rsidP="00F34FA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</w:rPr>
            </w:pPr>
            <w:r w:rsidRPr="003325D4">
              <w:rPr>
                <w:rFonts w:ascii="Times New Roman" w:hAnsi="Times New Roman"/>
                <w:b/>
                <w:bCs/>
              </w:rPr>
              <w:t xml:space="preserve">Obciążenie studenta (godz.) </w:t>
            </w:r>
          </w:p>
        </w:tc>
      </w:tr>
      <w:tr w:rsidR="00F34FA0" w:rsidRPr="003325D4" w14:paraId="6F0578F5" w14:textId="77777777" w:rsidTr="008D7B09">
        <w:trPr>
          <w:gridBefore w:val="1"/>
          <w:wBefore w:w="29" w:type="dxa"/>
          <w:trHeight w:val="102"/>
        </w:trPr>
        <w:tc>
          <w:tcPr>
            <w:tcW w:w="11022" w:type="dxa"/>
            <w:gridSpan w:val="17"/>
          </w:tcPr>
          <w:p w14:paraId="13D60350" w14:textId="77777777" w:rsidR="00F34FA0" w:rsidRPr="003325D4" w:rsidRDefault="00F34FA0" w:rsidP="00F34FA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i/>
              </w:rPr>
            </w:pPr>
            <w:r w:rsidRPr="003325D4">
              <w:rPr>
                <w:rFonts w:ascii="Times New Roman" w:hAnsi="Times New Roman"/>
                <w:b/>
                <w:i/>
              </w:rPr>
              <w:t>Godziny kontaktowe z nauczycielem akademickim (wg planu studiów)</w:t>
            </w:r>
          </w:p>
        </w:tc>
        <w:tc>
          <w:tcPr>
            <w:tcW w:w="3863" w:type="dxa"/>
            <w:gridSpan w:val="5"/>
            <w:shd w:val="clear" w:color="auto" w:fill="D9D9D9" w:themeFill="background1" w:themeFillShade="D9"/>
          </w:tcPr>
          <w:p w14:paraId="1449D1E2" w14:textId="77777777" w:rsidR="00F34FA0" w:rsidRPr="00CD687D" w:rsidRDefault="00DF7324" w:rsidP="00F34FA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55</w:t>
            </w:r>
          </w:p>
        </w:tc>
      </w:tr>
      <w:tr w:rsidR="00F34FA0" w:rsidRPr="003325D4" w14:paraId="18CFB528" w14:textId="77777777" w:rsidTr="008D7B09">
        <w:trPr>
          <w:gridBefore w:val="1"/>
          <w:wBefore w:w="29" w:type="dxa"/>
          <w:trHeight w:val="102"/>
        </w:trPr>
        <w:tc>
          <w:tcPr>
            <w:tcW w:w="11022" w:type="dxa"/>
            <w:gridSpan w:val="17"/>
          </w:tcPr>
          <w:p w14:paraId="3FFE2F23" w14:textId="77777777" w:rsidR="00F34FA0" w:rsidRPr="003325D4" w:rsidRDefault="00F34FA0" w:rsidP="00F34FA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highlight w:val="lightGray"/>
              </w:rPr>
            </w:pPr>
            <w:r w:rsidRPr="003325D4">
              <w:rPr>
                <w:rFonts w:ascii="Times New Roman" w:hAnsi="Times New Roman"/>
                <w:highlight w:val="lightGray"/>
              </w:rPr>
              <w:t>Udział w wykładach</w:t>
            </w:r>
            <w:r w:rsidRPr="003325D4">
              <w:rPr>
                <w:rFonts w:ascii="Times New Roman" w:hAnsi="Times New Roman"/>
                <w:b/>
                <w:i/>
              </w:rPr>
              <w:t xml:space="preserve"> (wg planu studiów)</w:t>
            </w:r>
          </w:p>
        </w:tc>
        <w:tc>
          <w:tcPr>
            <w:tcW w:w="3863" w:type="dxa"/>
            <w:gridSpan w:val="5"/>
            <w:shd w:val="clear" w:color="auto" w:fill="auto"/>
          </w:tcPr>
          <w:p w14:paraId="15632D5B" w14:textId="77777777" w:rsidR="00F34FA0" w:rsidRPr="00CD687D" w:rsidRDefault="001A10E3" w:rsidP="00F34FA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0</w:t>
            </w:r>
          </w:p>
        </w:tc>
      </w:tr>
      <w:tr w:rsidR="00F34FA0" w:rsidRPr="003325D4" w14:paraId="24A5307C" w14:textId="77777777" w:rsidTr="008D7B09">
        <w:trPr>
          <w:gridBefore w:val="1"/>
          <w:wBefore w:w="29" w:type="dxa"/>
          <w:trHeight w:val="102"/>
        </w:trPr>
        <w:tc>
          <w:tcPr>
            <w:tcW w:w="11022" w:type="dxa"/>
            <w:gridSpan w:val="17"/>
          </w:tcPr>
          <w:p w14:paraId="736582BD" w14:textId="77777777" w:rsidR="00F34FA0" w:rsidRPr="003325D4" w:rsidRDefault="00F34FA0" w:rsidP="00F34FA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highlight w:val="lightGray"/>
              </w:rPr>
            </w:pPr>
            <w:r w:rsidRPr="003325D4">
              <w:rPr>
                <w:rFonts w:ascii="Times New Roman" w:hAnsi="Times New Roman"/>
                <w:highlight w:val="lightGray"/>
              </w:rPr>
              <w:t xml:space="preserve">Udział w seminariach </w:t>
            </w:r>
            <w:r w:rsidRPr="003325D4">
              <w:rPr>
                <w:rFonts w:ascii="Times New Roman" w:hAnsi="Times New Roman"/>
              </w:rPr>
              <w:t>(</w:t>
            </w:r>
            <w:r w:rsidRPr="003325D4">
              <w:rPr>
                <w:rFonts w:ascii="Times New Roman" w:hAnsi="Times New Roman"/>
                <w:b/>
                <w:i/>
              </w:rPr>
              <w:t>wg planu studiów)</w:t>
            </w:r>
          </w:p>
        </w:tc>
        <w:tc>
          <w:tcPr>
            <w:tcW w:w="3863" w:type="dxa"/>
            <w:gridSpan w:val="5"/>
            <w:shd w:val="clear" w:color="auto" w:fill="auto"/>
          </w:tcPr>
          <w:p w14:paraId="18558A3E" w14:textId="77777777" w:rsidR="00F34FA0" w:rsidRPr="00CD687D" w:rsidRDefault="00F34FA0" w:rsidP="00F34FA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F34FA0" w:rsidRPr="003325D4" w14:paraId="43FBC849" w14:textId="77777777" w:rsidTr="008D7B09">
        <w:trPr>
          <w:gridBefore w:val="1"/>
          <w:wBefore w:w="29" w:type="dxa"/>
          <w:trHeight w:val="102"/>
        </w:trPr>
        <w:tc>
          <w:tcPr>
            <w:tcW w:w="11022" w:type="dxa"/>
            <w:gridSpan w:val="17"/>
          </w:tcPr>
          <w:p w14:paraId="7041D538" w14:textId="77777777" w:rsidR="00F34FA0" w:rsidRPr="003325D4" w:rsidRDefault="00F34FA0" w:rsidP="00F34FA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highlight w:val="lightGray"/>
              </w:rPr>
            </w:pPr>
            <w:r w:rsidRPr="003325D4">
              <w:rPr>
                <w:rFonts w:ascii="Times New Roman" w:hAnsi="Times New Roman"/>
                <w:highlight w:val="lightGray"/>
              </w:rPr>
              <w:t xml:space="preserve">Udział w ćwiczeniach </w:t>
            </w:r>
            <w:r w:rsidRPr="003325D4">
              <w:rPr>
                <w:rFonts w:ascii="Times New Roman" w:hAnsi="Times New Roman"/>
              </w:rPr>
              <w:t>(</w:t>
            </w:r>
            <w:r w:rsidRPr="003325D4">
              <w:rPr>
                <w:rFonts w:ascii="Times New Roman" w:hAnsi="Times New Roman"/>
                <w:b/>
                <w:i/>
              </w:rPr>
              <w:t>wg planu studiów)</w:t>
            </w:r>
          </w:p>
        </w:tc>
        <w:tc>
          <w:tcPr>
            <w:tcW w:w="3863" w:type="dxa"/>
            <w:gridSpan w:val="5"/>
            <w:shd w:val="clear" w:color="auto" w:fill="auto"/>
          </w:tcPr>
          <w:p w14:paraId="289DACD2" w14:textId="77777777" w:rsidR="00F34FA0" w:rsidRPr="00CD687D" w:rsidRDefault="001A10E3" w:rsidP="00F34FA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35</w:t>
            </w:r>
          </w:p>
        </w:tc>
      </w:tr>
      <w:tr w:rsidR="00F34FA0" w:rsidRPr="003325D4" w14:paraId="53149A6E" w14:textId="77777777" w:rsidTr="008D7B09">
        <w:trPr>
          <w:gridBefore w:val="1"/>
          <w:wBefore w:w="29" w:type="dxa"/>
          <w:trHeight w:val="102"/>
        </w:trPr>
        <w:tc>
          <w:tcPr>
            <w:tcW w:w="11022" w:type="dxa"/>
            <w:gridSpan w:val="17"/>
          </w:tcPr>
          <w:p w14:paraId="2D3F63C0" w14:textId="77777777" w:rsidR="00F34FA0" w:rsidRPr="003325D4" w:rsidRDefault="00F34FA0" w:rsidP="00F34FA0">
            <w:pPr>
              <w:tabs>
                <w:tab w:val="left" w:pos="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</w:rPr>
            </w:pPr>
            <w:r w:rsidRPr="003325D4">
              <w:rPr>
                <w:rFonts w:ascii="Times New Roman" w:hAnsi="Times New Roman"/>
                <w:highlight w:val="lightGray"/>
              </w:rPr>
              <w:t xml:space="preserve">Udział w zajęciach praktycznych </w:t>
            </w:r>
            <w:r w:rsidRPr="003325D4">
              <w:rPr>
                <w:rFonts w:ascii="Times New Roman" w:hAnsi="Times New Roman"/>
              </w:rPr>
              <w:t>(</w:t>
            </w:r>
            <w:r w:rsidRPr="003325D4">
              <w:rPr>
                <w:rFonts w:ascii="Times New Roman" w:hAnsi="Times New Roman"/>
                <w:b/>
                <w:i/>
              </w:rPr>
              <w:t>wg planu studiów)</w:t>
            </w:r>
          </w:p>
        </w:tc>
        <w:tc>
          <w:tcPr>
            <w:tcW w:w="3863" w:type="dxa"/>
            <w:gridSpan w:val="5"/>
            <w:shd w:val="clear" w:color="auto" w:fill="auto"/>
          </w:tcPr>
          <w:p w14:paraId="73E27E4F" w14:textId="77777777" w:rsidR="00F34FA0" w:rsidRPr="00CD687D" w:rsidRDefault="00F34FA0" w:rsidP="00F34FA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F34FA0" w:rsidRPr="003325D4" w14:paraId="26444134" w14:textId="77777777" w:rsidTr="008D7B09">
        <w:trPr>
          <w:gridBefore w:val="1"/>
          <w:wBefore w:w="29" w:type="dxa"/>
          <w:trHeight w:val="102"/>
        </w:trPr>
        <w:tc>
          <w:tcPr>
            <w:tcW w:w="11022" w:type="dxa"/>
            <w:gridSpan w:val="17"/>
          </w:tcPr>
          <w:p w14:paraId="58754002" w14:textId="77777777" w:rsidR="00F34FA0" w:rsidRPr="003325D4" w:rsidRDefault="00F34FA0" w:rsidP="00F34FA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</w:rPr>
            </w:pPr>
            <w:r w:rsidRPr="003325D4">
              <w:rPr>
                <w:rFonts w:ascii="Times New Roman" w:hAnsi="Times New Roman"/>
              </w:rPr>
              <w:t>Udział w konsultacjach związanych z zajęciami</w:t>
            </w:r>
          </w:p>
        </w:tc>
        <w:tc>
          <w:tcPr>
            <w:tcW w:w="3863" w:type="dxa"/>
            <w:gridSpan w:val="5"/>
          </w:tcPr>
          <w:p w14:paraId="25256299" w14:textId="77777777" w:rsidR="00F34FA0" w:rsidRPr="003325D4" w:rsidRDefault="00F34FA0" w:rsidP="00F34FA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highlight w:val="lightGray"/>
              </w:rPr>
            </w:pPr>
          </w:p>
        </w:tc>
      </w:tr>
      <w:tr w:rsidR="00F34FA0" w:rsidRPr="003325D4" w14:paraId="5374CB85" w14:textId="77777777" w:rsidTr="008D7B09">
        <w:trPr>
          <w:gridBefore w:val="1"/>
          <w:wBefore w:w="29" w:type="dxa"/>
          <w:trHeight w:val="102"/>
        </w:trPr>
        <w:tc>
          <w:tcPr>
            <w:tcW w:w="11022" w:type="dxa"/>
            <w:gridSpan w:val="17"/>
          </w:tcPr>
          <w:p w14:paraId="23863585" w14:textId="77777777" w:rsidR="00F34FA0" w:rsidRPr="003325D4" w:rsidRDefault="00F34FA0" w:rsidP="00F34FA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</w:rPr>
            </w:pPr>
            <w:r w:rsidRPr="003325D4">
              <w:rPr>
                <w:rFonts w:ascii="Times New Roman" w:hAnsi="Times New Roman"/>
                <w:b/>
                <w:i/>
              </w:rPr>
              <w:t>Samodzielna praca studenta (przykładowa forma pracy studenta)</w:t>
            </w:r>
          </w:p>
        </w:tc>
        <w:tc>
          <w:tcPr>
            <w:tcW w:w="3863" w:type="dxa"/>
            <w:gridSpan w:val="5"/>
            <w:shd w:val="clear" w:color="auto" w:fill="D9D9D9" w:themeFill="background1" w:themeFillShade="D9"/>
          </w:tcPr>
          <w:p w14:paraId="6EBFE9AF" w14:textId="77777777" w:rsidR="00F34FA0" w:rsidRPr="00CD687D" w:rsidRDefault="00DF7324" w:rsidP="00F34FA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15</w:t>
            </w:r>
          </w:p>
        </w:tc>
      </w:tr>
      <w:tr w:rsidR="00F34FA0" w:rsidRPr="003325D4" w14:paraId="44765D28" w14:textId="77777777" w:rsidTr="008D7B09">
        <w:trPr>
          <w:gridBefore w:val="1"/>
          <w:wBefore w:w="29" w:type="dxa"/>
          <w:trHeight w:val="182"/>
        </w:trPr>
        <w:tc>
          <w:tcPr>
            <w:tcW w:w="11022" w:type="dxa"/>
            <w:gridSpan w:val="17"/>
          </w:tcPr>
          <w:p w14:paraId="42B08B5A" w14:textId="77777777" w:rsidR="00F34FA0" w:rsidRPr="003325D4" w:rsidRDefault="00F34FA0" w:rsidP="00F34FA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</w:rPr>
            </w:pPr>
            <w:r w:rsidRPr="003325D4">
              <w:rPr>
                <w:rFonts w:ascii="Times New Roman" w:hAnsi="Times New Roman"/>
              </w:rPr>
              <w:t xml:space="preserve">Samodzielne przygotowanie do seminariów </w:t>
            </w:r>
          </w:p>
        </w:tc>
        <w:tc>
          <w:tcPr>
            <w:tcW w:w="3863" w:type="dxa"/>
            <w:gridSpan w:val="5"/>
          </w:tcPr>
          <w:p w14:paraId="09DED3F7" w14:textId="77777777" w:rsidR="00F34FA0" w:rsidRPr="003325D4" w:rsidRDefault="00F34FA0" w:rsidP="00F34FA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F34FA0" w:rsidRPr="003325D4" w14:paraId="199917CD" w14:textId="77777777" w:rsidTr="008D7B09">
        <w:trPr>
          <w:gridBefore w:val="1"/>
          <w:wBefore w:w="29" w:type="dxa"/>
          <w:trHeight w:val="102"/>
        </w:trPr>
        <w:tc>
          <w:tcPr>
            <w:tcW w:w="11022" w:type="dxa"/>
            <w:gridSpan w:val="17"/>
          </w:tcPr>
          <w:p w14:paraId="0BE0AABD" w14:textId="77777777" w:rsidR="00F34FA0" w:rsidRPr="003325D4" w:rsidRDefault="00F34FA0" w:rsidP="00F34FA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</w:rPr>
            </w:pPr>
            <w:r w:rsidRPr="003325D4">
              <w:rPr>
                <w:rFonts w:ascii="Times New Roman" w:hAnsi="Times New Roman"/>
              </w:rPr>
              <w:t>Samodzielne przygotowanie do ćwiczeń</w:t>
            </w:r>
          </w:p>
        </w:tc>
        <w:tc>
          <w:tcPr>
            <w:tcW w:w="3863" w:type="dxa"/>
            <w:gridSpan w:val="5"/>
          </w:tcPr>
          <w:p w14:paraId="4502DB05" w14:textId="77777777" w:rsidR="00F34FA0" w:rsidRPr="003325D4" w:rsidRDefault="00DF7324" w:rsidP="00F34FA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0</w:t>
            </w:r>
          </w:p>
        </w:tc>
      </w:tr>
      <w:tr w:rsidR="00F34FA0" w:rsidRPr="003325D4" w14:paraId="7A53C941" w14:textId="77777777" w:rsidTr="008D7B09">
        <w:trPr>
          <w:gridBefore w:val="1"/>
          <w:wBefore w:w="29" w:type="dxa"/>
          <w:trHeight w:val="102"/>
        </w:trPr>
        <w:tc>
          <w:tcPr>
            <w:tcW w:w="11022" w:type="dxa"/>
            <w:gridSpan w:val="17"/>
          </w:tcPr>
          <w:p w14:paraId="2132C3CE" w14:textId="77777777" w:rsidR="00F34FA0" w:rsidRPr="003325D4" w:rsidRDefault="00F34FA0" w:rsidP="00F34FA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i/>
              </w:rPr>
            </w:pPr>
            <w:r w:rsidRPr="003325D4">
              <w:rPr>
                <w:rFonts w:ascii="Times New Roman" w:hAnsi="Times New Roman"/>
              </w:rPr>
              <w:t>Samodzielne przygotowanie do zajęć praktycznych</w:t>
            </w:r>
          </w:p>
        </w:tc>
        <w:tc>
          <w:tcPr>
            <w:tcW w:w="3863" w:type="dxa"/>
            <w:gridSpan w:val="5"/>
          </w:tcPr>
          <w:p w14:paraId="338E6F62" w14:textId="77777777" w:rsidR="00F34FA0" w:rsidRPr="003325D4" w:rsidRDefault="00F34FA0" w:rsidP="00F34FA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F34FA0" w:rsidRPr="003325D4" w14:paraId="6EE15DB6" w14:textId="77777777" w:rsidTr="008D7B09">
        <w:trPr>
          <w:gridBefore w:val="1"/>
          <w:wBefore w:w="29" w:type="dxa"/>
          <w:trHeight w:val="102"/>
        </w:trPr>
        <w:tc>
          <w:tcPr>
            <w:tcW w:w="11022" w:type="dxa"/>
            <w:gridSpan w:val="17"/>
          </w:tcPr>
          <w:p w14:paraId="7B5CCDD4" w14:textId="77777777" w:rsidR="00F34FA0" w:rsidRPr="003325D4" w:rsidRDefault="00F34FA0" w:rsidP="00F34FA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</w:rPr>
            </w:pPr>
            <w:r w:rsidRPr="003325D4">
              <w:rPr>
                <w:rFonts w:ascii="Times New Roman" w:hAnsi="Times New Roman"/>
              </w:rPr>
              <w:t>Wykonanie projektu, dokumentacji, opisu przypadku, prezentacji, itd. …………………………….</w:t>
            </w:r>
          </w:p>
        </w:tc>
        <w:tc>
          <w:tcPr>
            <w:tcW w:w="3863" w:type="dxa"/>
            <w:gridSpan w:val="5"/>
          </w:tcPr>
          <w:p w14:paraId="32512ABD" w14:textId="77777777" w:rsidR="00F34FA0" w:rsidRPr="003325D4" w:rsidRDefault="00F34FA0" w:rsidP="00F34FA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F34FA0" w:rsidRPr="003325D4" w14:paraId="4FA7F66C" w14:textId="77777777" w:rsidTr="008D7B09">
        <w:trPr>
          <w:gridBefore w:val="1"/>
          <w:wBefore w:w="29" w:type="dxa"/>
          <w:trHeight w:val="102"/>
        </w:trPr>
        <w:tc>
          <w:tcPr>
            <w:tcW w:w="11022" w:type="dxa"/>
            <w:gridSpan w:val="17"/>
          </w:tcPr>
          <w:p w14:paraId="56D51324" w14:textId="77777777" w:rsidR="00F34FA0" w:rsidRPr="003325D4" w:rsidRDefault="00F34FA0" w:rsidP="00F34FA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</w:rPr>
            </w:pPr>
            <w:r w:rsidRPr="003325D4">
              <w:rPr>
                <w:rFonts w:ascii="Times New Roman" w:hAnsi="Times New Roman"/>
                <w:highlight w:val="lightGray"/>
              </w:rPr>
              <w:t>Obciążenie studenta związane z praktykami zawodowymi</w:t>
            </w:r>
            <w:r w:rsidRPr="003325D4">
              <w:rPr>
                <w:rFonts w:ascii="Times New Roman" w:hAnsi="Times New Roman"/>
              </w:rPr>
              <w:t xml:space="preserve"> (</w:t>
            </w:r>
            <w:r w:rsidRPr="003325D4">
              <w:rPr>
                <w:rFonts w:ascii="Times New Roman" w:hAnsi="Times New Roman"/>
                <w:b/>
                <w:i/>
              </w:rPr>
              <w:t>wg planu studiów)</w:t>
            </w:r>
          </w:p>
        </w:tc>
        <w:tc>
          <w:tcPr>
            <w:tcW w:w="3863" w:type="dxa"/>
            <w:gridSpan w:val="5"/>
            <w:shd w:val="clear" w:color="auto" w:fill="D9D9D9"/>
          </w:tcPr>
          <w:p w14:paraId="474C2804" w14:textId="77777777" w:rsidR="00F34FA0" w:rsidRPr="003325D4" w:rsidRDefault="00F34FA0" w:rsidP="00F34FA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F34FA0" w:rsidRPr="003325D4" w14:paraId="6D385EE2" w14:textId="77777777" w:rsidTr="008D7B09">
        <w:trPr>
          <w:gridBefore w:val="1"/>
          <w:wBefore w:w="29" w:type="dxa"/>
          <w:trHeight w:val="102"/>
        </w:trPr>
        <w:tc>
          <w:tcPr>
            <w:tcW w:w="11022" w:type="dxa"/>
            <w:gridSpan w:val="17"/>
          </w:tcPr>
          <w:p w14:paraId="79A56652" w14:textId="77777777" w:rsidR="00F34FA0" w:rsidRPr="003325D4" w:rsidRDefault="00F34FA0" w:rsidP="00F34FA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</w:rPr>
            </w:pPr>
            <w:r w:rsidRPr="003325D4">
              <w:rPr>
                <w:rFonts w:ascii="Times New Roman" w:hAnsi="Times New Roman"/>
              </w:rPr>
              <w:t>Samodzielne przygotowanie się do zaliczeń etapowych</w:t>
            </w:r>
          </w:p>
        </w:tc>
        <w:tc>
          <w:tcPr>
            <w:tcW w:w="3863" w:type="dxa"/>
            <w:gridSpan w:val="5"/>
          </w:tcPr>
          <w:p w14:paraId="595356DE" w14:textId="77777777" w:rsidR="00F34FA0" w:rsidRPr="003325D4" w:rsidRDefault="00F34FA0" w:rsidP="00F34FA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F34FA0" w:rsidRPr="003325D4" w14:paraId="011F7847" w14:textId="77777777" w:rsidTr="008D7B09">
        <w:trPr>
          <w:gridBefore w:val="1"/>
          <w:wBefore w:w="29" w:type="dxa"/>
          <w:trHeight w:val="102"/>
        </w:trPr>
        <w:tc>
          <w:tcPr>
            <w:tcW w:w="11022" w:type="dxa"/>
            <w:gridSpan w:val="17"/>
          </w:tcPr>
          <w:p w14:paraId="269CF4F2" w14:textId="77777777" w:rsidR="00F34FA0" w:rsidRPr="003325D4" w:rsidRDefault="00F34FA0" w:rsidP="00F34FA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</w:rPr>
            </w:pPr>
            <w:r w:rsidRPr="003325D4">
              <w:rPr>
                <w:rFonts w:ascii="Times New Roman" w:hAnsi="Times New Roman"/>
              </w:rPr>
              <w:t>Samodzielne przygotowanie do egzaminu/zaliczenia końcowego i udział w egzaminie/zaliczeniu końcowym</w:t>
            </w:r>
          </w:p>
        </w:tc>
        <w:tc>
          <w:tcPr>
            <w:tcW w:w="3863" w:type="dxa"/>
            <w:gridSpan w:val="5"/>
          </w:tcPr>
          <w:p w14:paraId="6E6DB0AB" w14:textId="77777777" w:rsidR="00F34FA0" w:rsidRPr="003325D4" w:rsidRDefault="00DF7324" w:rsidP="00F34FA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5</w:t>
            </w:r>
          </w:p>
        </w:tc>
      </w:tr>
      <w:tr w:rsidR="00F34FA0" w:rsidRPr="003325D4" w14:paraId="16D1336B" w14:textId="77777777" w:rsidTr="008D7B09">
        <w:trPr>
          <w:gridBefore w:val="1"/>
          <w:wBefore w:w="29" w:type="dxa"/>
          <w:trHeight w:val="102"/>
        </w:trPr>
        <w:tc>
          <w:tcPr>
            <w:tcW w:w="11022" w:type="dxa"/>
            <w:gridSpan w:val="17"/>
            <w:shd w:val="clear" w:color="auto" w:fill="D9D9D9"/>
          </w:tcPr>
          <w:p w14:paraId="2F55DB7D" w14:textId="77777777" w:rsidR="00F34FA0" w:rsidRPr="003325D4" w:rsidRDefault="00F34FA0" w:rsidP="00F34FA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</w:rPr>
            </w:pPr>
            <w:r w:rsidRPr="003325D4">
              <w:rPr>
                <w:rFonts w:ascii="Times New Roman" w:hAnsi="Times New Roman"/>
                <w:b/>
              </w:rPr>
              <w:t>Sumaryczne obciążenie pracy studenta                                                                                                     Godziny ogółem:</w:t>
            </w:r>
          </w:p>
        </w:tc>
        <w:tc>
          <w:tcPr>
            <w:tcW w:w="3863" w:type="dxa"/>
            <w:gridSpan w:val="5"/>
            <w:shd w:val="clear" w:color="auto" w:fill="D9D9D9"/>
          </w:tcPr>
          <w:p w14:paraId="0BD21DE3" w14:textId="77777777" w:rsidR="00F34FA0" w:rsidRPr="003325D4" w:rsidRDefault="00DF7324" w:rsidP="00F34FA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70</w:t>
            </w:r>
          </w:p>
        </w:tc>
      </w:tr>
      <w:tr w:rsidR="00F34FA0" w:rsidRPr="003325D4" w14:paraId="02543BD3" w14:textId="77777777" w:rsidTr="008D7B09">
        <w:trPr>
          <w:gridBefore w:val="1"/>
          <w:wBefore w:w="29" w:type="dxa"/>
          <w:trHeight w:val="102"/>
        </w:trPr>
        <w:tc>
          <w:tcPr>
            <w:tcW w:w="11022" w:type="dxa"/>
            <w:gridSpan w:val="17"/>
            <w:shd w:val="clear" w:color="auto" w:fill="D9D9D9"/>
          </w:tcPr>
          <w:p w14:paraId="72AE5690" w14:textId="77777777" w:rsidR="00F34FA0" w:rsidRPr="003325D4" w:rsidRDefault="00F34FA0" w:rsidP="00F34FA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</w:rPr>
            </w:pPr>
            <w:r w:rsidRPr="003325D4">
              <w:rPr>
                <w:rFonts w:ascii="Times New Roman" w:hAnsi="Times New Roman"/>
                <w:b/>
              </w:rPr>
              <w:t>Liczba punktów ECTS</w:t>
            </w:r>
          </w:p>
        </w:tc>
        <w:tc>
          <w:tcPr>
            <w:tcW w:w="3863" w:type="dxa"/>
            <w:gridSpan w:val="5"/>
            <w:shd w:val="clear" w:color="auto" w:fill="D9D9D9"/>
          </w:tcPr>
          <w:p w14:paraId="253BCDD5" w14:textId="77777777" w:rsidR="00F34FA0" w:rsidRPr="003325D4" w:rsidRDefault="00DF7324" w:rsidP="00F34FA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3</w:t>
            </w:r>
          </w:p>
        </w:tc>
      </w:tr>
      <w:tr w:rsidR="00F34FA0" w:rsidRPr="003325D4" w14:paraId="16C34E47" w14:textId="77777777" w:rsidTr="008D7B09">
        <w:trPr>
          <w:gridBefore w:val="1"/>
          <w:wBefore w:w="29" w:type="dxa"/>
          <w:trHeight w:val="50"/>
        </w:trPr>
        <w:tc>
          <w:tcPr>
            <w:tcW w:w="2894" w:type="dxa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7487C027" w14:textId="77777777" w:rsidR="00F34FA0" w:rsidRPr="003325D4" w:rsidRDefault="00F34FA0" w:rsidP="00F34FA0">
            <w:pPr>
              <w:shd w:val="clear" w:color="auto" w:fill="D9D9D9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3325D4">
              <w:rPr>
                <w:rFonts w:ascii="Times New Roman" w:hAnsi="Times New Roman"/>
                <w:b/>
              </w:rPr>
              <w:t>Forma zajęć</w:t>
            </w:r>
          </w:p>
        </w:tc>
        <w:tc>
          <w:tcPr>
            <w:tcW w:w="5865" w:type="dxa"/>
            <w:gridSpan w:val="10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16E38259" w14:textId="77777777" w:rsidR="00F34FA0" w:rsidRPr="003325D4" w:rsidRDefault="00F34FA0" w:rsidP="00F34FA0">
            <w:pPr>
              <w:shd w:val="clear" w:color="auto" w:fill="D9D9D9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3325D4">
              <w:rPr>
                <w:rFonts w:ascii="Times New Roman" w:hAnsi="Times New Roman"/>
                <w:b/>
              </w:rPr>
              <w:t>Treści programowe poszczególnych zajęć</w:t>
            </w:r>
          </w:p>
        </w:tc>
        <w:tc>
          <w:tcPr>
            <w:tcW w:w="4255" w:type="dxa"/>
            <w:gridSpan w:val="6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/>
          </w:tcPr>
          <w:p w14:paraId="310C4336" w14:textId="77777777" w:rsidR="00F34FA0" w:rsidRPr="003325D4" w:rsidRDefault="00F34FA0" w:rsidP="00F34FA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3325D4">
              <w:rPr>
                <w:rFonts w:ascii="Times New Roman" w:hAnsi="Times New Roman"/>
                <w:b/>
              </w:rPr>
              <w:t>Symbol przedmiotowego efektu uczenia się</w:t>
            </w:r>
          </w:p>
        </w:tc>
        <w:tc>
          <w:tcPr>
            <w:tcW w:w="1871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3E7B2EE8" w14:textId="77777777" w:rsidR="00F34FA0" w:rsidRPr="003325D4" w:rsidRDefault="00F34FA0" w:rsidP="00F34FA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3325D4">
              <w:rPr>
                <w:rFonts w:ascii="Times New Roman" w:hAnsi="Times New Roman"/>
                <w:b/>
              </w:rPr>
              <w:t>Liczba godzin</w:t>
            </w:r>
          </w:p>
        </w:tc>
      </w:tr>
      <w:tr w:rsidR="00F34FA0" w:rsidRPr="003325D4" w14:paraId="0107E33B" w14:textId="77777777" w:rsidTr="008D7B09">
        <w:trPr>
          <w:gridBefore w:val="1"/>
          <w:wBefore w:w="29" w:type="dxa"/>
          <w:trHeight w:val="20"/>
        </w:trPr>
        <w:tc>
          <w:tcPr>
            <w:tcW w:w="2894" w:type="dxa"/>
            <w:gridSpan w:val="4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D9EC505" w14:textId="77777777" w:rsidR="00F34FA0" w:rsidRDefault="00F34FA0" w:rsidP="00F34FA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WYKŁADY</w:t>
            </w:r>
          </w:p>
          <w:p w14:paraId="2EF938BE" w14:textId="77777777" w:rsidR="00F34FA0" w:rsidRPr="00244FEE" w:rsidRDefault="00F34FA0" w:rsidP="00F34FA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244FEE">
              <w:rPr>
                <w:rFonts w:ascii="Times New Roman" w:hAnsi="Times New Roman"/>
              </w:rPr>
              <w:t>(</w:t>
            </w:r>
            <w:r>
              <w:rPr>
                <w:rFonts w:ascii="Times New Roman" w:hAnsi="Times New Roman"/>
              </w:rPr>
              <w:t>ZZP</w:t>
            </w:r>
            <w:r w:rsidRPr="00244FEE">
              <w:rPr>
                <w:rFonts w:ascii="Times New Roman" w:hAnsi="Times New Roman"/>
              </w:rPr>
              <w:t>)</w:t>
            </w:r>
          </w:p>
        </w:tc>
        <w:tc>
          <w:tcPr>
            <w:tcW w:w="5865" w:type="dxa"/>
            <w:gridSpan w:val="10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2A02A864" w14:textId="77777777" w:rsidR="00F34FA0" w:rsidRPr="00244FEE" w:rsidRDefault="00F34FA0" w:rsidP="00F34FA0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Geneza, cele i zadania zdrowia publicznego.</w:t>
            </w:r>
          </w:p>
        </w:tc>
        <w:tc>
          <w:tcPr>
            <w:tcW w:w="425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02D63A" w14:textId="77777777" w:rsidR="00F34FA0" w:rsidRPr="00244FEE" w:rsidRDefault="00F34FA0" w:rsidP="00F34FA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W1</w:t>
            </w:r>
          </w:p>
        </w:tc>
        <w:tc>
          <w:tcPr>
            <w:tcW w:w="187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E13700" w14:textId="77777777" w:rsidR="00F34FA0" w:rsidRPr="00244FEE" w:rsidRDefault="00DF7324" w:rsidP="00F34FA0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</w:t>
            </w:r>
          </w:p>
        </w:tc>
      </w:tr>
      <w:tr w:rsidR="00F34FA0" w:rsidRPr="003325D4" w14:paraId="3EF6906A" w14:textId="77777777" w:rsidTr="008D7B09">
        <w:trPr>
          <w:gridBefore w:val="1"/>
          <w:wBefore w:w="29" w:type="dxa"/>
          <w:trHeight w:val="20"/>
        </w:trPr>
        <w:tc>
          <w:tcPr>
            <w:tcW w:w="2894" w:type="dxa"/>
            <w:gridSpan w:val="4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6A4F4F3" w14:textId="77777777" w:rsidR="00F34FA0" w:rsidRDefault="00F34FA0" w:rsidP="00F34FA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5865" w:type="dxa"/>
            <w:gridSpan w:val="10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2155CFB1" w14:textId="77777777" w:rsidR="00F34FA0" w:rsidRPr="00244FEE" w:rsidRDefault="00F34FA0" w:rsidP="00F34FA0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Instytucje zdrowia publicznego i ich rola.</w:t>
            </w:r>
          </w:p>
        </w:tc>
        <w:tc>
          <w:tcPr>
            <w:tcW w:w="425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0D8E3B" w14:textId="77777777" w:rsidR="00F34FA0" w:rsidRDefault="00F34FA0" w:rsidP="00F34FA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W5</w:t>
            </w:r>
          </w:p>
        </w:tc>
        <w:tc>
          <w:tcPr>
            <w:tcW w:w="187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165639" w14:textId="77777777" w:rsidR="00F34FA0" w:rsidRPr="00244FEE" w:rsidRDefault="00DF7324" w:rsidP="00F34FA0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</w:t>
            </w:r>
          </w:p>
        </w:tc>
      </w:tr>
      <w:tr w:rsidR="00F34FA0" w:rsidRPr="003325D4" w14:paraId="5D8C0141" w14:textId="77777777" w:rsidTr="008D7B09">
        <w:trPr>
          <w:gridBefore w:val="1"/>
          <w:wBefore w:w="29" w:type="dxa"/>
          <w:trHeight w:val="20"/>
        </w:trPr>
        <w:tc>
          <w:tcPr>
            <w:tcW w:w="2894" w:type="dxa"/>
            <w:gridSpan w:val="4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40F05D5" w14:textId="77777777" w:rsidR="00F34FA0" w:rsidRDefault="00F34FA0" w:rsidP="00F34FA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5865" w:type="dxa"/>
            <w:gridSpan w:val="10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1F5F6F42" w14:textId="77777777" w:rsidR="00F34FA0" w:rsidRPr="00244FEE" w:rsidRDefault="00F34FA0" w:rsidP="00F34FA0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Organizacja ochrony zdrowia i opieki zdrowotnej w Polsce.</w:t>
            </w:r>
          </w:p>
        </w:tc>
        <w:tc>
          <w:tcPr>
            <w:tcW w:w="425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3BF744" w14:textId="77777777" w:rsidR="00F34FA0" w:rsidRDefault="00F34FA0" w:rsidP="00F34FA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W5</w:t>
            </w:r>
          </w:p>
        </w:tc>
        <w:tc>
          <w:tcPr>
            <w:tcW w:w="187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89BFB3" w14:textId="77777777" w:rsidR="00F34FA0" w:rsidRPr="00244FEE" w:rsidRDefault="00DF7324" w:rsidP="00F34FA0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</w:t>
            </w:r>
          </w:p>
        </w:tc>
      </w:tr>
      <w:tr w:rsidR="00F34FA0" w:rsidRPr="003325D4" w14:paraId="54ACB6C5" w14:textId="77777777" w:rsidTr="008D7B09">
        <w:trPr>
          <w:gridBefore w:val="1"/>
          <w:wBefore w:w="29" w:type="dxa"/>
          <w:trHeight w:val="20"/>
        </w:trPr>
        <w:tc>
          <w:tcPr>
            <w:tcW w:w="2894" w:type="dxa"/>
            <w:gridSpan w:val="4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F19028A" w14:textId="77777777" w:rsidR="00F34FA0" w:rsidRDefault="00F34FA0" w:rsidP="00F34FA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5865" w:type="dxa"/>
            <w:gridSpan w:val="10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5D833F7F" w14:textId="77777777" w:rsidR="00F34FA0" w:rsidRPr="00244FEE" w:rsidRDefault="00F34FA0" w:rsidP="00F34FA0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Finansowanie sektora ochrony zdrowia.</w:t>
            </w:r>
          </w:p>
        </w:tc>
        <w:tc>
          <w:tcPr>
            <w:tcW w:w="425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27E366" w14:textId="77777777" w:rsidR="00F34FA0" w:rsidRDefault="00F34FA0" w:rsidP="00F34FA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W1, W5</w:t>
            </w:r>
          </w:p>
        </w:tc>
        <w:tc>
          <w:tcPr>
            <w:tcW w:w="187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4B87FD" w14:textId="77777777" w:rsidR="00F34FA0" w:rsidRPr="00244FEE" w:rsidRDefault="00DF7324" w:rsidP="00F34FA0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</w:t>
            </w:r>
          </w:p>
        </w:tc>
      </w:tr>
      <w:tr w:rsidR="00F34FA0" w:rsidRPr="003325D4" w14:paraId="7191F6E0" w14:textId="77777777" w:rsidTr="008D7B09">
        <w:trPr>
          <w:gridBefore w:val="1"/>
          <w:wBefore w:w="29" w:type="dxa"/>
          <w:trHeight w:val="20"/>
        </w:trPr>
        <w:tc>
          <w:tcPr>
            <w:tcW w:w="2894" w:type="dxa"/>
            <w:gridSpan w:val="4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0EC96CF" w14:textId="77777777" w:rsidR="00F34FA0" w:rsidRDefault="00F34FA0" w:rsidP="00F34FA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5865" w:type="dxa"/>
            <w:gridSpan w:val="10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0F62449D" w14:textId="77777777" w:rsidR="00F34FA0" w:rsidRPr="00244FEE" w:rsidRDefault="00F34FA0" w:rsidP="00F34FA0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Ubezpieczenia zdrowotne.</w:t>
            </w:r>
          </w:p>
        </w:tc>
        <w:tc>
          <w:tcPr>
            <w:tcW w:w="425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EF0477" w14:textId="77777777" w:rsidR="00F34FA0" w:rsidRDefault="00F34FA0" w:rsidP="00F34FA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W5</w:t>
            </w:r>
          </w:p>
        </w:tc>
        <w:tc>
          <w:tcPr>
            <w:tcW w:w="187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8B2EDF" w14:textId="77777777" w:rsidR="00F34FA0" w:rsidRPr="00244FEE" w:rsidRDefault="00DF7324" w:rsidP="00F34FA0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</w:t>
            </w:r>
          </w:p>
        </w:tc>
      </w:tr>
      <w:tr w:rsidR="00F34FA0" w:rsidRPr="003325D4" w14:paraId="757CB6B7" w14:textId="77777777" w:rsidTr="008D7B09">
        <w:trPr>
          <w:gridBefore w:val="1"/>
          <w:wBefore w:w="29" w:type="dxa"/>
          <w:trHeight w:val="20"/>
        </w:trPr>
        <w:tc>
          <w:tcPr>
            <w:tcW w:w="2894" w:type="dxa"/>
            <w:gridSpan w:val="4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7B8F5BA" w14:textId="77777777" w:rsidR="00F34FA0" w:rsidRDefault="00F34FA0" w:rsidP="00F34FA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WYKŁADY</w:t>
            </w:r>
          </w:p>
          <w:p w14:paraId="5DB787E8" w14:textId="77777777" w:rsidR="00F34FA0" w:rsidRDefault="00F34FA0" w:rsidP="00F34FA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244FEE">
              <w:rPr>
                <w:rFonts w:ascii="Times New Roman" w:hAnsi="Times New Roman"/>
              </w:rPr>
              <w:t>(ZHEE)</w:t>
            </w:r>
          </w:p>
        </w:tc>
        <w:tc>
          <w:tcPr>
            <w:tcW w:w="5865" w:type="dxa"/>
            <w:gridSpan w:val="10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64E5B6FB" w14:textId="77777777" w:rsidR="00F34FA0" w:rsidRPr="00244FEE" w:rsidRDefault="00F34FA0" w:rsidP="00F34FA0">
            <w:pPr>
              <w:spacing w:after="0" w:line="240" w:lineRule="auto"/>
              <w:rPr>
                <w:rFonts w:ascii="Times New Roman" w:hAnsi="Times New Roman"/>
              </w:rPr>
            </w:pPr>
            <w:r w:rsidRPr="00244FEE">
              <w:rPr>
                <w:rFonts w:ascii="Times New Roman" w:hAnsi="Times New Roman"/>
              </w:rPr>
              <w:t>Rola epidemiologii w zdrowiu publicznym</w:t>
            </w:r>
            <w:r>
              <w:rPr>
                <w:rFonts w:ascii="Times New Roman" w:hAnsi="Times New Roman"/>
              </w:rPr>
              <w:t>.</w:t>
            </w:r>
          </w:p>
        </w:tc>
        <w:tc>
          <w:tcPr>
            <w:tcW w:w="425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A9A402" w14:textId="77777777" w:rsidR="00F34FA0" w:rsidRPr="00244FEE" w:rsidRDefault="00F34FA0" w:rsidP="00F34FA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W7</w:t>
            </w:r>
          </w:p>
        </w:tc>
        <w:tc>
          <w:tcPr>
            <w:tcW w:w="187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05BEFD" w14:textId="77777777" w:rsidR="00F34FA0" w:rsidRPr="00244FEE" w:rsidRDefault="00DF7324" w:rsidP="00F34FA0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</w:t>
            </w:r>
          </w:p>
        </w:tc>
      </w:tr>
      <w:tr w:rsidR="00F34FA0" w:rsidRPr="003325D4" w14:paraId="51155985" w14:textId="77777777" w:rsidTr="008D7B09">
        <w:trPr>
          <w:gridBefore w:val="1"/>
          <w:wBefore w:w="29" w:type="dxa"/>
          <w:trHeight w:val="20"/>
        </w:trPr>
        <w:tc>
          <w:tcPr>
            <w:tcW w:w="2894" w:type="dxa"/>
            <w:gridSpan w:val="4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C7A7D45" w14:textId="77777777" w:rsidR="00F34FA0" w:rsidRPr="003325D4" w:rsidRDefault="00F34FA0" w:rsidP="00F34FA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5865" w:type="dxa"/>
            <w:gridSpan w:val="10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1224A466" w14:textId="77777777" w:rsidR="00F34FA0" w:rsidRPr="00244FEE" w:rsidRDefault="00F34FA0" w:rsidP="00F34FA0">
            <w:pPr>
              <w:spacing w:after="0" w:line="240" w:lineRule="auto"/>
              <w:rPr>
                <w:rFonts w:ascii="Times New Roman" w:hAnsi="Times New Roman"/>
              </w:rPr>
            </w:pPr>
            <w:r w:rsidRPr="00244FEE">
              <w:rPr>
                <w:rFonts w:ascii="Times New Roman" w:hAnsi="Times New Roman"/>
              </w:rPr>
              <w:t>Źródła danych n</w:t>
            </w:r>
            <w:r>
              <w:rPr>
                <w:rFonts w:ascii="Times New Roman" w:hAnsi="Times New Roman"/>
              </w:rPr>
              <w:t>a temat stanu zdrowia populacji.</w:t>
            </w:r>
          </w:p>
        </w:tc>
        <w:tc>
          <w:tcPr>
            <w:tcW w:w="425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C398D9" w14:textId="77777777" w:rsidR="00F34FA0" w:rsidRPr="00244FEE" w:rsidRDefault="00F34FA0" w:rsidP="00F34FA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W7</w:t>
            </w:r>
          </w:p>
        </w:tc>
        <w:tc>
          <w:tcPr>
            <w:tcW w:w="187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CB94B9" w14:textId="77777777" w:rsidR="00F34FA0" w:rsidRPr="00244FEE" w:rsidRDefault="00DF7324" w:rsidP="00F34FA0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</w:t>
            </w:r>
          </w:p>
        </w:tc>
      </w:tr>
      <w:tr w:rsidR="00F34FA0" w:rsidRPr="003325D4" w14:paraId="2560FB07" w14:textId="77777777" w:rsidTr="008D7B09">
        <w:trPr>
          <w:gridBefore w:val="1"/>
          <w:wBefore w:w="29" w:type="dxa"/>
          <w:trHeight w:val="20"/>
        </w:trPr>
        <w:tc>
          <w:tcPr>
            <w:tcW w:w="2894" w:type="dxa"/>
            <w:gridSpan w:val="4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B1814C4" w14:textId="77777777" w:rsidR="00F34FA0" w:rsidRPr="003325D4" w:rsidRDefault="00F34FA0" w:rsidP="00F34FA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5865" w:type="dxa"/>
            <w:gridSpan w:val="10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25E167B1" w14:textId="77777777" w:rsidR="00F34FA0" w:rsidRPr="00244FEE" w:rsidRDefault="00F34FA0" w:rsidP="00F34FA0">
            <w:pPr>
              <w:spacing w:after="0" w:line="240" w:lineRule="auto"/>
              <w:rPr>
                <w:rFonts w:ascii="Times New Roman" w:hAnsi="Times New Roman"/>
              </w:rPr>
            </w:pPr>
            <w:r w:rsidRPr="00244FEE">
              <w:rPr>
                <w:rFonts w:ascii="Times New Roman" w:hAnsi="Times New Roman"/>
              </w:rPr>
              <w:t>Mi</w:t>
            </w:r>
            <w:r>
              <w:rPr>
                <w:rFonts w:ascii="Times New Roman" w:hAnsi="Times New Roman"/>
              </w:rPr>
              <w:t>erniki stanu zdrowia populacji.</w:t>
            </w:r>
          </w:p>
        </w:tc>
        <w:tc>
          <w:tcPr>
            <w:tcW w:w="425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53A586" w14:textId="77777777" w:rsidR="00F34FA0" w:rsidRPr="00244FEE" w:rsidRDefault="00F34FA0" w:rsidP="00F34FA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W7</w:t>
            </w:r>
          </w:p>
        </w:tc>
        <w:tc>
          <w:tcPr>
            <w:tcW w:w="187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01F6AC" w14:textId="77777777" w:rsidR="00F34FA0" w:rsidRPr="00244FEE" w:rsidRDefault="00DF7324" w:rsidP="00F34FA0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</w:t>
            </w:r>
          </w:p>
        </w:tc>
      </w:tr>
      <w:tr w:rsidR="00F34FA0" w:rsidRPr="003325D4" w14:paraId="30C2DBF6" w14:textId="77777777" w:rsidTr="008D7B09">
        <w:trPr>
          <w:gridBefore w:val="1"/>
          <w:wBefore w:w="29" w:type="dxa"/>
          <w:trHeight w:val="20"/>
        </w:trPr>
        <w:tc>
          <w:tcPr>
            <w:tcW w:w="2894" w:type="dxa"/>
            <w:gridSpan w:val="4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48B0D84" w14:textId="77777777" w:rsidR="00F34FA0" w:rsidRPr="003325D4" w:rsidRDefault="00F34FA0" w:rsidP="00F34FA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5865" w:type="dxa"/>
            <w:gridSpan w:val="10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35924FDB" w14:textId="77777777" w:rsidR="00F34FA0" w:rsidRPr="00244FEE" w:rsidRDefault="00F34FA0" w:rsidP="00F34FA0">
            <w:pPr>
              <w:spacing w:after="0" w:line="240" w:lineRule="auto"/>
              <w:rPr>
                <w:rFonts w:ascii="Times New Roman" w:hAnsi="Times New Roman"/>
              </w:rPr>
            </w:pPr>
            <w:r w:rsidRPr="00244FEE">
              <w:rPr>
                <w:rFonts w:ascii="Times New Roman" w:hAnsi="Times New Roman"/>
              </w:rPr>
              <w:t>Stra</w:t>
            </w:r>
            <w:r>
              <w:rPr>
                <w:rFonts w:ascii="Times New Roman" w:hAnsi="Times New Roman"/>
              </w:rPr>
              <w:t>tegia badań epidemiologicznych.</w:t>
            </w:r>
          </w:p>
        </w:tc>
        <w:tc>
          <w:tcPr>
            <w:tcW w:w="425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0E424D" w14:textId="77777777" w:rsidR="00F34FA0" w:rsidRPr="00244FEE" w:rsidRDefault="00F34FA0" w:rsidP="00F34FA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W1, W7</w:t>
            </w:r>
          </w:p>
        </w:tc>
        <w:tc>
          <w:tcPr>
            <w:tcW w:w="187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125139" w14:textId="77777777" w:rsidR="00F34FA0" w:rsidRPr="00244FEE" w:rsidRDefault="00DF7324" w:rsidP="00F34FA0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</w:t>
            </w:r>
          </w:p>
        </w:tc>
      </w:tr>
      <w:tr w:rsidR="00F34FA0" w:rsidRPr="003325D4" w14:paraId="5C49179C" w14:textId="77777777" w:rsidTr="008D7B09">
        <w:trPr>
          <w:gridBefore w:val="1"/>
          <w:wBefore w:w="29" w:type="dxa"/>
          <w:trHeight w:val="20"/>
        </w:trPr>
        <w:tc>
          <w:tcPr>
            <w:tcW w:w="2894" w:type="dxa"/>
            <w:gridSpan w:val="4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E7D478E" w14:textId="77777777" w:rsidR="00F34FA0" w:rsidRPr="003325D4" w:rsidRDefault="00F34FA0" w:rsidP="00F34FA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5865" w:type="dxa"/>
            <w:gridSpan w:val="10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672EEE99" w14:textId="77777777" w:rsidR="00F34FA0" w:rsidRPr="00244FEE" w:rsidRDefault="00F34FA0" w:rsidP="00F34FA0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Epidemiologia chorób zakaźnych.</w:t>
            </w:r>
          </w:p>
        </w:tc>
        <w:tc>
          <w:tcPr>
            <w:tcW w:w="425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843F86" w14:textId="77777777" w:rsidR="00F34FA0" w:rsidRPr="00244FEE" w:rsidRDefault="00F34FA0" w:rsidP="00F34FA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W1, W7</w:t>
            </w:r>
          </w:p>
        </w:tc>
        <w:tc>
          <w:tcPr>
            <w:tcW w:w="187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85A64A" w14:textId="77777777" w:rsidR="00F34FA0" w:rsidRPr="00244FEE" w:rsidRDefault="00DF7324" w:rsidP="00F34FA0">
            <w:pPr>
              <w:tabs>
                <w:tab w:val="left" w:pos="765"/>
                <w:tab w:val="center" w:pos="852"/>
              </w:tabs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,5</w:t>
            </w:r>
          </w:p>
        </w:tc>
      </w:tr>
      <w:tr w:rsidR="00F34FA0" w:rsidRPr="003325D4" w14:paraId="62885703" w14:textId="77777777" w:rsidTr="008D7B09">
        <w:trPr>
          <w:gridBefore w:val="1"/>
          <w:wBefore w:w="29" w:type="dxa"/>
          <w:trHeight w:val="20"/>
        </w:trPr>
        <w:tc>
          <w:tcPr>
            <w:tcW w:w="2894" w:type="dxa"/>
            <w:gridSpan w:val="4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B1B9463" w14:textId="77777777" w:rsidR="00F34FA0" w:rsidRPr="003325D4" w:rsidRDefault="00F34FA0" w:rsidP="00F34FA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5865" w:type="dxa"/>
            <w:gridSpan w:val="10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6C188D34" w14:textId="77777777" w:rsidR="00F34FA0" w:rsidRPr="00244FEE" w:rsidRDefault="00F34FA0" w:rsidP="00F34FA0">
            <w:pPr>
              <w:spacing w:after="0" w:line="240" w:lineRule="auto"/>
              <w:rPr>
                <w:rFonts w:ascii="Times New Roman" w:hAnsi="Times New Roman"/>
              </w:rPr>
            </w:pPr>
            <w:r w:rsidRPr="00244FEE">
              <w:rPr>
                <w:rFonts w:ascii="Times New Roman" w:hAnsi="Times New Roman"/>
              </w:rPr>
              <w:t>Epidem</w:t>
            </w:r>
            <w:r>
              <w:rPr>
                <w:rFonts w:ascii="Times New Roman" w:hAnsi="Times New Roman"/>
              </w:rPr>
              <w:t>iologia chorób cywilizacyjnych.</w:t>
            </w:r>
          </w:p>
        </w:tc>
        <w:tc>
          <w:tcPr>
            <w:tcW w:w="425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EDEBD2" w14:textId="77777777" w:rsidR="00F34FA0" w:rsidRPr="00244FEE" w:rsidRDefault="00F34FA0" w:rsidP="00F34FA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W7</w:t>
            </w:r>
          </w:p>
        </w:tc>
        <w:tc>
          <w:tcPr>
            <w:tcW w:w="187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7C885E" w14:textId="77777777" w:rsidR="00F34FA0" w:rsidRPr="00244FEE" w:rsidRDefault="00DF7324" w:rsidP="00F34FA0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,5</w:t>
            </w:r>
          </w:p>
        </w:tc>
      </w:tr>
      <w:tr w:rsidR="00F34FA0" w:rsidRPr="003325D4" w14:paraId="250A2DB0" w14:textId="77777777" w:rsidTr="008D7B09">
        <w:trPr>
          <w:gridBefore w:val="1"/>
          <w:wBefore w:w="29" w:type="dxa"/>
          <w:trHeight w:val="69"/>
        </w:trPr>
        <w:tc>
          <w:tcPr>
            <w:tcW w:w="2894" w:type="dxa"/>
            <w:gridSpan w:val="4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37EF844" w14:textId="77777777" w:rsidR="00F34FA0" w:rsidRDefault="00F34FA0" w:rsidP="00F34FA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3325D4">
              <w:rPr>
                <w:rFonts w:ascii="Times New Roman" w:hAnsi="Times New Roman"/>
                <w:b/>
              </w:rPr>
              <w:t>WYKŁADY</w:t>
            </w:r>
          </w:p>
          <w:p w14:paraId="59070AF0" w14:textId="77777777" w:rsidR="00F34FA0" w:rsidRPr="003325D4" w:rsidRDefault="00F34FA0" w:rsidP="00F34FA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5056D3">
              <w:rPr>
                <w:rFonts w:ascii="Times New Roman" w:hAnsi="Times New Roman"/>
              </w:rPr>
              <w:t>(ZMPPCC)</w:t>
            </w:r>
          </w:p>
        </w:tc>
        <w:tc>
          <w:tcPr>
            <w:tcW w:w="5865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3B88E7" w14:textId="77777777" w:rsidR="00F34FA0" w:rsidRPr="00A01AD5" w:rsidRDefault="00F34FA0" w:rsidP="00F34FA0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  <w:r w:rsidRPr="00A01AD5">
              <w:rPr>
                <w:rFonts w:ascii="Times New Roman" w:hAnsi="Times New Roman"/>
              </w:rPr>
              <w:t>Styl życia a zdrowie</w:t>
            </w:r>
            <w:r>
              <w:rPr>
                <w:rFonts w:ascii="Times New Roman" w:hAnsi="Times New Roman"/>
              </w:rPr>
              <w:t>.</w:t>
            </w:r>
          </w:p>
        </w:tc>
        <w:tc>
          <w:tcPr>
            <w:tcW w:w="425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FFFF74" w14:textId="77777777" w:rsidR="00F34FA0" w:rsidRPr="003325D4" w:rsidRDefault="00F34FA0" w:rsidP="00F34FA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W3, W4</w:t>
            </w:r>
          </w:p>
        </w:tc>
        <w:tc>
          <w:tcPr>
            <w:tcW w:w="18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F7D099" w14:textId="77777777" w:rsidR="00F34FA0" w:rsidRPr="003325D4" w:rsidRDefault="00F34FA0" w:rsidP="00F34FA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4</w:t>
            </w:r>
          </w:p>
        </w:tc>
      </w:tr>
      <w:tr w:rsidR="00F34FA0" w:rsidRPr="003325D4" w14:paraId="110D80FA" w14:textId="77777777" w:rsidTr="008D7B09">
        <w:trPr>
          <w:gridBefore w:val="1"/>
          <w:wBefore w:w="29" w:type="dxa"/>
          <w:trHeight w:val="100"/>
        </w:trPr>
        <w:tc>
          <w:tcPr>
            <w:tcW w:w="2894" w:type="dxa"/>
            <w:gridSpan w:val="4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28783F2" w14:textId="77777777" w:rsidR="00F34FA0" w:rsidRPr="003325D4" w:rsidRDefault="00F34FA0" w:rsidP="00F34FA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</w:rPr>
            </w:pPr>
          </w:p>
        </w:tc>
        <w:tc>
          <w:tcPr>
            <w:tcW w:w="5865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DD8792" w14:textId="77777777" w:rsidR="00F34FA0" w:rsidRPr="00A01AD5" w:rsidRDefault="00F34FA0" w:rsidP="00F34FA0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  <w:r w:rsidRPr="00A01AD5">
              <w:rPr>
                <w:rFonts w:ascii="Times New Roman" w:hAnsi="Times New Roman"/>
              </w:rPr>
              <w:t xml:space="preserve">Podstawy </w:t>
            </w:r>
            <w:r>
              <w:rPr>
                <w:rFonts w:ascii="Times New Roman" w:hAnsi="Times New Roman"/>
              </w:rPr>
              <w:t xml:space="preserve">organizacji i </w:t>
            </w:r>
            <w:r w:rsidRPr="00A01AD5">
              <w:rPr>
                <w:rFonts w:ascii="Times New Roman" w:hAnsi="Times New Roman"/>
              </w:rPr>
              <w:t>zarządzania w ochronie zdrowia</w:t>
            </w:r>
            <w:r>
              <w:rPr>
                <w:rFonts w:ascii="Times New Roman" w:hAnsi="Times New Roman"/>
              </w:rPr>
              <w:t>.</w:t>
            </w:r>
          </w:p>
        </w:tc>
        <w:tc>
          <w:tcPr>
            <w:tcW w:w="425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A6CFC6" w14:textId="77777777" w:rsidR="00F34FA0" w:rsidRPr="003325D4" w:rsidRDefault="00F34FA0" w:rsidP="00F34FA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W5</w:t>
            </w:r>
          </w:p>
        </w:tc>
        <w:tc>
          <w:tcPr>
            <w:tcW w:w="18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7D896A" w14:textId="77777777" w:rsidR="00F34FA0" w:rsidRPr="003325D4" w:rsidRDefault="00F34FA0" w:rsidP="00F34FA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3</w:t>
            </w:r>
          </w:p>
        </w:tc>
      </w:tr>
      <w:tr w:rsidR="00F34FA0" w:rsidRPr="003325D4" w14:paraId="2B58C205" w14:textId="77777777" w:rsidTr="008D7B09">
        <w:trPr>
          <w:gridBefore w:val="1"/>
          <w:wBefore w:w="29" w:type="dxa"/>
          <w:trHeight w:val="100"/>
        </w:trPr>
        <w:tc>
          <w:tcPr>
            <w:tcW w:w="2894" w:type="dxa"/>
            <w:gridSpan w:val="4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E19A5A6" w14:textId="77777777" w:rsidR="00F34FA0" w:rsidRPr="003325D4" w:rsidRDefault="00F34FA0" w:rsidP="00F34FA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</w:rPr>
            </w:pPr>
          </w:p>
        </w:tc>
        <w:tc>
          <w:tcPr>
            <w:tcW w:w="5865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F4BF4D" w14:textId="77777777" w:rsidR="00F34FA0" w:rsidRPr="00A01AD5" w:rsidRDefault="00F34FA0" w:rsidP="00F34FA0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  <w:r w:rsidRPr="00A01AD5">
              <w:rPr>
                <w:rFonts w:ascii="Times New Roman" w:hAnsi="Times New Roman"/>
              </w:rPr>
              <w:t>Strategie zdrowia publicznego</w:t>
            </w:r>
            <w:r>
              <w:rPr>
                <w:rFonts w:ascii="Times New Roman" w:hAnsi="Times New Roman"/>
              </w:rPr>
              <w:t>.</w:t>
            </w:r>
          </w:p>
        </w:tc>
        <w:tc>
          <w:tcPr>
            <w:tcW w:w="425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5BB952" w14:textId="77777777" w:rsidR="00F34FA0" w:rsidRPr="003325D4" w:rsidRDefault="00F34FA0" w:rsidP="00F34FA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W1, W4</w:t>
            </w:r>
          </w:p>
        </w:tc>
        <w:tc>
          <w:tcPr>
            <w:tcW w:w="18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E18284" w14:textId="77777777" w:rsidR="00F34FA0" w:rsidRPr="003325D4" w:rsidRDefault="00F34FA0" w:rsidP="00F34FA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3</w:t>
            </w:r>
          </w:p>
        </w:tc>
      </w:tr>
      <w:tr w:rsidR="00F34FA0" w:rsidRPr="003325D4" w14:paraId="65989C1F" w14:textId="77777777" w:rsidTr="008D7B09">
        <w:trPr>
          <w:gridBefore w:val="1"/>
          <w:wBefore w:w="29" w:type="dxa"/>
          <w:trHeight w:val="100"/>
        </w:trPr>
        <w:tc>
          <w:tcPr>
            <w:tcW w:w="2894" w:type="dxa"/>
            <w:gridSpan w:val="4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717F8E9" w14:textId="77777777" w:rsidR="00F34FA0" w:rsidRPr="003325D4" w:rsidRDefault="00F34FA0" w:rsidP="00F34FA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</w:rPr>
            </w:pPr>
          </w:p>
        </w:tc>
        <w:tc>
          <w:tcPr>
            <w:tcW w:w="5865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B4B3DF" w14:textId="77777777" w:rsidR="00F34FA0" w:rsidRPr="00A01AD5" w:rsidRDefault="00F34FA0" w:rsidP="00F34FA0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  <w:r w:rsidRPr="00A01AD5">
              <w:rPr>
                <w:rFonts w:ascii="Times New Roman" w:hAnsi="Times New Roman"/>
              </w:rPr>
              <w:t>Jakość w opiece zdrowotnej</w:t>
            </w:r>
            <w:r>
              <w:rPr>
                <w:rFonts w:ascii="Times New Roman" w:hAnsi="Times New Roman"/>
              </w:rPr>
              <w:t>.</w:t>
            </w:r>
          </w:p>
        </w:tc>
        <w:tc>
          <w:tcPr>
            <w:tcW w:w="425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6558D0" w14:textId="77777777" w:rsidR="00F34FA0" w:rsidRPr="003325D4" w:rsidRDefault="00F34FA0" w:rsidP="00F34FA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W5</w:t>
            </w:r>
          </w:p>
        </w:tc>
        <w:tc>
          <w:tcPr>
            <w:tcW w:w="18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0D057E" w14:textId="77777777" w:rsidR="00F34FA0" w:rsidRPr="003325D4" w:rsidRDefault="00F34FA0" w:rsidP="00F34FA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3</w:t>
            </w:r>
          </w:p>
        </w:tc>
      </w:tr>
      <w:tr w:rsidR="00F34FA0" w:rsidRPr="003325D4" w14:paraId="6D3F8822" w14:textId="77777777" w:rsidTr="008D7B09">
        <w:trPr>
          <w:gridBefore w:val="1"/>
          <w:wBefore w:w="29" w:type="dxa"/>
          <w:trHeight w:val="50"/>
        </w:trPr>
        <w:tc>
          <w:tcPr>
            <w:tcW w:w="2894" w:type="dxa"/>
            <w:gridSpan w:val="4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AAA39F0" w14:textId="77777777" w:rsidR="00F34FA0" w:rsidRPr="003325D4" w:rsidRDefault="00F34FA0" w:rsidP="00F34FA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</w:rPr>
            </w:pPr>
          </w:p>
        </w:tc>
        <w:tc>
          <w:tcPr>
            <w:tcW w:w="5865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7D7C82" w14:textId="77777777" w:rsidR="00F34FA0" w:rsidRPr="00A01AD5" w:rsidRDefault="00F34FA0" w:rsidP="00F34FA0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  <w:r w:rsidRPr="00A01AD5">
              <w:rPr>
                <w:rFonts w:ascii="Times New Roman" w:hAnsi="Times New Roman"/>
              </w:rPr>
              <w:t>Problemy zdrowia w skali międzynarodowej</w:t>
            </w:r>
            <w:r>
              <w:rPr>
                <w:rFonts w:ascii="Times New Roman" w:hAnsi="Times New Roman"/>
              </w:rPr>
              <w:t>.</w:t>
            </w:r>
          </w:p>
        </w:tc>
        <w:tc>
          <w:tcPr>
            <w:tcW w:w="425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1E7CA3" w14:textId="77777777" w:rsidR="00F34FA0" w:rsidRPr="003325D4" w:rsidRDefault="00F34FA0" w:rsidP="00F34FA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W2, W4</w:t>
            </w:r>
          </w:p>
        </w:tc>
        <w:tc>
          <w:tcPr>
            <w:tcW w:w="18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A06B41" w14:textId="77777777" w:rsidR="00F34FA0" w:rsidRPr="003325D4" w:rsidRDefault="00F34FA0" w:rsidP="00F34FA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3</w:t>
            </w:r>
          </w:p>
        </w:tc>
      </w:tr>
      <w:tr w:rsidR="00F34FA0" w:rsidRPr="003325D4" w14:paraId="57D01CB8" w14:textId="77777777" w:rsidTr="008D7B09">
        <w:trPr>
          <w:gridBefore w:val="1"/>
          <w:wBefore w:w="29" w:type="dxa"/>
          <w:trHeight w:val="100"/>
        </w:trPr>
        <w:tc>
          <w:tcPr>
            <w:tcW w:w="2894" w:type="dxa"/>
            <w:gridSpan w:val="4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956734B" w14:textId="77777777" w:rsidR="00F34FA0" w:rsidRPr="003325D4" w:rsidRDefault="00F34FA0" w:rsidP="00F34FA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</w:rPr>
            </w:pPr>
          </w:p>
        </w:tc>
        <w:tc>
          <w:tcPr>
            <w:tcW w:w="5865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91D04C" w14:textId="77777777" w:rsidR="00F34FA0" w:rsidRPr="003325D4" w:rsidRDefault="00F34FA0" w:rsidP="00F34FA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Modele systemów zdrowotnych w Polsce i na świecie.</w:t>
            </w:r>
          </w:p>
        </w:tc>
        <w:tc>
          <w:tcPr>
            <w:tcW w:w="425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F0DB76" w14:textId="77777777" w:rsidR="00F34FA0" w:rsidRPr="003325D4" w:rsidRDefault="00F34FA0" w:rsidP="00F34FA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W5</w:t>
            </w:r>
          </w:p>
        </w:tc>
        <w:tc>
          <w:tcPr>
            <w:tcW w:w="18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200E44" w14:textId="77777777" w:rsidR="00F34FA0" w:rsidRPr="003325D4" w:rsidRDefault="00F34FA0" w:rsidP="00F34FA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4</w:t>
            </w:r>
          </w:p>
        </w:tc>
      </w:tr>
      <w:tr w:rsidR="00F34FA0" w:rsidRPr="003325D4" w14:paraId="6EF247D5" w14:textId="77777777" w:rsidTr="008D7B09">
        <w:trPr>
          <w:gridBefore w:val="1"/>
          <w:wBefore w:w="29" w:type="dxa"/>
          <w:trHeight w:val="100"/>
        </w:trPr>
        <w:tc>
          <w:tcPr>
            <w:tcW w:w="2894" w:type="dxa"/>
            <w:gridSpan w:val="4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5EAACC3" w14:textId="77777777" w:rsidR="00F34FA0" w:rsidRDefault="00DF7324" w:rsidP="00F34FA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ĆWICZENIA</w:t>
            </w:r>
          </w:p>
          <w:p w14:paraId="76F2A095" w14:textId="77777777" w:rsidR="00F34FA0" w:rsidRPr="003325D4" w:rsidRDefault="00F34FA0" w:rsidP="00F34FA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5056D3">
              <w:rPr>
                <w:rFonts w:ascii="Times New Roman" w:hAnsi="Times New Roman"/>
              </w:rPr>
              <w:t>(</w:t>
            </w:r>
            <w:r>
              <w:rPr>
                <w:rFonts w:ascii="Times New Roman" w:hAnsi="Times New Roman"/>
              </w:rPr>
              <w:t>ZZP</w:t>
            </w:r>
            <w:r w:rsidRPr="005056D3">
              <w:rPr>
                <w:rFonts w:ascii="Times New Roman" w:hAnsi="Times New Roman"/>
              </w:rPr>
              <w:t>)</w:t>
            </w:r>
          </w:p>
        </w:tc>
        <w:tc>
          <w:tcPr>
            <w:tcW w:w="5865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077BF9" w14:textId="77777777" w:rsidR="00F34FA0" w:rsidRPr="003325D4" w:rsidRDefault="00F34FA0" w:rsidP="00F34FA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Metody finansowania świadczeń opieki zdrowotnej.</w:t>
            </w:r>
          </w:p>
        </w:tc>
        <w:tc>
          <w:tcPr>
            <w:tcW w:w="425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2BE570" w14:textId="77777777" w:rsidR="00F34FA0" w:rsidRPr="003325D4" w:rsidRDefault="00F34FA0" w:rsidP="00F34FA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W1, W2, W5, U2</w:t>
            </w:r>
          </w:p>
        </w:tc>
        <w:tc>
          <w:tcPr>
            <w:tcW w:w="18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0DB554" w14:textId="77777777" w:rsidR="00F34FA0" w:rsidRPr="003325D4" w:rsidRDefault="00F34FA0" w:rsidP="00F34FA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3</w:t>
            </w:r>
          </w:p>
        </w:tc>
      </w:tr>
      <w:tr w:rsidR="00F34FA0" w:rsidRPr="003325D4" w14:paraId="787009D4" w14:textId="77777777" w:rsidTr="008D7B09">
        <w:trPr>
          <w:gridBefore w:val="1"/>
          <w:wBefore w:w="29" w:type="dxa"/>
          <w:trHeight w:val="100"/>
        </w:trPr>
        <w:tc>
          <w:tcPr>
            <w:tcW w:w="2894" w:type="dxa"/>
            <w:gridSpan w:val="4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FBA9B02" w14:textId="77777777" w:rsidR="00F34FA0" w:rsidRPr="003325D4" w:rsidRDefault="00F34FA0" w:rsidP="00F34FA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5865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D97378" w14:textId="77777777" w:rsidR="00F34FA0" w:rsidRPr="003325D4" w:rsidRDefault="00F34FA0" w:rsidP="00F34FA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Pojęcie dostępności świadczeń zdrowotnych.</w:t>
            </w:r>
          </w:p>
        </w:tc>
        <w:tc>
          <w:tcPr>
            <w:tcW w:w="425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2F90F7" w14:textId="77777777" w:rsidR="00F34FA0" w:rsidRPr="003325D4" w:rsidRDefault="00F34FA0" w:rsidP="00F34FA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W3, W5, U2</w:t>
            </w:r>
          </w:p>
        </w:tc>
        <w:tc>
          <w:tcPr>
            <w:tcW w:w="18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D953C9" w14:textId="77777777" w:rsidR="00F34FA0" w:rsidRPr="003325D4" w:rsidRDefault="00F34FA0" w:rsidP="00F34FA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3</w:t>
            </w:r>
          </w:p>
        </w:tc>
      </w:tr>
      <w:tr w:rsidR="00F34FA0" w:rsidRPr="003325D4" w14:paraId="00EC9714" w14:textId="77777777" w:rsidTr="008D7B09">
        <w:trPr>
          <w:gridBefore w:val="1"/>
          <w:wBefore w:w="29" w:type="dxa"/>
          <w:trHeight w:val="100"/>
        </w:trPr>
        <w:tc>
          <w:tcPr>
            <w:tcW w:w="2894" w:type="dxa"/>
            <w:gridSpan w:val="4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D35F29D" w14:textId="77777777" w:rsidR="00F34FA0" w:rsidRPr="003325D4" w:rsidRDefault="00F34FA0" w:rsidP="00F34FA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5865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A960C2" w14:textId="77777777" w:rsidR="00F34FA0" w:rsidRPr="003325D4" w:rsidRDefault="00F34FA0" w:rsidP="00F34FA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Metody pomiaru jakości opieki zdrowotnej.</w:t>
            </w:r>
          </w:p>
        </w:tc>
        <w:tc>
          <w:tcPr>
            <w:tcW w:w="425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F19F5D" w14:textId="77777777" w:rsidR="00F34FA0" w:rsidRPr="003325D4" w:rsidRDefault="00F34FA0" w:rsidP="00F34FA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W5, U2</w:t>
            </w:r>
          </w:p>
        </w:tc>
        <w:tc>
          <w:tcPr>
            <w:tcW w:w="18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7B5EB1" w14:textId="77777777" w:rsidR="00F34FA0" w:rsidRPr="003325D4" w:rsidRDefault="00F34FA0" w:rsidP="00F34FA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4</w:t>
            </w:r>
          </w:p>
        </w:tc>
      </w:tr>
      <w:tr w:rsidR="00F34FA0" w:rsidRPr="003325D4" w14:paraId="32BA93A5" w14:textId="77777777" w:rsidTr="008D7B09">
        <w:trPr>
          <w:gridBefore w:val="1"/>
          <w:wBefore w:w="29" w:type="dxa"/>
          <w:trHeight w:val="100"/>
        </w:trPr>
        <w:tc>
          <w:tcPr>
            <w:tcW w:w="2894" w:type="dxa"/>
            <w:gridSpan w:val="4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F6C879A" w14:textId="77777777" w:rsidR="00F34FA0" w:rsidRDefault="00DF7324" w:rsidP="00F34FA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ĆWICZENIA</w:t>
            </w:r>
          </w:p>
          <w:p w14:paraId="519ACE4D" w14:textId="77777777" w:rsidR="00F34FA0" w:rsidRPr="003325D4" w:rsidRDefault="00F34FA0" w:rsidP="00F34FA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5056D3">
              <w:rPr>
                <w:rFonts w:ascii="Times New Roman" w:hAnsi="Times New Roman"/>
              </w:rPr>
              <w:t>(Z</w:t>
            </w:r>
            <w:r>
              <w:rPr>
                <w:rFonts w:ascii="Times New Roman" w:hAnsi="Times New Roman"/>
              </w:rPr>
              <w:t>HEE</w:t>
            </w:r>
            <w:r w:rsidRPr="005056D3">
              <w:rPr>
                <w:rFonts w:ascii="Times New Roman" w:hAnsi="Times New Roman"/>
              </w:rPr>
              <w:t>)</w:t>
            </w:r>
          </w:p>
        </w:tc>
        <w:tc>
          <w:tcPr>
            <w:tcW w:w="5865" w:type="dxa"/>
            <w:gridSpan w:val="10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3AE93D85" w14:textId="77777777" w:rsidR="00F34FA0" w:rsidRPr="009771CB" w:rsidRDefault="00F34FA0" w:rsidP="00DF7324">
            <w:pPr>
              <w:spacing w:after="0"/>
              <w:jc w:val="both"/>
              <w:rPr>
                <w:rFonts w:ascii="Times New Roman" w:hAnsi="Times New Roman"/>
              </w:rPr>
            </w:pPr>
            <w:r w:rsidRPr="009771CB">
              <w:rPr>
                <w:rFonts w:ascii="Times New Roman" w:hAnsi="Times New Roman"/>
              </w:rPr>
              <w:t>Zastosowanie mierników epidemiologicznych w ocenie stanu zdrowia populacji</w:t>
            </w:r>
            <w:r>
              <w:rPr>
                <w:rFonts w:ascii="Times New Roman" w:hAnsi="Times New Roman"/>
              </w:rPr>
              <w:t>.</w:t>
            </w:r>
          </w:p>
        </w:tc>
        <w:tc>
          <w:tcPr>
            <w:tcW w:w="4255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E9FBDF" w14:textId="77777777" w:rsidR="00F34FA0" w:rsidRPr="009771CB" w:rsidRDefault="00F34FA0" w:rsidP="00F34FA0">
            <w:pPr>
              <w:spacing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U1</w:t>
            </w:r>
          </w:p>
        </w:tc>
        <w:tc>
          <w:tcPr>
            <w:tcW w:w="18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706AB6" w14:textId="77777777" w:rsidR="00F34FA0" w:rsidRPr="009771CB" w:rsidRDefault="00F34FA0" w:rsidP="00F34FA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9771CB">
              <w:rPr>
                <w:rFonts w:ascii="Times New Roman" w:hAnsi="Times New Roman"/>
              </w:rPr>
              <w:t>3</w:t>
            </w:r>
          </w:p>
        </w:tc>
      </w:tr>
      <w:tr w:rsidR="00F34FA0" w:rsidRPr="003325D4" w14:paraId="284DE5B1" w14:textId="77777777" w:rsidTr="008D7B09">
        <w:trPr>
          <w:gridBefore w:val="1"/>
          <w:wBefore w:w="29" w:type="dxa"/>
          <w:trHeight w:val="100"/>
        </w:trPr>
        <w:tc>
          <w:tcPr>
            <w:tcW w:w="2894" w:type="dxa"/>
            <w:gridSpan w:val="4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ABEFE61" w14:textId="77777777" w:rsidR="00F34FA0" w:rsidRPr="003325D4" w:rsidRDefault="00F34FA0" w:rsidP="00F34FA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5865" w:type="dxa"/>
            <w:gridSpan w:val="10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4C31961F" w14:textId="77777777" w:rsidR="00F34FA0" w:rsidRPr="009771CB" w:rsidRDefault="00F34FA0" w:rsidP="00F34FA0">
            <w:pPr>
              <w:spacing w:after="0"/>
              <w:rPr>
                <w:rFonts w:ascii="Times New Roman" w:hAnsi="Times New Roman"/>
              </w:rPr>
            </w:pPr>
            <w:r w:rsidRPr="009771CB">
              <w:rPr>
                <w:rFonts w:ascii="Times New Roman" w:hAnsi="Times New Roman"/>
              </w:rPr>
              <w:t>Sytuacja zdrowotna ludności Polski i jej uwarunkowania</w:t>
            </w:r>
            <w:r>
              <w:rPr>
                <w:rFonts w:ascii="Times New Roman" w:hAnsi="Times New Roman"/>
              </w:rPr>
              <w:t>.</w:t>
            </w:r>
          </w:p>
        </w:tc>
        <w:tc>
          <w:tcPr>
            <w:tcW w:w="4255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58F6A9" w14:textId="77777777" w:rsidR="00F34FA0" w:rsidRPr="009771CB" w:rsidRDefault="00F34FA0" w:rsidP="00F34FA0">
            <w:pPr>
              <w:spacing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U1</w:t>
            </w:r>
          </w:p>
        </w:tc>
        <w:tc>
          <w:tcPr>
            <w:tcW w:w="18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FB6B3D" w14:textId="77777777" w:rsidR="00F34FA0" w:rsidRPr="009771CB" w:rsidRDefault="00F34FA0" w:rsidP="00F34FA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9771CB">
              <w:rPr>
                <w:rFonts w:ascii="Times New Roman" w:hAnsi="Times New Roman"/>
              </w:rPr>
              <w:t>4</w:t>
            </w:r>
          </w:p>
        </w:tc>
      </w:tr>
      <w:tr w:rsidR="00F34FA0" w:rsidRPr="003325D4" w14:paraId="6013DF26" w14:textId="77777777" w:rsidTr="008D7B09">
        <w:trPr>
          <w:gridBefore w:val="1"/>
          <w:wBefore w:w="29" w:type="dxa"/>
          <w:trHeight w:val="100"/>
        </w:trPr>
        <w:tc>
          <w:tcPr>
            <w:tcW w:w="2894" w:type="dxa"/>
            <w:gridSpan w:val="4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F718BAB" w14:textId="77777777" w:rsidR="00F34FA0" w:rsidRPr="003325D4" w:rsidRDefault="00F34FA0" w:rsidP="00F34FA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5865" w:type="dxa"/>
            <w:gridSpan w:val="10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52080D31" w14:textId="77777777" w:rsidR="00F34FA0" w:rsidRPr="009771CB" w:rsidRDefault="00F34FA0" w:rsidP="00F34FA0">
            <w:pPr>
              <w:spacing w:after="0"/>
              <w:jc w:val="both"/>
              <w:rPr>
                <w:rFonts w:ascii="Times New Roman" w:hAnsi="Times New Roman"/>
              </w:rPr>
            </w:pPr>
            <w:r w:rsidRPr="009771CB">
              <w:rPr>
                <w:rFonts w:ascii="Times New Roman" w:hAnsi="Times New Roman"/>
              </w:rPr>
              <w:t>Rola nadzoru sanitarno-epidemiologicznego w zdrowiu publicznym</w:t>
            </w:r>
            <w:r>
              <w:rPr>
                <w:rFonts w:ascii="Times New Roman" w:hAnsi="Times New Roman"/>
              </w:rPr>
              <w:t>.</w:t>
            </w:r>
          </w:p>
        </w:tc>
        <w:tc>
          <w:tcPr>
            <w:tcW w:w="4255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EEE420" w14:textId="77777777" w:rsidR="00F34FA0" w:rsidRPr="009771CB" w:rsidRDefault="00F34FA0" w:rsidP="00F34FA0">
            <w:pPr>
              <w:spacing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W6, U</w:t>
            </w:r>
            <w:r w:rsidR="00DF7324">
              <w:rPr>
                <w:rFonts w:ascii="Times New Roman" w:hAnsi="Times New Roman"/>
              </w:rPr>
              <w:t>1</w:t>
            </w:r>
          </w:p>
        </w:tc>
        <w:tc>
          <w:tcPr>
            <w:tcW w:w="18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B2527F" w14:textId="77777777" w:rsidR="00F34FA0" w:rsidRPr="009771CB" w:rsidRDefault="00F34FA0" w:rsidP="00F34FA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9771CB">
              <w:rPr>
                <w:rFonts w:ascii="Times New Roman" w:hAnsi="Times New Roman"/>
              </w:rPr>
              <w:t>3</w:t>
            </w:r>
          </w:p>
        </w:tc>
      </w:tr>
      <w:tr w:rsidR="00DF7324" w:rsidRPr="003325D4" w14:paraId="121DC360" w14:textId="77777777" w:rsidTr="008D7B09">
        <w:trPr>
          <w:gridBefore w:val="1"/>
          <w:wBefore w:w="29" w:type="dxa"/>
          <w:trHeight w:val="100"/>
        </w:trPr>
        <w:tc>
          <w:tcPr>
            <w:tcW w:w="2894" w:type="dxa"/>
            <w:gridSpan w:val="4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564AF4F" w14:textId="77777777" w:rsidR="00DF7324" w:rsidRDefault="00DF7324" w:rsidP="00DF7324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ĆWICZENIA</w:t>
            </w:r>
          </w:p>
          <w:p w14:paraId="32A6693A" w14:textId="77777777" w:rsidR="00DF7324" w:rsidRPr="003325D4" w:rsidRDefault="00DF7324" w:rsidP="00DF7324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5056D3">
              <w:rPr>
                <w:rFonts w:ascii="Times New Roman" w:hAnsi="Times New Roman"/>
              </w:rPr>
              <w:t>(ZMPPCC)</w:t>
            </w:r>
          </w:p>
        </w:tc>
        <w:tc>
          <w:tcPr>
            <w:tcW w:w="5865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1FB5E8" w14:textId="77777777" w:rsidR="00DF7324" w:rsidRPr="003325D4" w:rsidRDefault="00DF7324" w:rsidP="00DF732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</w:rPr>
            </w:pPr>
            <w:r w:rsidRPr="00A01AD5">
              <w:rPr>
                <w:rFonts w:ascii="Times New Roman" w:hAnsi="Times New Roman"/>
              </w:rPr>
              <w:t>Styl życia a zdrowie</w:t>
            </w:r>
            <w:r>
              <w:rPr>
                <w:rFonts w:ascii="Times New Roman" w:hAnsi="Times New Roman"/>
              </w:rPr>
              <w:t>. Zachowania zdrowotne kobiet w ciąży.</w:t>
            </w:r>
          </w:p>
        </w:tc>
        <w:tc>
          <w:tcPr>
            <w:tcW w:w="425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9244F9" w14:textId="77777777" w:rsidR="00DF7324" w:rsidRPr="003325D4" w:rsidRDefault="00DF7324" w:rsidP="00DF7324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W3,W4, K7, U2</w:t>
            </w:r>
          </w:p>
        </w:tc>
        <w:tc>
          <w:tcPr>
            <w:tcW w:w="18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6CC712" w14:textId="77777777" w:rsidR="00DF7324" w:rsidRPr="003325D4" w:rsidRDefault="00DF7324" w:rsidP="00DF7324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3</w:t>
            </w:r>
          </w:p>
        </w:tc>
      </w:tr>
      <w:tr w:rsidR="00DF7324" w:rsidRPr="003325D4" w14:paraId="0F6DCDCA" w14:textId="77777777" w:rsidTr="008D7B09">
        <w:trPr>
          <w:gridBefore w:val="1"/>
          <w:wBefore w:w="29" w:type="dxa"/>
          <w:trHeight w:val="100"/>
        </w:trPr>
        <w:tc>
          <w:tcPr>
            <w:tcW w:w="2894" w:type="dxa"/>
            <w:gridSpan w:val="4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ADCF871" w14:textId="77777777" w:rsidR="00DF7324" w:rsidRPr="003325D4" w:rsidRDefault="00DF7324" w:rsidP="00DF7324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5865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33D43B" w14:textId="77777777" w:rsidR="00DF7324" w:rsidRPr="003325D4" w:rsidRDefault="00DF7324" w:rsidP="00DF732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</w:rPr>
            </w:pPr>
            <w:r w:rsidRPr="00A01AD5">
              <w:rPr>
                <w:rFonts w:ascii="Times New Roman" w:hAnsi="Times New Roman"/>
              </w:rPr>
              <w:t xml:space="preserve">Podstawy </w:t>
            </w:r>
            <w:r>
              <w:rPr>
                <w:rFonts w:ascii="Times New Roman" w:hAnsi="Times New Roman"/>
              </w:rPr>
              <w:t xml:space="preserve">organizacji i </w:t>
            </w:r>
            <w:r w:rsidRPr="00A01AD5">
              <w:rPr>
                <w:rFonts w:ascii="Times New Roman" w:hAnsi="Times New Roman"/>
              </w:rPr>
              <w:t>zarządzania w ochronie zdrowia</w:t>
            </w:r>
            <w:r>
              <w:rPr>
                <w:rFonts w:ascii="Times New Roman" w:hAnsi="Times New Roman"/>
              </w:rPr>
              <w:t>. Organizacja opieki nad kobietą w ciąży.</w:t>
            </w:r>
          </w:p>
        </w:tc>
        <w:tc>
          <w:tcPr>
            <w:tcW w:w="425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61925C" w14:textId="77777777" w:rsidR="00DF7324" w:rsidRPr="003325D4" w:rsidRDefault="00DF7324" w:rsidP="00DF7324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W5, K6, K7, U2</w:t>
            </w:r>
          </w:p>
        </w:tc>
        <w:tc>
          <w:tcPr>
            <w:tcW w:w="18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388C5E" w14:textId="77777777" w:rsidR="00DF7324" w:rsidRPr="003325D4" w:rsidRDefault="00DF7324" w:rsidP="00DF7324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3</w:t>
            </w:r>
          </w:p>
        </w:tc>
      </w:tr>
      <w:tr w:rsidR="00DF7324" w:rsidRPr="003325D4" w14:paraId="77D13825" w14:textId="77777777" w:rsidTr="008D7B09">
        <w:trPr>
          <w:gridBefore w:val="1"/>
          <w:wBefore w:w="29" w:type="dxa"/>
          <w:trHeight w:val="100"/>
        </w:trPr>
        <w:tc>
          <w:tcPr>
            <w:tcW w:w="2894" w:type="dxa"/>
            <w:gridSpan w:val="4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27C777B" w14:textId="77777777" w:rsidR="00DF7324" w:rsidRPr="003325D4" w:rsidRDefault="00DF7324" w:rsidP="00DF7324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5865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006CE4" w14:textId="77777777" w:rsidR="00DF7324" w:rsidRPr="003325D4" w:rsidRDefault="00DF7324" w:rsidP="00DF732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</w:rPr>
            </w:pPr>
            <w:r w:rsidRPr="00A01AD5">
              <w:rPr>
                <w:rFonts w:ascii="Times New Roman" w:hAnsi="Times New Roman"/>
              </w:rPr>
              <w:t>Jakość w opiece zdrowotnej</w:t>
            </w:r>
            <w:r>
              <w:rPr>
                <w:rFonts w:ascii="Times New Roman" w:hAnsi="Times New Roman"/>
              </w:rPr>
              <w:t xml:space="preserve"> – metody poprawy jakości opieki.</w:t>
            </w:r>
          </w:p>
        </w:tc>
        <w:tc>
          <w:tcPr>
            <w:tcW w:w="425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5E6469" w14:textId="77777777" w:rsidR="00DF7324" w:rsidRPr="003325D4" w:rsidRDefault="00DF7324" w:rsidP="00DF7324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W5, K5, U2</w:t>
            </w:r>
          </w:p>
        </w:tc>
        <w:tc>
          <w:tcPr>
            <w:tcW w:w="18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3EEB2F" w14:textId="77777777" w:rsidR="00DF7324" w:rsidRPr="003325D4" w:rsidRDefault="00DF7324" w:rsidP="00DF7324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3</w:t>
            </w:r>
          </w:p>
        </w:tc>
      </w:tr>
      <w:tr w:rsidR="00DF7324" w:rsidRPr="003325D4" w14:paraId="2798F488" w14:textId="77777777" w:rsidTr="008D7B09">
        <w:trPr>
          <w:gridBefore w:val="1"/>
          <w:wBefore w:w="29" w:type="dxa"/>
          <w:trHeight w:val="100"/>
        </w:trPr>
        <w:tc>
          <w:tcPr>
            <w:tcW w:w="2894" w:type="dxa"/>
            <w:gridSpan w:val="4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063EDFC" w14:textId="77777777" w:rsidR="00DF7324" w:rsidRPr="003325D4" w:rsidRDefault="00DF7324" w:rsidP="00DF7324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5865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ADB0D8" w14:textId="77777777" w:rsidR="00DF7324" w:rsidRPr="003325D4" w:rsidRDefault="00DF7324" w:rsidP="00DF732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Prewencja chorób cywilizacyjnych.</w:t>
            </w:r>
          </w:p>
        </w:tc>
        <w:tc>
          <w:tcPr>
            <w:tcW w:w="425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660F36" w14:textId="77777777" w:rsidR="00DF7324" w:rsidRPr="003325D4" w:rsidRDefault="00DF7324" w:rsidP="00DF7324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W4,W7, K5, K7, U1, U3</w:t>
            </w:r>
          </w:p>
        </w:tc>
        <w:tc>
          <w:tcPr>
            <w:tcW w:w="18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623BB1" w14:textId="77777777" w:rsidR="00DF7324" w:rsidRDefault="00DF7324" w:rsidP="00DF7324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3</w:t>
            </w:r>
          </w:p>
        </w:tc>
      </w:tr>
      <w:tr w:rsidR="00DF7324" w:rsidRPr="003325D4" w14:paraId="4BC17384" w14:textId="77777777" w:rsidTr="008D7B09">
        <w:trPr>
          <w:gridBefore w:val="1"/>
          <w:wBefore w:w="29" w:type="dxa"/>
          <w:trHeight w:val="100"/>
        </w:trPr>
        <w:tc>
          <w:tcPr>
            <w:tcW w:w="2894" w:type="dxa"/>
            <w:gridSpan w:val="4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1E9C938" w14:textId="77777777" w:rsidR="00DF7324" w:rsidRPr="003325D4" w:rsidRDefault="00DF7324" w:rsidP="00DF7324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5865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D92B94" w14:textId="77777777" w:rsidR="00DF7324" w:rsidRPr="003325D4" w:rsidRDefault="00DF7324" w:rsidP="00DF732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Nowe</w:t>
            </w:r>
            <w:r w:rsidRPr="00A01AD5">
              <w:rPr>
                <w:rFonts w:ascii="Times New Roman" w:hAnsi="Times New Roman"/>
              </w:rPr>
              <w:t xml:space="preserve"> technologie stosowane w zdrowiu publicznym</w:t>
            </w:r>
            <w:r>
              <w:rPr>
                <w:rFonts w:ascii="Times New Roman" w:hAnsi="Times New Roman"/>
              </w:rPr>
              <w:t>.</w:t>
            </w:r>
          </w:p>
        </w:tc>
        <w:tc>
          <w:tcPr>
            <w:tcW w:w="425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69BC7C" w14:textId="77777777" w:rsidR="00DF7324" w:rsidRPr="003325D4" w:rsidRDefault="00DF7324" w:rsidP="00DF7324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W5, K7, U2</w:t>
            </w:r>
          </w:p>
        </w:tc>
        <w:tc>
          <w:tcPr>
            <w:tcW w:w="18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70B44B" w14:textId="77777777" w:rsidR="00DF7324" w:rsidRDefault="00DF7324" w:rsidP="00DF7324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3</w:t>
            </w:r>
          </w:p>
        </w:tc>
      </w:tr>
      <w:tr w:rsidR="00F34FA0" w:rsidRPr="003325D4" w14:paraId="2A9313AE" w14:textId="77777777" w:rsidTr="008D7B09">
        <w:trPr>
          <w:gridBefore w:val="1"/>
          <w:wBefore w:w="29" w:type="dxa"/>
          <w:trHeight w:val="668"/>
        </w:trPr>
        <w:tc>
          <w:tcPr>
            <w:tcW w:w="4993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7979BA" w14:textId="77777777" w:rsidR="00F34FA0" w:rsidRPr="003325D4" w:rsidRDefault="00F34FA0" w:rsidP="00F34FA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</w:rPr>
            </w:pPr>
            <w:r w:rsidRPr="003325D4">
              <w:rPr>
                <w:rFonts w:ascii="Times New Roman" w:hAnsi="Times New Roman"/>
                <w:b/>
              </w:rPr>
              <w:t>LITERATURA PODSTAWOWA</w:t>
            </w:r>
          </w:p>
          <w:p w14:paraId="6A3FA830" w14:textId="77777777" w:rsidR="00F34FA0" w:rsidRPr="003325D4" w:rsidRDefault="00F34FA0" w:rsidP="00F34FA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</w:rPr>
            </w:pPr>
            <w:r w:rsidRPr="003325D4">
              <w:rPr>
                <w:rFonts w:ascii="Times New Roman" w:hAnsi="Times New Roman"/>
                <w:i/>
              </w:rPr>
              <w:t>(3-5 pozycji</w:t>
            </w:r>
            <w:r w:rsidRPr="003325D4">
              <w:rPr>
                <w:rFonts w:ascii="Times New Roman" w:hAnsi="Times New Roman"/>
              </w:rPr>
              <w:t>)</w:t>
            </w:r>
          </w:p>
        </w:tc>
        <w:tc>
          <w:tcPr>
            <w:tcW w:w="9892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242E8D" w14:textId="77777777" w:rsidR="00F34FA0" w:rsidRPr="003325D4" w:rsidRDefault="00F34FA0" w:rsidP="00F34FA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</w:rPr>
            </w:pPr>
            <w:r w:rsidRPr="003325D4">
              <w:rPr>
                <w:rFonts w:ascii="Times New Roman" w:hAnsi="Times New Roman"/>
              </w:rPr>
              <w:t xml:space="preserve">1. </w:t>
            </w:r>
            <w:proofErr w:type="spellStart"/>
            <w:r w:rsidRPr="00006667">
              <w:rPr>
                <w:rFonts w:ascii="Times New Roman" w:hAnsi="Times New Roman"/>
              </w:rPr>
              <w:t>Sygit</w:t>
            </w:r>
            <w:proofErr w:type="spellEnd"/>
            <w:r w:rsidRPr="00006667">
              <w:rPr>
                <w:rFonts w:ascii="Times New Roman" w:hAnsi="Times New Roman"/>
              </w:rPr>
              <w:t xml:space="preserve"> M.: Zdrowie publiczne. Oficyna Wolters Kluwer business, Warszawa 2017</w:t>
            </w:r>
            <w:r>
              <w:rPr>
                <w:rFonts w:ascii="Times New Roman" w:hAnsi="Times New Roman"/>
              </w:rPr>
              <w:t>.</w:t>
            </w:r>
          </w:p>
          <w:p w14:paraId="321AAD64" w14:textId="77777777" w:rsidR="00F34FA0" w:rsidRPr="00006667" w:rsidRDefault="00F34FA0" w:rsidP="00F34FA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</w:rPr>
            </w:pPr>
            <w:r w:rsidRPr="003325D4">
              <w:rPr>
                <w:rFonts w:ascii="Times New Roman" w:hAnsi="Times New Roman"/>
              </w:rPr>
              <w:t>2.</w:t>
            </w:r>
            <w:r>
              <w:rPr>
                <w:rFonts w:ascii="Times New Roman" w:hAnsi="Times New Roman"/>
              </w:rPr>
              <w:t xml:space="preserve"> </w:t>
            </w:r>
            <w:r w:rsidRPr="00006667">
              <w:rPr>
                <w:rFonts w:ascii="Times New Roman" w:hAnsi="Times New Roman"/>
              </w:rPr>
              <w:t>Wojtczak A.: Zdrowie publiczne: wyzwania dla systemów zdrowia XXI wieku.</w:t>
            </w:r>
            <w:r>
              <w:rPr>
                <w:rFonts w:ascii="Times New Roman" w:hAnsi="Times New Roman"/>
              </w:rPr>
              <w:t xml:space="preserve"> </w:t>
            </w:r>
            <w:r w:rsidRPr="00006667">
              <w:rPr>
                <w:rFonts w:ascii="Times New Roman" w:hAnsi="Times New Roman"/>
              </w:rPr>
              <w:t>PZWL, Warszawa 2022</w:t>
            </w:r>
            <w:r>
              <w:rPr>
                <w:rFonts w:ascii="Times New Roman" w:hAnsi="Times New Roman"/>
              </w:rPr>
              <w:t>.</w:t>
            </w:r>
          </w:p>
          <w:p w14:paraId="447AAAD2" w14:textId="77777777" w:rsidR="00F34FA0" w:rsidRPr="00006667" w:rsidRDefault="00F34FA0" w:rsidP="00F34FA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</w:rPr>
            </w:pPr>
            <w:r w:rsidRPr="00006667">
              <w:rPr>
                <w:rFonts w:ascii="Times New Roman" w:hAnsi="Times New Roman"/>
              </w:rPr>
              <w:t xml:space="preserve">3. Śliż D, </w:t>
            </w:r>
            <w:proofErr w:type="spellStart"/>
            <w:r w:rsidRPr="00006667">
              <w:rPr>
                <w:rFonts w:ascii="Times New Roman" w:hAnsi="Times New Roman"/>
              </w:rPr>
              <w:t>Mamcarz</w:t>
            </w:r>
            <w:proofErr w:type="spellEnd"/>
            <w:r w:rsidRPr="00006667">
              <w:rPr>
                <w:rFonts w:ascii="Times New Roman" w:hAnsi="Times New Roman"/>
              </w:rPr>
              <w:t xml:space="preserve"> A.</w:t>
            </w:r>
            <w:r>
              <w:rPr>
                <w:rFonts w:ascii="Times New Roman" w:hAnsi="Times New Roman"/>
              </w:rPr>
              <w:t>:</w:t>
            </w:r>
            <w:r w:rsidRPr="00006667">
              <w:rPr>
                <w:rFonts w:ascii="Times New Roman" w:hAnsi="Times New Roman"/>
              </w:rPr>
              <w:t xml:space="preserve"> Medycyna stylu życia. PZWL, Warszawa 2018</w:t>
            </w:r>
            <w:r>
              <w:rPr>
                <w:rFonts w:ascii="Times New Roman" w:hAnsi="Times New Roman"/>
              </w:rPr>
              <w:t>.</w:t>
            </w:r>
          </w:p>
          <w:p w14:paraId="30F81DCC" w14:textId="77777777" w:rsidR="00F34FA0" w:rsidRPr="003325D4" w:rsidRDefault="00F34FA0" w:rsidP="00F34FA0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</w:rPr>
            </w:pPr>
            <w:r w:rsidRPr="003325D4">
              <w:rPr>
                <w:rFonts w:ascii="Times New Roman" w:hAnsi="Times New Roman"/>
              </w:rPr>
              <w:t>4.</w:t>
            </w:r>
            <w:r>
              <w:t xml:space="preserve"> </w:t>
            </w:r>
            <w:r w:rsidRPr="00244FEE">
              <w:rPr>
                <w:rFonts w:ascii="Times New Roman" w:hAnsi="Times New Roman"/>
              </w:rPr>
              <w:t>Jędrychowski W.: Epidemiologia w medycynie klinicznej i zdrowiu publicznym. Wydawnictwo Uniwersytetu Jagiellońskiego, Kraków 2010.</w:t>
            </w:r>
          </w:p>
          <w:p w14:paraId="399BD6FA" w14:textId="77777777" w:rsidR="00F34FA0" w:rsidRPr="003325D4" w:rsidRDefault="00F34FA0" w:rsidP="00F34FA0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</w:rPr>
            </w:pPr>
            <w:r w:rsidRPr="003325D4">
              <w:rPr>
                <w:rFonts w:ascii="Times New Roman" w:hAnsi="Times New Roman"/>
              </w:rPr>
              <w:t>5.</w:t>
            </w:r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Webb</w:t>
            </w:r>
            <w:proofErr w:type="spellEnd"/>
            <w:r>
              <w:rPr>
                <w:rFonts w:ascii="Times New Roman" w:hAnsi="Times New Roman"/>
              </w:rPr>
              <w:t xml:space="preserve"> P., </w:t>
            </w:r>
            <w:proofErr w:type="spellStart"/>
            <w:r>
              <w:rPr>
                <w:rFonts w:ascii="Times New Roman" w:hAnsi="Times New Roman"/>
              </w:rPr>
              <w:t>Bain</w:t>
            </w:r>
            <w:proofErr w:type="spellEnd"/>
            <w:r>
              <w:rPr>
                <w:rFonts w:ascii="Times New Roman" w:hAnsi="Times New Roman"/>
              </w:rPr>
              <w:t xml:space="preserve"> C., </w:t>
            </w:r>
            <w:proofErr w:type="spellStart"/>
            <w:r>
              <w:rPr>
                <w:rFonts w:ascii="Times New Roman" w:hAnsi="Times New Roman"/>
              </w:rPr>
              <w:t>Page</w:t>
            </w:r>
            <w:proofErr w:type="spellEnd"/>
            <w:r>
              <w:rPr>
                <w:rFonts w:ascii="Times New Roman" w:hAnsi="Times New Roman"/>
              </w:rPr>
              <w:t xml:space="preserve"> A.: Epidemiologia. Podręcznik dla studentów i praktyków. Wydawnictwo Naukowe Scholar, Warszawa 2021.</w:t>
            </w:r>
          </w:p>
        </w:tc>
      </w:tr>
      <w:tr w:rsidR="00F34FA0" w:rsidRPr="003325D4" w14:paraId="35B38436" w14:textId="77777777" w:rsidTr="008D7B09">
        <w:trPr>
          <w:gridBefore w:val="1"/>
          <w:wBefore w:w="29" w:type="dxa"/>
          <w:trHeight w:val="100"/>
        </w:trPr>
        <w:tc>
          <w:tcPr>
            <w:tcW w:w="4993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66D266" w14:textId="77777777" w:rsidR="00F34FA0" w:rsidRPr="003325D4" w:rsidRDefault="00F34FA0" w:rsidP="00F34FA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</w:rPr>
            </w:pPr>
            <w:r w:rsidRPr="003325D4">
              <w:rPr>
                <w:rFonts w:ascii="Times New Roman" w:hAnsi="Times New Roman"/>
                <w:b/>
              </w:rPr>
              <w:t>LITERATURA UZUPEŁNIAJĄCA</w:t>
            </w:r>
          </w:p>
          <w:p w14:paraId="6EA28B3D" w14:textId="77777777" w:rsidR="00F34FA0" w:rsidRPr="003325D4" w:rsidRDefault="00F34FA0" w:rsidP="00F34FA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</w:rPr>
            </w:pPr>
            <w:r w:rsidRPr="003325D4">
              <w:rPr>
                <w:rFonts w:ascii="Times New Roman" w:hAnsi="Times New Roman"/>
                <w:i/>
              </w:rPr>
              <w:t>(3-5 pozycji</w:t>
            </w:r>
            <w:r w:rsidRPr="003325D4">
              <w:rPr>
                <w:rFonts w:ascii="Times New Roman" w:hAnsi="Times New Roman"/>
              </w:rPr>
              <w:t>)</w:t>
            </w:r>
          </w:p>
        </w:tc>
        <w:tc>
          <w:tcPr>
            <w:tcW w:w="9892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C48A7C" w14:textId="77777777" w:rsidR="00F34FA0" w:rsidRPr="003325D4" w:rsidRDefault="00F34FA0" w:rsidP="00F34FA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</w:rPr>
            </w:pPr>
            <w:r w:rsidRPr="003325D4">
              <w:rPr>
                <w:rFonts w:ascii="Times New Roman" w:hAnsi="Times New Roman"/>
              </w:rPr>
              <w:t xml:space="preserve">1. </w:t>
            </w:r>
            <w:proofErr w:type="spellStart"/>
            <w:r>
              <w:rPr>
                <w:rFonts w:ascii="Times New Roman" w:hAnsi="Times New Roman"/>
              </w:rPr>
              <w:t>Kautsch</w:t>
            </w:r>
            <w:proofErr w:type="spellEnd"/>
            <w:r>
              <w:rPr>
                <w:rFonts w:ascii="Times New Roman" w:hAnsi="Times New Roman"/>
              </w:rPr>
              <w:t xml:space="preserve"> M. Zarządzanie w opiece zdrowotnej. Nowe wyzwania. </w:t>
            </w:r>
            <w:r w:rsidRPr="00006667">
              <w:rPr>
                <w:rFonts w:ascii="Times New Roman" w:hAnsi="Times New Roman"/>
              </w:rPr>
              <w:t>Wolters Kluwer Polska, Warszawa 2015</w:t>
            </w:r>
            <w:r>
              <w:rPr>
                <w:rFonts w:ascii="Times New Roman" w:hAnsi="Times New Roman"/>
              </w:rPr>
              <w:t>.</w:t>
            </w:r>
          </w:p>
          <w:p w14:paraId="4B01A378" w14:textId="77777777" w:rsidR="00F34FA0" w:rsidRPr="003325D4" w:rsidRDefault="00F34FA0" w:rsidP="00F34FA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</w:rPr>
            </w:pPr>
            <w:r w:rsidRPr="003325D4">
              <w:rPr>
                <w:rFonts w:ascii="Times New Roman" w:hAnsi="Times New Roman"/>
              </w:rPr>
              <w:t>2.</w:t>
            </w:r>
            <w:r>
              <w:rPr>
                <w:rFonts w:ascii="Times New Roman" w:hAnsi="Times New Roman"/>
              </w:rPr>
              <w:t xml:space="preserve"> Włodarczyk C.: Systemy zdrowotne. </w:t>
            </w:r>
            <w:r w:rsidRPr="00006667">
              <w:rPr>
                <w:rFonts w:ascii="Times New Roman" w:hAnsi="Times New Roman"/>
              </w:rPr>
              <w:t>PZWL, Warszawa 20</w:t>
            </w:r>
            <w:r>
              <w:rPr>
                <w:rFonts w:ascii="Times New Roman" w:hAnsi="Times New Roman"/>
              </w:rPr>
              <w:t>21.</w:t>
            </w:r>
          </w:p>
          <w:p w14:paraId="18E90624" w14:textId="77777777" w:rsidR="00F34FA0" w:rsidRPr="003325D4" w:rsidRDefault="00F34FA0" w:rsidP="00F34FA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</w:rPr>
            </w:pPr>
            <w:r w:rsidRPr="003325D4">
              <w:rPr>
                <w:rFonts w:ascii="Times New Roman" w:hAnsi="Times New Roman"/>
              </w:rPr>
              <w:t>3.</w:t>
            </w:r>
            <w:r>
              <w:t xml:space="preserve"> </w:t>
            </w:r>
            <w:r w:rsidRPr="00244FEE">
              <w:rPr>
                <w:rFonts w:ascii="Times New Roman" w:hAnsi="Times New Roman"/>
              </w:rPr>
              <w:t>Bzdęga J., Gębska-</w:t>
            </w:r>
            <w:proofErr w:type="spellStart"/>
            <w:r w:rsidRPr="00244FEE">
              <w:rPr>
                <w:rFonts w:ascii="Times New Roman" w:hAnsi="Times New Roman"/>
              </w:rPr>
              <w:t>Kuczerowska</w:t>
            </w:r>
            <w:proofErr w:type="spellEnd"/>
            <w:r w:rsidRPr="00244FEE">
              <w:rPr>
                <w:rFonts w:ascii="Times New Roman" w:hAnsi="Times New Roman"/>
              </w:rPr>
              <w:t xml:space="preserve"> A.: Epidemiologia w zdrowiu publicznym. PZWL</w:t>
            </w:r>
            <w:r>
              <w:rPr>
                <w:rFonts w:ascii="Times New Roman" w:hAnsi="Times New Roman"/>
              </w:rPr>
              <w:t>,</w:t>
            </w:r>
            <w:r w:rsidRPr="00244FEE">
              <w:rPr>
                <w:rFonts w:ascii="Times New Roman" w:hAnsi="Times New Roman"/>
              </w:rPr>
              <w:t xml:space="preserve"> Lublin 2010.</w:t>
            </w:r>
          </w:p>
          <w:p w14:paraId="3E9D5ADC" w14:textId="77777777" w:rsidR="00F34FA0" w:rsidRPr="003325D4" w:rsidRDefault="00F34FA0" w:rsidP="00F34FA0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</w:rPr>
            </w:pPr>
            <w:r w:rsidRPr="003325D4">
              <w:rPr>
                <w:rFonts w:ascii="Times New Roman" w:hAnsi="Times New Roman"/>
              </w:rPr>
              <w:t>4.</w:t>
            </w:r>
            <w:r>
              <w:t xml:space="preserve"> </w:t>
            </w:r>
            <w:r w:rsidRPr="00244FEE">
              <w:rPr>
                <w:rFonts w:ascii="Times New Roman" w:hAnsi="Times New Roman"/>
              </w:rPr>
              <w:t xml:space="preserve">Jabłoński L. Karwat I.D.: Podstawy epidemiologii ogólnej, epidemiologia chorób zakaźnych. </w:t>
            </w:r>
            <w:proofErr w:type="spellStart"/>
            <w:r w:rsidRPr="00244FEE">
              <w:rPr>
                <w:rFonts w:ascii="Times New Roman" w:hAnsi="Times New Roman"/>
              </w:rPr>
              <w:t>Czelej</w:t>
            </w:r>
            <w:proofErr w:type="spellEnd"/>
            <w:r w:rsidRPr="00244FEE">
              <w:rPr>
                <w:rFonts w:ascii="Times New Roman" w:hAnsi="Times New Roman"/>
              </w:rPr>
              <w:t xml:space="preserve">, </w:t>
            </w:r>
            <w:r>
              <w:rPr>
                <w:rFonts w:ascii="Times New Roman" w:hAnsi="Times New Roman"/>
              </w:rPr>
              <w:t>L</w:t>
            </w:r>
            <w:r w:rsidRPr="00244FEE">
              <w:rPr>
                <w:rFonts w:ascii="Times New Roman" w:hAnsi="Times New Roman"/>
              </w:rPr>
              <w:t>ublin 2012</w:t>
            </w:r>
          </w:p>
        </w:tc>
      </w:tr>
      <w:tr w:rsidR="00F34FA0" w:rsidRPr="003325D4" w14:paraId="3B317353" w14:textId="77777777" w:rsidTr="008D7B09">
        <w:tblPrEx>
          <w:tblLook w:val="04A0" w:firstRow="1" w:lastRow="0" w:firstColumn="1" w:lastColumn="0" w:noHBand="0" w:noVBand="1"/>
        </w:tblPrEx>
        <w:trPr>
          <w:gridBefore w:val="1"/>
          <w:wBefore w:w="29" w:type="dxa"/>
        </w:trPr>
        <w:tc>
          <w:tcPr>
            <w:tcW w:w="14885" w:type="dxa"/>
            <w:gridSpan w:val="2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2E3E0BC" w14:textId="77777777" w:rsidR="00F34FA0" w:rsidRPr="003325D4" w:rsidRDefault="00F34FA0" w:rsidP="00F34FA0">
            <w:pPr>
              <w:spacing w:after="0" w:line="240" w:lineRule="auto"/>
              <w:jc w:val="center"/>
              <w:rPr>
                <w:rFonts w:ascii="Times New Roman" w:hAnsi="Times New Roman"/>
                <w:b/>
                <w:highlight w:val="yellow"/>
                <w:lang w:eastAsia="pl-PL"/>
              </w:rPr>
            </w:pPr>
            <w:r w:rsidRPr="003325D4">
              <w:rPr>
                <w:rFonts w:ascii="Times New Roman" w:hAnsi="Times New Roman"/>
                <w:b/>
              </w:rPr>
              <w:t xml:space="preserve">WARUNKI UZYSKANIA ZALICZENIA </w:t>
            </w:r>
            <w:r>
              <w:rPr>
                <w:rFonts w:ascii="Times New Roman" w:hAnsi="Times New Roman"/>
                <w:b/>
              </w:rPr>
              <w:t>ZAJĘĆ</w:t>
            </w:r>
            <w:r w:rsidRPr="003325D4">
              <w:rPr>
                <w:rFonts w:ascii="Times New Roman" w:hAnsi="Times New Roman"/>
                <w:b/>
              </w:rPr>
              <w:t xml:space="preserve"> (ZGODNIE Z REGULAMINEM PRZEDMIOTU/JEDNOSTKI)</w:t>
            </w:r>
          </w:p>
        </w:tc>
      </w:tr>
      <w:tr w:rsidR="00F34FA0" w:rsidRPr="003325D4" w14:paraId="2D3FB60C" w14:textId="77777777" w:rsidTr="008D7B09">
        <w:tblPrEx>
          <w:tblLook w:val="04A0" w:firstRow="1" w:lastRow="0" w:firstColumn="1" w:lastColumn="0" w:noHBand="0" w:noVBand="1"/>
        </w:tblPrEx>
        <w:trPr>
          <w:gridBefore w:val="1"/>
          <w:wBefore w:w="29" w:type="dxa"/>
        </w:trPr>
        <w:tc>
          <w:tcPr>
            <w:tcW w:w="351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322079F" w14:textId="77777777" w:rsidR="00F34FA0" w:rsidRPr="003325D4" w:rsidRDefault="00F34FA0" w:rsidP="00F34FA0">
            <w:pPr>
              <w:spacing w:after="0" w:line="240" w:lineRule="auto"/>
              <w:rPr>
                <w:rFonts w:ascii="Times New Roman" w:hAnsi="Times New Roman"/>
                <w:b/>
              </w:rPr>
            </w:pPr>
            <w:r w:rsidRPr="003325D4">
              <w:rPr>
                <w:rFonts w:ascii="Times New Roman" w:hAnsi="Times New Roman"/>
                <w:b/>
              </w:rPr>
              <w:lastRenderedPageBreak/>
              <w:t>Sposób zaliczenia zajęć</w:t>
            </w:r>
          </w:p>
        </w:tc>
        <w:tc>
          <w:tcPr>
            <w:tcW w:w="11371" w:type="dxa"/>
            <w:gridSpan w:val="17"/>
            <w:shd w:val="clear" w:color="auto" w:fill="auto"/>
            <w:vAlign w:val="center"/>
            <w:hideMark/>
          </w:tcPr>
          <w:p w14:paraId="7B8B621C" w14:textId="77777777" w:rsidR="00F34FA0" w:rsidRPr="005056D3" w:rsidRDefault="00F34FA0" w:rsidP="00F34FA0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  <w:r w:rsidRPr="005056D3">
              <w:rPr>
                <w:rFonts w:ascii="Times New Roman" w:hAnsi="Times New Roman"/>
              </w:rPr>
              <w:t xml:space="preserve">Przedmiot kończy się </w:t>
            </w:r>
            <w:r w:rsidR="00DF7324">
              <w:rPr>
                <w:rFonts w:ascii="Times New Roman" w:hAnsi="Times New Roman"/>
              </w:rPr>
              <w:t>egzaminem, mającym formę testu jednokrotnego wyboru składającego się z 30 pytań</w:t>
            </w:r>
            <w:r w:rsidRPr="005056D3">
              <w:rPr>
                <w:rFonts w:ascii="Times New Roman" w:hAnsi="Times New Roman"/>
              </w:rPr>
              <w:t xml:space="preserve">. Studentów obowiązuje obecność na wszystkich zajęciach. Zaliczenie każdego </w:t>
            </w:r>
            <w:r w:rsidR="00DF7324">
              <w:rPr>
                <w:rFonts w:ascii="Times New Roman" w:hAnsi="Times New Roman"/>
              </w:rPr>
              <w:t>z ćwiczeń</w:t>
            </w:r>
            <w:r w:rsidRPr="005056D3">
              <w:rPr>
                <w:rFonts w:ascii="Times New Roman" w:hAnsi="Times New Roman"/>
              </w:rPr>
              <w:t xml:space="preserve"> odbywa się na podstawie prawidłowo wykonanego zadania zleconego przez prowadzącego. </w:t>
            </w:r>
          </w:p>
        </w:tc>
      </w:tr>
      <w:tr w:rsidR="00F34FA0" w:rsidRPr="003325D4" w14:paraId="1AA846F2" w14:textId="77777777" w:rsidTr="008D7B09">
        <w:tblPrEx>
          <w:tblLook w:val="04A0" w:firstRow="1" w:lastRow="0" w:firstColumn="1" w:lastColumn="0" w:noHBand="0" w:noVBand="1"/>
        </w:tblPrEx>
        <w:trPr>
          <w:gridBefore w:val="1"/>
          <w:wBefore w:w="29" w:type="dxa"/>
        </w:trPr>
        <w:tc>
          <w:tcPr>
            <w:tcW w:w="351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037B72A" w14:textId="77777777" w:rsidR="00F34FA0" w:rsidRPr="003325D4" w:rsidRDefault="00F34FA0" w:rsidP="00F34FA0">
            <w:pPr>
              <w:spacing w:after="0" w:line="240" w:lineRule="auto"/>
              <w:rPr>
                <w:rFonts w:ascii="Times New Roman" w:hAnsi="Times New Roman"/>
                <w:b/>
              </w:rPr>
            </w:pPr>
            <w:r w:rsidRPr="003325D4">
              <w:rPr>
                <w:rFonts w:ascii="Times New Roman" w:hAnsi="Times New Roman"/>
                <w:b/>
              </w:rPr>
              <w:t>Zasady zaliczania nieobecności</w:t>
            </w:r>
          </w:p>
        </w:tc>
        <w:tc>
          <w:tcPr>
            <w:tcW w:w="11371" w:type="dxa"/>
            <w:gridSpan w:val="17"/>
            <w:shd w:val="clear" w:color="auto" w:fill="auto"/>
            <w:vAlign w:val="center"/>
            <w:hideMark/>
          </w:tcPr>
          <w:p w14:paraId="747A80B3" w14:textId="77777777" w:rsidR="00F34FA0" w:rsidRPr="005056D3" w:rsidRDefault="00F34FA0" w:rsidP="00F34FA0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  <w:r w:rsidRPr="00115E11">
              <w:rPr>
                <w:rFonts w:ascii="Times New Roman" w:hAnsi="Times New Roman"/>
              </w:rPr>
              <w:t xml:space="preserve">Nieobecność na zajęciach należy usprawiedliwić oraz </w:t>
            </w:r>
            <w:r>
              <w:rPr>
                <w:rFonts w:ascii="Times New Roman" w:hAnsi="Times New Roman"/>
              </w:rPr>
              <w:t>przystąpić do odpowiedzi ustnej w terminie uzgodnionym z prowadzącym.</w:t>
            </w:r>
          </w:p>
        </w:tc>
      </w:tr>
      <w:tr w:rsidR="00F34FA0" w:rsidRPr="003325D4" w14:paraId="40506766" w14:textId="77777777" w:rsidTr="008D7B09">
        <w:tblPrEx>
          <w:tblLook w:val="04A0" w:firstRow="1" w:lastRow="0" w:firstColumn="1" w:lastColumn="0" w:noHBand="0" w:noVBand="1"/>
        </w:tblPrEx>
        <w:trPr>
          <w:gridBefore w:val="1"/>
          <w:wBefore w:w="29" w:type="dxa"/>
        </w:trPr>
        <w:tc>
          <w:tcPr>
            <w:tcW w:w="351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4B673C7" w14:textId="77777777" w:rsidR="00F34FA0" w:rsidRPr="003325D4" w:rsidRDefault="00F34FA0" w:rsidP="00F34FA0">
            <w:pPr>
              <w:spacing w:after="0" w:line="240" w:lineRule="auto"/>
              <w:rPr>
                <w:rFonts w:ascii="Times New Roman" w:hAnsi="Times New Roman"/>
                <w:b/>
              </w:rPr>
            </w:pPr>
            <w:r w:rsidRPr="003325D4">
              <w:rPr>
                <w:rFonts w:ascii="Times New Roman" w:hAnsi="Times New Roman"/>
                <w:b/>
              </w:rPr>
              <w:t>Możliwości i formy wyrównywania zaległości</w:t>
            </w:r>
          </w:p>
        </w:tc>
        <w:tc>
          <w:tcPr>
            <w:tcW w:w="11371" w:type="dxa"/>
            <w:gridSpan w:val="17"/>
            <w:shd w:val="clear" w:color="auto" w:fill="auto"/>
            <w:vAlign w:val="center"/>
            <w:hideMark/>
          </w:tcPr>
          <w:p w14:paraId="2684662C" w14:textId="77777777" w:rsidR="00F34FA0" w:rsidRPr="005056D3" w:rsidRDefault="00F34FA0" w:rsidP="00F34FA0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  <w:r w:rsidRPr="005056D3">
              <w:rPr>
                <w:rFonts w:ascii="Times New Roman" w:hAnsi="Times New Roman"/>
              </w:rPr>
              <w:t>Zaległości można nadrobić poprzez wykonanie zadania zleconego przez prowadzącego z zakresu materiału zrealizowanego na tych zajęciach.</w:t>
            </w:r>
          </w:p>
        </w:tc>
      </w:tr>
      <w:tr w:rsidR="00F34FA0" w:rsidRPr="003325D4" w14:paraId="075770A0" w14:textId="77777777" w:rsidTr="008D7B09">
        <w:tblPrEx>
          <w:tblLook w:val="04A0" w:firstRow="1" w:lastRow="0" w:firstColumn="1" w:lastColumn="0" w:noHBand="0" w:noVBand="1"/>
        </w:tblPrEx>
        <w:trPr>
          <w:gridBefore w:val="1"/>
          <w:wBefore w:w="29" w:type="dxa"/>
        </w:trPr>
        <w:tc>
          <w:tcPr>
            <w:tcW w:w="351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79B7D7B" w14:textId="77777777" w:rsidR="00F34FA0" w:rsidRPr="003325D4" w:rsidRDefault="00F34FA0" w:rsidP="00F34FA0">
            <w:pPr>
              <w:spacing w:after="0" w:line="240" w:lineRule="auto"/>
              <w:rPr>
                <w:rFonts w:ascii="Times New Roman" w:hAnsi="Times New Roman"/>
                <w:b/>
              </w:rPr>
            </w:pPr>
            <w:r w:rsidRPr="003325D4">
              <w:rPr>
                <w:rFonts w:ascii="Times New Roman" w:hAnsi="Times New Roman"/>
                <w:b/>
              </w:rPr>
              <w:t>Zasady dopuszczenia do egzaminu/zaliczenia</w:t>
            </w:r>
          </w:p>
        </w:tc>
        <w:tc>
          <w:tcPr>
            <w:tcW w:w="11371" w:type="dxa"/>
            <w:gridSpan w:val="17"/>
            <w:shd w:val="clear" w:color="auto" w:fill="auto"/>
            <w:vAlign w:val="center"/>
          </w:tcPr>
          <w:p w14:paraId="5329D82F" w14:textId="77777777" w:rsidR="00F34FA0" w:rsidRPr="00006667" w:rsidRDefault="00F34FA0" w:rsidP="00F34FA0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Zaliczenie końcowe przedmiotu odbywa się na podstawie zaliczenia materiału w każdym zakładzie realizującym moduł. Do uzyskania zaliczenia przedmiotu wymagane jest uzyskanie zaliczenia z każdej części przedmiotu realizowanej przez wskazane zakłady.</w:t>
            </w:r>
          </w:p>
        </w:tc>
      </w:tr>
      <w:tr w:rsidR="00DF7324" w:rsidRPr="003325D4" w14:paraId="2BBD4180" w14:textId="77777777" w:rsidTr="008D7B09">
        <w:tblPrEx>
          <w:tblLook w:val="04A0" w:firstRow="1" w:lastRow="0" w:firstColumn="1" w:lastColumn="0" w:noHBand="0" w:noVBand="1"/>
        </w:tblPrEx>
        <w:trPr>
          <w:gridBefore w:val="1"/>
          <w:wBefore w:w="29" w:type="dxa"/>
          <w:trHeight w:val="516"/>
        </w:trPr>
        <w:tc>
          <w:tcPr>
            <w:tcW w:w="14885" w:type="dxa"/>
            <w:gridSpan w:val="2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0884CAB" w14:textId="77777777" w:rsidR="00DF7324" w:rsidRPr="003325D4" w:rsidRDefault="00DF7324" w:rsidP="00E37E3E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3325D4">
              <w:rPr>
                <w:rFonts w:ascii="Times New Roman" w:hAnsi="Times New Roman"/>
                <w:b/>
              </w:rPr>
              <w:t xml:space="preserve">KRYTERIA OCENY OSIĄGNIĘTYCH EFEKTÓW UCZENIA SIĘ Z </w:t>
            </w:r>
            <w:r>
              <w:rPr>
                <w:rFonts w:ascii="Times New Roman" w:hAnsi="Times New Roman"/>
                <w:b/>
              </w:rPr>
              <w:t>ZAJĘĆ ZAKOŃCZONYCH</w:t>
            </w:r>
            <w:r w:rsidRPr="003325D4">
              <w:rPr>
                <w:rFonts w:ascii="Times New Roman" w:hAnsi="Times New Roman"/>
                <w:b/>
              </w:rPr>
              <w:t xml:space="preserve"> EGZAMINEM</w:t>
            </w:r>
          </w:p>
          <w:p w14:paraId="47F20BD8" w14:textId="77777777" w:rsidR="00DF7324" w:rsidRPr="00DF7324" w:rsidRDefault="00DF7324" w:rsidP="00E37E3E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3325D4">
              <w:rPr>
                <w:rFonts w:ascii="Times New Roman" w:hAnsi="Times New Roman"/>
                <w:b/>
              </w:rPr>
              <w:t>(opisowe, procentowe, punktowe, inne….)</w:t>
            </w:r>
          </w:p>
        </w:tc>
      </w:tr>
      <w:tr w:rsidR="00DF7324" w:rsidRPr="003325D4" w14:paraId="414EB41E" w14:textId="77777777" w:rsidTr="008D7B09">
        <w:tblPrEx>
          <w:tblLook w:val="04A0" w:firstRow="1" w:lastRow="0" w:firstColumn="1" w:lastColumn="0" w:noHBand="0" w:noVBand="1"/>
        </w:tblPrEx>
        <w:trPr>
          <w:gridBefore w:val="1"/>
          <w:wBefore w:w="29" w:type="dxa"/>
        </w:trPr>
        <w:tc>
          <w:tcPr>
            <w:tcW w:w="24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68691C9" w14:textId="77777777" w:rsidR="00DF7324" w:rsidRPr="003325D4" w:rsidRDefault="00DF7324" w:rsidP="00E37E3E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3325D4">
              <w:rPr>
                <w:rFonts w:ascii="Times New Roman" w:hAnsi="Times New Roman"/>
                <w:b/>
              </w:rPr>
              <w:t>na ocenę 3</w:t>
            </w:r>
          </w:p>
        </w:tc>
        <w:tc>
          <w:tcPr>
            <w:tcW w:w="283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3938E08" w14:textId="77777777" w:rsidR="00DF7324" w:rsidRPr="003325D4" w:rsidRDefault="00DF7324" w:rsidP="00E37E3E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3325D4">
              <w:rPr>
                <w:rFonts w:ascii="Times New Roman" w:hAnsi="Times New Roman"/>
                <w:b/>
              </w:rPr>
              <w:t>na ocenę 3,5</w:t>
            </w:r>
          </w:p>
        </w:tc>
        <w:tc>
          <w:tcPr>
            <w:tcW w:w="311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EBCA3B9" w14:textId="77777777" w:rsidR="00DF7324" w:rsidRPr="003325D4" w:rsidRDefault="00DF7324" w:rsidP="00E37E3E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3325D4">
              <w:rPr>
                <w:rFonts w:ascii="Times New Roman" w:hAnsi="Times New Roman"/>
                <w:b/>
              </w:rPr>
              <w:t>na ocenę 4</w:t>
            </w:r>
          </w:p>
        </w:tc>
        <w:tc>
          <w:tcPr>
            <w:tcW w:w="368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5E1A960" w14:textId="77777777" w:rsidR="00DF7324" w:rsidRPr="003325D4" w:rsidRDefault="00DF7324" w:rsidP="00E37E3E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3325D4">
              <w:rPr>
                <w:rFonts w:ascii="Times New Roman" w:hAnsi="Times New Roman"/>
                <w:b/>
              </w:rPr>
              <w:t>na ocenę 4,5</w:t>
            </w:r>
          </w:p>
        </w:tc>
        <w:tc>
          <w:tcPr>
            <w:tcW w:w="283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D2BB86A" w14:textId="77777777" w:rsidR="00DF7324" w:rsidRPr="003325D4" w:rsidRDefault="00DF7324" w:rsidP="00E37E3E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3325D4">
              <w:rPr>
                <w:rFonts w:ascii="Times New Roman" w:hAnsi="Times New Roman"/>
                <w:b/>
              </w:rPr>
              <w:t>na ocenę 5</w:t>
            </w:r>
          </w:p>
        </w:tc>
      </w:tr>
      <w:tr w:rsidR="00DF7324" w:rsidRPr="003325D4" w14:paraId="06095956" w14:textId="77777777" w:rsidTr="008D7B09">
        <w:tblPrEx>
          <w:tblLook w:val="04A0" w:firstRow="1" w:lastRow="0" w:firstColumn="1" w:lastColumn="0" w:noHBand="0" w:noVBand="1"/>
        </w:tblPrEx>
        <w:trPr>
          <w:gridBefore w:val="1"/>
          <w:wBefore w:w="29" w:type="dxa"/>
        </w:trPr>
        <w:tc>
          <w:tcPr>
            <w:tcW w:w="24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60B540" w14:textId="77777777" w:rsidR="00DF7324" w:rsidRPr="008D7B09" w:rsidRDefault="008D7B09" w:rsidP="008D7B09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8D7B09">
              <w:rPr>
                <w:rFonts w:ascii="Times New Roman" w:hAnsi="Times New Roman"/>
              </w:rPr>
              <w:t>60-69%</w:t>
            </w:r>
          </w:p>
        </w:tc>
        <w:tc>
          <w:tcPr>
            <w:tcW w:w="283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15FD44" w14:textId="77777777" w:rsidR="00DF7324" w:rsidRPr="008D7B09" w:rsidRDefault="008D7B09" w:rsidP="008D7B09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8D7B09">
              <w:rPr>
                <w:rFonts w:ascii="Times New Roman" w:hAnsi="Times New Roman"/>
              </w:rPr>
              <w:t>70-79%</w:t>
            </w:r>
          </w:p>
        </w:tc>
        <w:tc>
          <w:tcPr>
            <w:tcW w:w="311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A1E933" w14:textId="77777777" w:rsidR="00DF7324" w:rsidRPr="008D7B09" w:rsidRDefault="008D7B09" w:rsidP="008D7B09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8D7B09">
              <w:rPr>
                <w:rFonts w:ascii="Times New Roman" w:hAnsi="Times New Roman"/>
              </w:rPr>
              <w:t>80-89%</w:t>
            </w:r>
          </w:p>
        </w:tc>
        <w:tc>
          <w:tcPr>
            <w:tcW w:w="368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7C3F04" w14:textId="77777777" w:rsidR="00DF7324" w:rsidRPr="008D7B09" w:rsidRDefault="008D7B09" w:rsidP="008D7B09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8D7B09">
              <w:rPr>
                <w:rFonts w:ascii="Times New Roman" w:hAnsi="Times New Roman"/>
              </w:rPr>
              <w:t>90-94%</w:t>
            </w:r>
          </w:p>
        </w:tc>
        <w:tc>
          <w:tcPr>
            <w:tcW w:w="283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8A4F19" w14:textId="77777777" w:rsidR="00DF7324" w:rsidRPr="008D7B09" w:rsidRDefault="008D7B09" w:rsidP="008D7B09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8D7B09">
              <w:rPr>
                <w:rFonts w:ascii="Times New Roman" w:hAnsi="Times New Roman"/>
              </w:rPr>
              <w:t>95-100%</w:t>
            </w:r>
          </w:p>
        </w:tc>
      </w:tr>
      <w:tr w:rsidR="00F34FA0" w:rsidRPr="003325D4" w14:paraId="61898DF1" w14:textId="77777777" w:rsidTr="008D7B09">
        <w:trPr>
          <w:gridAfter w:val="1"/>
          <w:wAfter w:w="29" w:type="dxa"/>
          <w:trHeight w:val="228"/>
        </w:trPr>
        <w:tc>
          <w:tcPr>
            <w:tcW w:w="7249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B4F742" w14:textId="77777777" w:rsidR="00F34FA0" w:rsidRPr="003325D4" w:rsidRDefault="00F34FA0" w:rsidP="00F34FA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</w:rPr>
            </w:pPr>
            <w:r w:rsidRPr="003325D4">
              <w:rPr>
                <w:rFonts w:ascii="Times New Roman" w:hAnsi="Times New Roman"/>
                <w:b/>
              </w:rPr>
              <w:t>Data opracowania sylabusa:</w:t>
            </w:r>
            <w:r>
              <w:rPr>
                <w:rFonts w:ascii="Times New Roman" w:hAnsi="Times New Roman"/>
                <w:b/>
              </w:rPr>
              <w:t xml:space="preserve"> 13.0</w:t>
            </w:r>
            <w:r w:rsidR="008D7B09">
              <w:rPr>
                <w:rFonts w:ascii="Times New Roman" w:hAnsi="Times New Roman"/>
                <w:b/>
              </w:rPr>
              <w:t>7</w:t>
            </w:r>
            <w:r>
              <w:rPr>
                <w:rFonts w:ascii="Times New Roman" w:hAnsi="Times New Roman"/>
                <w:b/>
              </w:rPr>
              <w:t>.2022</w:t>
            </w:r>
          </w:p>
        </w:tc>
        <w:tc>
          <w:tcPr>
            <w:tcW w:w="7636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7E6F99" w14:textId="77777777" w:rsidR="00F34FA0" w:rsidRDefault="00F34FA0" w:rsidP="00F34FA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</w:rPr>
            </w:pPr>
            <w:r w:rsidRPr="003325D4">
              <w:rPr>
                <w:rFonts w:ascii="Times New Roman" w:hAnsi="Times New Roman"/>
                <w:b/>
              </w:rPr>
              <w:t>Sylabus opracował(a):</w:t>
            </w:r>
          </w:p>
          <w:p w14:paraId="298C2B82" w14:textId="77777777" w:rsidR="00F34FA0" w:rsidRDefault="00F34FA0" w:rsidP="00F34FA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ZZP – dr n. med. Dominik Maślach</w:t>
            </w:r>
          </w:p>
          <w:p w14:paraId="016DD56D" w14:textId="77777777" w:rsidR="00F34FA0" w:rsidRDefault="00F34FA0" w:rsidP="00F34FA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</w:rPr>
            </w:pPr>
            <w:r w:rsidRPr="005056D3">
              <w:rPr>
                <w:rFonts w:ascii="Times New Roman" w:hAnsi="Times New Roman"/>
              </w:rPr>
              <w:t>ZMPPCC</w:t>
            </w:r>
            <w:r>
              <w:rPr>
                <w:rFonts w:ascii="Times New Roman" w:hAnsi="Times New Roman"/>
              </w:rPr>
              <w:t xml:space="preserve"> – dr n. med. Magdalena Zalewska</w:t>
            </w:r>
          </w:p>
          <w:p w14:paraId="6DA156BD" w14:textId="77777777" w:rsidR="00F34FA0" w:rsidRPr="003325D4" w:rsidRDefault="00F34FA0" w:rsidP="00F34FA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</w:rPr>
              <w:t>ZHEE – mgr Dominika Malinowska</w:t>
            </w:r>
          </w:p>
        </w:tc>
      </w:tr>
    </w:tbl>
    <w:p w14:paraId="75173089" w14:textId="77777777" w:rsidR="003D3353" w:rsidRPr="008D751D" w:rsidRDefault="003D3353" w:rsidP="003D3353">
      <w:pPr>
        <w:pStyle w:val="Default"/>
        <w:rPr>
          <w:b/>
          <w:bCs/>
          <w:color w:val="auto"/>
          <w:sz w:val="22"/>
          <w:szCs w:val="22"/>
        </w:rPr>
      </w:pPr>
    </w:p>
    <w:p w14:paraId="15ADFDBF" w14:textId="77777777" w:rsidR="00A509EA" w:rsidRPr="008D751D" w:rsidRDefault="00A509EA" w:rsidP="003D3353">
      <w:pPr>
        <w:pStyle w:val="Default"/>
        <w:rPr>
          <w:color w:val="auto"/>
          <w:sz w:val="22"/>
          <w:szCs w:val="22"/>
        </w:rPr>
      </w:pPr>
    </w:p>
    <w:p w14:paraId="4EEC332C" w14:textId="77777777" w:rsidR="00A509EA" w:rsidRPr="008D751D" w:rsidRDefault="00A509EA" w:rsidP="00A509EA"/>
    <w:p w14:paraId="5673EDF5" w14:textId="77777777" w:rsidR="00A509EA" w:rsidRPr="008D751D" w:rsidRDefault="00A509EA" w:rsidP="00A509EA"/>
    <w:p w14:paraId="387CBB14" w14:textId="77777777" w:rsidR="003D3353" w:rsidRPr="008D751D" w:rsidRDefault="00A509EA" w:rsidP="00A509EA">
      <w:pPr>
        <w:tabs>
          <w:tab w:val="left" w:pos="11280"/>
        </w:tabs>
      </w:pPr>
      <w:r w:rsidRPr="008D751D">
        <w:tab/>
      </w:r>
    </w:p>
    <w:sectPr w:rsidR="003D3353" w:rsidRPr="008D751D" w:rsidSect="005F78BD">
      <w:headerReference w:type="default" r:id="rId8"/>
      <w:pgSz w:w="16838" w:h="11906" w:orient="landscape"/>
      <w:pgMar w:top="568" w:right="1417" w:bottom="993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3EE13FE" w14:textId="77777777" w:rsidR="00343969" w:rsidRDefault="00343969" w:rsidP="000B464C">
      <w:pPr>
        <w:spacing w:after="0" w:line="240" w:lineRule="auto"/>
      </w:pPr>
      <w:r>
        <w:separator/>
      </w:r>
    </w:p>
  </w:endnote>
  <w:endnote w:type="continuationSeparator" w:id="0">
    <w:p w14:paraId="051476B2" w14:textId="77777777" w:rsidR="00343969" w:rsidRDefault="00343969" w:rsidP="000B46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14C5565" w14:textId="77777777" w:rsidR="00343969" w:rsidRDefault="00343969" w:rsidP="000B464C">
      <w:pPr>
        <w:spacing w:after="0" w:line="240" w:lineRule="auto"/>
      </w:pPr>
      <w:r>
        <w:separator/>
      </w:r>
    </w:p>
  </w:footnote>
  <w:footnote w:type="continuationSeparator" w:id="0">
    <w:p w14:paraId="0072E07F" w14:textId="77777777" w:rsidR="00343969" w:rsidRDefault="00343969" w:rsidP="000B464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9CF83B" w14:textId="77777777" w:rsidR="0038686A" w:rsidRDefault="0038686A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3E93193"/>
    <w:multiLevelType w:val="hybridMultilevel"/>
    <w:tmpl w:val="36D60EF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2A14941"/>
    <w:multiLevelType w:val="hybridMultilevel"/>
    <w:tmpl w:val="EFEA99E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OwNDMxNjAyMTc3NTZX0lEKTi0uzszPAykwqgUAeG8Y3CwAAAA="/>
  </w:docVars>
  <w:rsids>
    <w:rsidRoot w:val="00615755"/>
    <w:rsid w:val="00006667"/>
    <w:rsid w:val="0001010B"/>
    <w:rsid w:val="00025352"/>
    <w:rsid w:val="00034329"/>
    <w:rsid w:val="000444AD"/>
    <w:rsid w:val="00045969"/>
    <w:rsid w:val="0005376B"/>
    <w:rsid w:val="00053CD8"/>
    <w:rsid w:val="00071C53"/>
    <w:rsid w:val="0008422E"/>
    <w:rsid w:val="000B464C"/>
    <w:rsid w:val="000D45A7"/>
    <w:rsid w:val="000F01DF"/>
    <w:rsid w:val="000F2C57"/>
    <w:rsid w:val="00105770"/>
    <w:rsid w:val="00111DC4"/>
    <w:rsid w:val="00115E11"/>
    <w:rsid w:val="00125DF7"/>
    <w:rsid w:val="00127455"/>
    <w:rsid w:val="001610DF"/>
    <w:rsid w:val="00174BEA"/>
    <w:rsid w:val="00185A0C"/>
    <w:rsid w:val="001A10E3"/>
    <w:rsid w:val="001A36C8"/>
    <w:rsid w:val="001A5F51"/>
    <w:rsid w:val="001B4AD8"/>
    <w:rsid w:val="001D159F"/>
    <w:rsid w:val="002029BA"/>
    <w:rsid w:val="0021224B"/>
    <w:rsid w:val="00242E1C"/>
    <w:rsid w:val="00244FEE"/>
    <w:rsid w:val="002A3C5E"/>
    <w:rsid w:val="002A4156"/>
    <w:rsid w:val="002C1F82"/>
    <w:rsid w:val="002E53A5"/>
    <w:rsid w:val="002F5477"/>
    <w:rsid w:val="00311D4E"/>
    <w:rsid w:val="0032576B"/>
    <w:rsid w:val="003325D4"/>
    <w:rsid w:val="003347E4"/>
    <w:rsid w:val="0033695D"/>
    <w:rsid w:val="003402ED"/>
    <w:rsid w:val="00340480"/>
    <w:rsid w:val="00343969"/>
    <w:rsid w:val="00356A88"/>
    <w:rsid w:val="00374568"/>
    <w:rsid w:val="0037474F"/>
    <w:rsid w:val="0037515E"/>
    <w:rsid w:val="0038686A"/>
    <w:rsid w:val="00394E92"/>
    <w:rsid w:val="003A61CD"/>
    <w:rsid w:val="003D3353"/>
    <w:rsid w:val="003E52AB"/>
    <w:rsid w:val="003F7026"/>
    <w:rsid w:val="004175BD"/>
    <w:rsid w:val="004414BA"/>
    <w:rsid w:val="004470C9"/>
    <w:rsid w:val="00457481"/>
    <w:rsid w:val="00474383"/>
    <w:rsid w:val="0048366E"/>
    <w:rsid w:val="00485DCB"/>
    <w:rsid w:val="004874EE"/>
    <w:rsid w:val="00493409"/>
    <w:rsid w:val="00493C72"/>
    <w:rsid w:val="00496D7D"/>
    <w:rsid w:val="004A6286"/>
    <w:rsid w:val="004B3C8B"/>
    <w:rsid w:val="004C5B68"/>
    <w:rsid w:val="004C6114"/>
    <w:rsid w:val="004F234D"/>
    <w:rsid w:val="0050420A"/>
    <w:rsid w:val="005056D3"/>
    <w:rsid w:val="00546254"/>
    <w:rsid w:val="00547CB0"/>
    <w:rsid w:val="00550049"/>
    <w:rsid w:val="00557D30"/>
    <w:rsid w:val="005B05A2"/>
    <w:rsid w:val="005D0F8A"/>
    <w:rsid w:val="005E5133"/>
    <w:rsid w:val="005F78BD"/>
    <w:rsid w:val="006070B5"/>
    <w:rsid w:val="00615755"/>
    <w:rsid w:val="006218F3"/>
    <w:rsid w:val="00626B86"/>
    <w:rsid w:val="00656328"/>
    <w:rsid w:val="00670E9B"/>
    <w:rsid w:val="00684D0C"/>
    <w:rsid w:val="006C59DF"/>
    <w:rsid w:val="006C5BD4"/>
    <w:rsid w:val="006E4C9E"/>
    <w:rsid w:val="00707F75"/>
    <w:rsid w:val="00731DDB"/>
    <w:rsid w:val="00751D81"/>
    <w:rsid w:val="00760BE1"/>
    <w:rsid w:val="00764D75"/>
    <w:rsid w:val="007B115E"/>
    <w:rsid w:val="007B631B"/>
    <w:rsid w:val="007C394C"/>
    <w:rsid w:val="007D100A"/>
    <w:rsid w:val="00802321"/>
    <w:rsid w:val="00803358"/>
    <w:rsid w:val="00807EEF"/>
    <w:rsid w:val="008231E1"/>
    <w:rsid w:val="00835E20"/>
    <w:rsid w:val="008961CF"/>
    <w:rsid w:val="008D32DB"/>
    <w:rsid w:val="008D64FA"/>
    <w:rsid w:val="008D751D"/>
    <w:rsid w:val="008D7B09"/>
    <w:rsid w:val="00901C4E"/>
    <w:rsid w:val="0090400E"/>
    <w:rsid w:val="009163EC"/>
    <w:rsid w:val="0093775F"/>
    <w:rsid w:val="00961547"/>
    <w:rsid w:val="00971E6E"/>
    <w:rsid w:val="009771CB"/>
    <w:rsid w:val="00981B85"/>
    <w:rsid w:val="009B3FDD"/>
    <w:rsid w:val="00A01AD5"/>
    <w:rsid w:val="00A2367E"/>
    <w:rsid w:val="00A4080B"/>
    <w:rsid w:val="00A469D8"/>
    <w:rsid w:val="00A509EA"/>
    <w:rsid w:val="00A51D2A"/>
    <w:rsid w:val="00A7005F"/>
    <w:rsid w:val="00AA0929"/>
    <w:rsid w:val="00AA5AF5"/>
    <w:rsid w:val="00AE3EB1"/>
    <w:rsid w:val="00AE46FC"/>
    <w:rsid w:val="00B02BD3"/>
    <w:rsid w:val="00B61D99"/>
    <w:rsid w:val="00B656FF"/>
    <w:rsid w:val="00B724E6"/>
    <w:rsid w:val="00B8173D"/>
    <w:rsid w:val="00B8761A"/>
    <w:rsid w:val="00BD79BD"/>
    <w:rsid w:val="00BF2643"/>
    <w:rsid w:val="00BF3728"/>
    <w:rsid w:val="00C26FE2"/>
    <w:rsid w:val="00C32FC6"/>
    <w:rsid w:val="00C73063"/>
    <w:rsid w:val="00C7594B"/>
    <w:rsid w:val="00CA28A7"/>
    <w:rsid w:val="00CA750A"/>
    <w:rsid w:val="00CB1676"/>
    <w:rsid w:val="00CC10EC"/>
    <w:rsid w:val="00CC7781"/>
    <w:rsid w:val="00CD687D"/>
    <w:rsid w:val="00CE74E4"/>
    <w:rsid w:val="00D10844"/>
    <w:rsid w:val="00D1209A"/>
    <w:rsid w:val="00D2335E"/>
    <w:rsid w:val="00D415A9"/>
    <w:rsid w:val="00D46A44"/>
    <w:rsid w:val="00D57CC2"/>
    <w:rsid w:val="00DA46F9"/>
    <w:rsid w:val="00DB71EC"/>
    <w:rsid w:val="00DB7AC6"/>
    <w:rsid w:val="00DC45CE"/>
    <w:rsid w:val="00DE0A73"/>
    <w:rsid w:val="00DF7324"/>
    <w:rsid w:val="00E03FFB"/>
    <w:rsid w:val="00E104BB"/>
    <w:rsid w:val="00E131C1"/>
    <w:rsid w:val="00E17E68"/>
    <w:rsid w:val="00E24035"/>
    <w:rsid w:val="00E72EDA"/>
    <w:rsid w:val="00E754AD"/>
    <w:rsid w:val="00E92DA4"/>
    <w:rsid w:val="00EA0A73"/>
    <w:rsid w:val="00EA4E18"/>
    <w:rsid w:val="00EB57D5"/>
    <w:rsid w:val="00EF0D11"/>
    <w:rsid w:val="00F04D32"/>
    <w:rsid w:val="00F32EE0"/>
    <w:rsid w:val="00F34FA0"/>
    <w:rsid w:val="00F432CE"/>
    <w:rsid w:val="00FB2CE5"/>
    <w:rsid w:val="00FB5638"/>
    <w:rsid w:val="00FC085F"/>
    <w:rsid w:val="00FC78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929F581"/>
  <w15:docId w15:val="{C584958B-EDBC-48D5-B323-A1E1DEA984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0444AD"/>
    <w:pPr>
      <w:spacing w:after="200" w:line="276" w:lineRule="auto"/>
    </w:pPr>
    <w:rPr>
      <w:sz w:val="22"/>
      <w:szCs w:val="22"/>
      <w:lang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Default">
    <w:name w:val="Default"/>
    <w:rsid w:val="00615755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eastAsia="en-US"/>
    </w:rPr>
  </w:style>
  <w:style w:type="paragraph" w:styleId="Nagwek">
    <w:name w:val="header"/>
    <w:basedOn w:val="Normalny"/>
    <w:link w:val="NagwekZnak"/>
    <w:uiPriority w:val="99"/>
    <w:unhideWhenUsed/>
    <w:rsid w:val="000B464C"/>
    <w:pPr>
      <w:tabs>
        <w:tab w:val="center" w:pos="4536"/>
        <w:tab w:val="right" w:pos="9072"/>
      </w:tabs>
    </w:pPr>
  </w:style>
  <w:style w:type="character" w:customStyle="1" w:styleId="NagwekZnak">
    <w:name w:val="Nagłówek Znak"/>
    <w:link w:val="Nagwek"/>
    <w:uiPriority w:val="99"/>
    <w:rsid w:val="000B464C"/>
    <w:rPr>
      <w:sz w:val="22"/>
      <w:szCs w:val="22"/>
      <w:lang w:eastAsia="en-US"/>
    </w:rPr>
  </w:style>
  <w:style w:type="paragraph" w:styleId="Stopka">
    <w:name w:val="footer"/>
    <w:basedOn w:val="Normalny"/>
    <w:link w:val="StopkaZnak"/>
    <w:uiPriority w:val="99"/>
    <w:unhideWhenUsed/>
    <w:rsid w:val="000B464C"/>
    <w:pPr>
      <w:tabs>
        <w:tab w:val="center" w:pos="4536"/>
        <w:tab w:val="right" w:pos="9072"/>
      </w:tabs>
    </w:pPr>
  </w:style>
  <w:style w:type="character" w:customStyle="1" w:styleId="StopkaZnak">
    <w:name w:val="Stopka Znak"/>
    <w:link w:val="Stopka"/>
    <w:uiPriority w:val="99"/>
    <w:rsid w:val="000B464C"/>
    <w:rPr>
      <w:sz w:val="22"/>
      <w:szCs w:val="22"/>
      <w:lang w:eastAsia="en-US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0B464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rsid w:val="000B464C"/>
    <w:rPr>
      <w:rFonts w:ascii="Tahoma" w:hAnsi="Tahoma" w:cs="Tahoma"/>
      <w:sz w:val="16"/>
      <w:szCs w:val="16"/>
      <w:lang w:eastAsia="en-US"/>
    </w:rPr>
  </w:style>
  <w:style w:type="character" w:customStyle="1" w:styleId="markedcontent">
    <w:name w:val="markedcontent"/>
    <w:basedOn w:val="Domylnaczcionkaakapitu"/>
    <w:rsid w:val="00474383"/>
  </w:style>
  <w:style w:type="character" w:customStyle="1" w:styleId="gwp682c1db2size">
    <w:name w:val="gwp682c1db2_size"/>
    <w:basedOn w:val="Domylnaczcionkaakapitu"/>
    <w:rsid w:val="00A01AD5"/>
  </w:style>
  <w:style w:type="paragraph" w:styleId="Bezodstpw">
    <w:name w:val="No Spacing"/>
    <w:uiPriority w:val="1"/>
    <w:qFormat/>
    <w:rsid w:val="0048366E"/>
    <w:rPr>
      <w:rFonts w:ascii="Times New Roman" w:eastAsia="Times New Roman" w:hAnsi="Times New Roman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5204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994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585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31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89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656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3147CB1-4096-4BF5-8CEA-E0818E4F5A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1805</Words>
  <Characters>10833</Characters>
  <Application>Microsoft Office Word</Application>
  <DocSecurity>0</DocSecurity>
  <Lines>90</Lines>
  <Paragraphs>2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KARTA PRZEDMIOTU / SYLABUS</vt:lpstr>
    </vt:vector>
  </TitlesOfParts>
  <Company>UMB</Company>
  <LinksUpToDate>false</LinksUpToDate>
  <CharactersWithSpaces>126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ARTA PRZEDMIOTU / SYLABUS</dc:title>
  <dc:creator>Uniwersytet Medyczny</dc:creator>
  <cp:lastModifiedBy>Magdalena Zalewska</cp:lastModifiedBy>
  <cp:revision>2</cp:revision>
  <cp:lastPrinted>2022-02-23T09:37:00Z</cp:lastPrinted>
  <dcterms:created xsi:type="dcterms:W3CDTF">2023-02-21T10:01:00Z</dcterms:created>
  <dcterms:modified xsi:type="dcterms:W3CDTF">2023-02-21T10:01:00Z</dcterms:modified>
</cp:coreProperties>
</file>